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F11AD" w14:textId="6D493D08" w:rsidR="00963DF7" w:rsidRPr="005A365C" w:rsidRDefault="0030427F" w:rsidP="00963DF7">
      <w:pPr>
        <w:spacing w:before="0" w:line="360" w:lineRule="auto"/>
        <w:jc w:val="left"/>
        <w:rPr>
          <w:rFonts w:ascii="Roboto" w:eastAsia="Times New Roman" w:hAnsi="Roboto" w:cs="Arial"/>
          <w:b/>
          <w:color w:val="00684B"/>
          <w:sz w:val="36"/>
          <w:szCs w:val="44"/>
          <w:lang w:val="en-US"/>
        </w:rPr>
      </w:pPr>
      <w:r>
        <w:rPr>
          <w:noProof/>
        </w:rPr>
        <w:drawing>
          <wp:anchor distT="0" distB="0" distL="114300" distR="114300" simplePos="0" relativeHeight="251658239" behindDoc="0" locked="0" layoutInCell="1" allowOverlap="1" wp14:anchorId="2DB73BAB" wp14:editId="5BD83189">
            <wp:simplePos x="0" y="0"/>
            <wp:positionH relativeFrom="column">
              <wp:posOffset>3276600</wp:posOffset>
            </wp:positionH>
            <wp:positionV relativeFrom="paragraph">
              <wp:posOffset>-6032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00963DF7"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5CA7B8D6" wp14:editId="296ADBB6">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2B4A97DD" w14:textId="77777777" w:rsidR="00963DF7" w:rsidRPr="005A365C" w:rsidRDefault="00963DF7" w:rsidP="00963DF7">
                            <w:pPr>
                              <w:spacing w:before="0"/>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7B8D6"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2B4A97DD" w14:textId="77777777" w:rsidR="00963DF7" w:rsidRPr="005A365C" w:rsidRDefault="00963DF7" w:rsidP="00963DF7">
                      <w:pPr>
                        <w:spacing w:before="0"/>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6E45DA35" w14:textId="77777777" w:rsidR="00963DF7" w:rsidRPr="005A365C" w:rsidRDefault="00963DF7" w:rsidP="00963DF7">
      <w:pPr>
        <w:spacing w:before="0" w:line="360" w:lineRule="auto"/>
        <w:jc w:val="left"/>
        <w:rPr>
          <w:rFonts w:ascii="Roboto" w:eastAsia="Times New Roman" w:hAnsi="Roboto" w:cs="Arial"/>
          <w:b/>
          <w:color w:val="00684B"/>
          <w:sz w:val="36"/>
          <w:szCs w:val="44"/>
          <w:lang w:val="en-US"/>
        </w:rPr>
      </w:pPr>
    </w:p>
    <w:p w14:paraId="08D12495" w14:textId="77777777" w:rsidR="00963DF7" w:rsidRPr="005A365C" w:rsidRDefault="00963DF7" w:rsidP="00963DF7">
      <w:pPr>
        <w:spacing w:before="0" w:after="120"/>
        <w:jc w:val="left"/>
        <w:rPr>
          <w:rFonts w:ascii="Roboto Slab" w:eastAsia="Times New Roman" w:hAnsi="Roboto Slab" w:cs="Arial"/>
          <w:b/>
          <w:color w:val="00684B"/>
          <w:sz w:val="44"/>
          <w:szCs w:val="44"/>
          <w:lang w:val="en-US"/>
        </w:rPr>
      </w:pPr>
      <w:r w:rsidRPr="005A365C">
        <w:rPr>
          <w:rFonts w:ascii="Roboto Slab" w:eastAsia="Times New Roman" w:hAnsi="Roboto Slab" w:cs="Arial"/>
          <w:b/>
          <w:color w:val="00684B"/>
          <w:sz w:val="44"/>
          <w:szCs w:val="44"/>
          <w:lang w:val="en-US"/>
        </w:rPr>
        <w:t>Spiral Flow</w:t>
      </w:r>
      <w:r>
        <w:rPr>
          <w:rFonts w:ascii="Roboto Slab" w:eastAsia="Times New Roman" w:hAnsi="Roboto Slab" w:cs="Arial"/>
          <w:b/>
          <w:color w:val="00684B"/>
          <w:sz w:val="44"/>
          <w:szCs w:val="44"/>
          <w:lang w:val="en-US"/>
        </w:rPr>
        <w:t>:</w:t>
      </w:r>
    </w:p>
    <w:p w14:paraId="200F237A" w14:textId="52BDCC21" w:rsidR="00963DF7" w:rsidRDefault="00963DF7" w:rsidP="00963DF7">
      <w:pPr>
        <w:framePr w:w="9044" w:hSpace="181" w:vSpace="181" w:wrap="notBeside" w:vAnchor="page" w:hAnchor="page" w:x="1419" w:y="11744"/>
        <w:tabs>
          <w:tab w:val="left" w:pos="5040"/>
        </w:tabs>
        <w:spacing w:before="0" w:after="120" w:line="240" w:lineRule="atLeast"/>
        <w:rPr>
          <w:rFonts w:ascii="Roboto" w:eastAsia="Times New Roman" w:hAnsi="Roboto" w:cs="Arial"/>
          <w:bCs/>
          <w:sz w:val="20"/>
          <w:szCs w:val="24"/>
          <w:lang w:val="en-GB"/>
        </w:rPr>
      </w:pPr>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0" w:name="_Hlk168399487"/>
      <w:r w:rsidRPr="005A365C">
        <w:rPr>
          <w:rFonts w:ascii="Roboto" w:eastAsia="Times New Roman" w:hAnsi="Roboto" w:cs="Arial"/>
          <w:bCs/>
          <w:sz w:val="20"/>
          <w:szCs w:val="24"/>
          <w:lang w:val="en-GB"/>
        </w:rPr>
        <w:t>Astrid Schrader</w:t>
      </w:r>
      <w:bookmarkEnd w:id="0"/>
      <w:r w:rsidRPr="005A365C">
        <w:rPr>
          <w:rFonts w:ascii="Roboto" w:eastAsia="Times New Roman" w:hAnsi="Roboto" w:cs="Arial"/>
          <w:bCs/>
          <w:sz w:val="20"/>
          <w:szCs w:val="24"/>
          <w:lang w:val="en-GB"/>
        </w:rPr>
        <w:t xml:space="preserve">, </w:t>
      </w:r>
      <w:bookmarkStart w:id="1" w:name="_Hlk168399555"/>
      <w:r w:rsidRPr="005A365C">
        <w:rPr>
          <w:rFonts w:ascii="Roboto" w:eastAsia="Times New Roman" w:hAnsi="Roboto" w:cs="Arial"/>
          <w:bCs/>
          <w:sz w:val="20"/>
          <w:szCs w:val="24"/>
          <w:lang w:val="en-GB"/>
        </w:rPr>
        <w:t>Jonathan Ong</w:t>
      </w:r>
      <w:bookmarkEnd w:id="1"/>
      <w:r w:rsidRPr="005A365C">
        <w:rPr>
          <w:rFonts w:ascii="Roboto" w:eastAsia="Times New Roman" w:hAnsi="Roboto" w:cs="Arial"/>
          <w:bCs/>
          <w:sz w:val="20"/>
          <w:szCs w:val="24"/>
          <w:lang w:val="en-GB"/>
        </w:rPr>
        <w:t xml:space="preserve">, </w:t>
      </w:r>
      <w:bookmarkStart w:id="2" w:name="_Hlk168399442"/>
      <w:r w:rsidRPr="005A365C">
        <w:rPr>
          <w:rFonts w:ascii="Roboto" w:eastAsia="Times New Roman" w:hAnsi="Roboto" w:cs="Arial"/>
          <w:bCs/>
          <w:sz w:val="20"/>
          <w:szCs w:val="24"/>
          <w:lang w:val="en-GB"/>
        </w:rPr>
        <w:t xml:space="preserve">Katrina </w:t>
      </w:r>
      <w:proofErr w:type="spellStart"/>
      <w:r w:rsidRPr="005A365C">
        <w:rPr>
          <w:rFonts w:ascii="Roboto" w:eastAsia="Times New Roman" w:hAnsi="Roboto" w:cs="Arial"/>
          <w:bCs/>
          <w:sz w:val="20"/>
          <w:szCs w:val="24"/>
          <w:lang w:val="en-GB"/>
        </w:rPr>
        <w:t>Yavash</w:t>
      </w:r>
      <w:bookmarkEnd w:id="2"/>
      <w:proofErr w:type="spellEnd"/>
      <w:r w:rsidRPr="005A365C">
        <w:rPr>
          <w:rFonts w:ascii="Roboto" w:eastAsia="Times New Roman" w:hAnsi="Roboto" w:cs="Arial"/>
          <w:bCs/>
          <w:sz w:val="20"/>
          <w:szCs w:val="24"/>
          <w:lang w:val="en-GB"/>
        </w:rPr>
        <w:t xml:space="preserve">, and </w:t>
      </w:r>
      <w:bookmarkStart w:id="3" w:name="_Hlk168399378"/>
      <w:r w:rsidRPr="005A365C">
        <w:rPr>
          <w:rFonts w:ascii="Roboto" w:eastAsia="Times New Roman" w:hAnsi="Roboto" w:cs="Arial"/>
          <w:bCs/>
          <w:sz w:val="20"/>
          <w:szCs w:val="24"/>
          <w:lang w:val="en-GB"/>
        </w:rPr>
        <w:t>Ankit Kedia</w:t>
      </w:r>
      <w:bookmarkEnd w:id="3"/>
      <w:r w:rsidRPr="005A365C">
        <w:rPr>
          <w:rFonts w:ascii="Roboto" w:eastAsia="Times New Roman" w:hAnsi="Roboto" w:cs="Arial"/>
          <w:bCs/>
          <w:sz w:val="20"/>
          <w:szCs w:val="24"/>
          <w:lang w:val="en-GB"/>
        </w:rPr>
        <w:t>, INSEA</w:t>
      </w:r>
      <w:r>
        <w:rPr>
          <w:rFonts w:ascii="Roboto" w:eastAsia="Times New Roman" w:hAnsi="Roboto" w:cs="Arial"/>
          <w:bCs/>
          <w:sz w:val="20"/>
          <w:szCs w:val="24"/>
          <w:lang w:val="en-GB"/>
        </w:rPr>
        <w:t xml:space="preserve">D </w:t>
      </w:r>
      <w:r w:rsidRPr="000C6150">
        <w:rPr>
          <w:rFonts w:ascii="Roboto" w:eastAsia="Times New Roman" w:hAnsi="Roboto" w:cs="Arial"/>
          <w:bCs/>
          <w:sz w:val="20"/>
          <w:szCs w:val="24"/>
          <w:lang w:val="en-GB"/>
        </w:rPr>
        <w:t xml:space="preserve">MBA </w:t>
      </w:r>
      <w:r w:rsidR="00AA3855">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under the supervision of Martin Schweinsberg, </w:t>
      </w:r>
      <w:r w:rsidRPr="000C6150">
        <w:rPr>
          <w:rFonts w:ascii="Roboto" w:eastAsia="Times New Roman" w:hAnsi="Roboto" w:cs="Arial"/>
          <w:bCs/>
          <w:sz w:val="20"/>
          <w:szCs w:val="24"/>
          <w:lang w:val="en-GB"/>
        </w:rPr>
        <w:t xml:space="preserve">Associate Professor of </w:t>
      </w:r>
      <w:r w:rsidR="00A11BA1" w:rsidRPr="00A11BA1">
        <w:rPr>
          <w:rFonts w:ascii="Roboto" w:eastAsia="Times New Roman" w:hAnsi="Roboto" w:cs="Arial"/>
          <w:bCs/>
          <w:sz w:val="20"/>
          <w:szCs w:val="24"/>
          <w:lang w:val="en-GB"/>
        </w:rPr>
        <w:t>Organisational Behaviour</w:t>
      </w:r>
      <w:r w:rsidRPr="000C6150">
        <w:rPr>
          <w:rFonts w:ascii="Roboto" w:eastAsia="Times New Roman" w:hAnsi="Roboto" w:cs="Arial"/>
          <w:bCs/>
          <w:sz w:val="20"/>
          <w:szCs w:val="24"/>
          <w:lang w:val="en-GB"/>
        </w:rPr>
        <w:t xml:space="preserve"> 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Uhlmann</w:t>
      </w:r>
      <w:r>
        <w:rPr>
          <w:rFonts w:ascii="Roboto" w:eastAsia="Times New Roman" w:hAnsi="Roboto" w:cs="Arial"/>
          <w:bCs/>
          <w:sz w:val="20"/>
          <w:szCs w:val="24"/>
          <w:lang w:val="en-GB"/>
        </w:rPr>
        <w:t>,</w:t>
      </w:r>
      <w:r w:rsidRPr="000C6150">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p>
    <w:p w14:paraId="0C6FA0DF" w14:textId="3A6C24F7" w:rsidR="00B53D7B" w:rsidRPr="005A365C" w:rsidRDefault="00B53D7B" w:rsidP="00963DF7">
      <w:pPr>
        <w:framePr w:w="9044" w:hSpace="181" w:vSpace="181" w:wrap="notBeside" w:vAnchor="page" w:hAnchor="page" w:x="1419" w:y="11744"/>
        <w:tabs>
          <w:tab w:val="left" w:pos="5040"/>
        </w:tabs>
        <w:spacing w:before="0" w:after="120" w:line="240" w:lineRule="atLeast"/>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7FD0BE08" w14:textId="77777777" w:rsidR="00963DF7" w:rsidRPr="005A365C" w:rsidRDefault="00963DF7" w:rsidP="00963DF7">
      <w:pPr>
        <w:framePr w:w="9044" w:hSpace="181" w:vSpace="181" w:wrap="notBeside" w:vAnchor="page" w:hAnchor="page" w:x="1419" w:y="11744"/>
        <w:widowControl w:val="0"/>
        <w:tabs>
          <w:tab w:val="left" w:pos="5040"/>
        </w:tabs>
        <w:spacing w:before="0" w:after="120" w:line="240" w:lineRule="atLeast"/>
        <w:rPr>
          <w:rFonts w:ascii="Roboto" w:eastAsia="Times New Roman" w:hAnsi="Roboto" w:cs="Arial"/>
          <w:sz w:val="20"/>
          <w:szCs w:val="24"/>
          <w:lang w:val="en-GB"/>
        </w:rPr>
      </w:pPr>
      <w:r w:rsidRPr="005A365C">
        <w:rPr>
          <w:rFonts w:ascii="Roboto" w:eastAsia="Times New Roman" w:hAnsi="Roboto" w:cs="Times New Roman"/>
          <w:bCs/>
          <w:sz w:val="20"/>
          <w:szCs w:val="24"/>
          <w:lang w:val="en-US"/>
        </w:rPr>
        <w:t xml:space="preserve">To access INSEAD teaching materials, go to </w:t>
      </w:r>
      <w:hyperlink r:id="rId9" w:history="1">
        <w:r w:rsidRPr="005A365C">
          <w:rPr>
            <w:rFonts w:ascii="Roboto" w:eastAsia="Times New Roman" w:hAnsi="Roboto" w:cs="Times New Roman"/>
            <w:bCs/>
            <w:color w:val="0000FF"/>
            <w:sz w:val="20"/>
            <w:szCs w:val="24"/>
            <w:u w:val="single"/>
            <w:lang w:val="en-US"/>
          </w:rPr>
          <w:t>https://publishing.insead.edu/</w:t>
        </w:r>
      </w:hyperlink>
      <w:r w:rsidRPr="005A365C">
        <w:rPr>
          <w:rFonts w:ascii="Roboto" w:eastAsia="Times New Roman" w:hAnsi="Roboto" w:cs="Times New Roman"/>
          <w:bCs/>
          <w:color w:val="1F497D"/>
          <w:sz w:val="20"/>
          <w:szCs w:val="24"/>
          <w:lang w:val="en-US"/>
        </w:rPr>
        <w:t>.</w:t>
      </w:r>
    </w:p>
    <w:p w14:paraId="06173A63" w14:textId="77777777" w:rsidR="00963DF7" w:rsidRPr="005A365C" w:rsidRDefault="00963DF7" w:rsidP="00963DF7">
      <w:pPr>
        <w:framePr w:w="9044" w:hSpace="181" w:vSpace="181" w:wrap="notBeside" w:vAnchor="page" w:hAnchor="page" w:x="1419" w:y="11744"/>
        <w:tabs>
          <w:tab w:val="left" w:pos="5040"/>
        </w:tabs>
        <w:spacing w:before="0" w:after="120" w:line="240" w:lineRule="atLeast"/>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442796A5" w14:textId="77777777" w:rsidR="00963DF7" w:rsidRPr="005A365C" w:rsidRDefault="00963DF7" w:rsidP="00963DF7">
      <w:pPr>
        <w:framePr w:w="9044" w:hSpace="181" w:vSpace="181" w:wrap="notBeside" w:vAnchor="page" w:hAnchor="page" w:x="1419" w:y="11744"/>
        <w:tabs>
          <w:tab w:val="left" w:pos="5040"/>
        </w:tabs>
        <w:spacing w:before="0" w:after="120"/>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p w14:paraId="0BA61168" w14:textId="77777777" w:rsidR="00963DF7" w:rsidRPr="005A365C" w:rsidRDefault="00963DF7" w:rsidP="00963DF7">
      <w:pPr>
        <w:framePr w:hSpace="181" w:vSpace="181" w:wrap="notBeside" w:vAnchor="page" w:hAnchor="page" w:x="1419" w:y="11296"/>
        <w:spacing w:before="0"/>
        <w:jc w:val="left"/>
        <w:rPr>
          <w:rFonts w:ascii="Roboto" w:eastAsia="Times New Roman" w:hAnsi="Roboto" w:cs="Arial"/>
          <w:sz w:val="20"/>
          <w:szCs w:val="24"/>
          <w:lang w:val="en-GB"/>
        </w:rPr>
      </w:pPr>
      <w:r>
        <w:rPr>
          <w:rFonts w:ascii="Roboto" w:eastAsia="Times New Roman" w:hAnsi="Roboto" w:cs="Arial"/>
          <w:sz w:val="20"/>
          <w:szCs w:val="24"/>
          <w:lang w:val="en-US"/>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7</w:t>
      </w:r>
    </w:p>
    <w:p w14:paraId="5A752F62" w14:textId="68498E14" w:rsidR="00963DF7" w:rsidRDefault="00963DF7" w:rsidP="00963DF7">
      <w:pPr>
        <w:spacing w:before="0" w:after="120"/>
        <w:jc w:val="left"/>
        <w:rPr>
          <w:rFonts w:ascii="Roboto Slab Light" w:eastAsia="Times New Roman" w:hAnsi="Roboto Slab Light" w:cs="Arial"/>
          <w:color w:val="00684B"/>
          <w:sz w:val="36"/>
          <w:szCs w:val="36"/>
          <w:lang w:val="en-US"/>
        </w:rPr>
      </w:pPr>
      <w:r w:rsidRPr="005A365C">
        <w:rPr>
          <w:rFonts w:ascii="Roboto Slab Light" w:eastAsia="Times New Roman" w:hAnsi="Roboto Slab Light" w:cs="Arial"/>
          <w:color w:val="00684B"/>
          <w:sz w:val="36"/>
          <w:szCs w:val="36"/>
          <w:lang w:val="en-US"/>
        </w:rPr>
        <w:t xml:space="preserve">Confidential Instructions for </w:t>
      </w:r>
      <w:r w:rsidRPr="00963DF7">
        <w:rPr>
          <w:rFonts w:ascii="Roboto Slab Light" w:eastAsia="Times New Roman" w:hAnsi="Roboto Slab Light" w:cs="Arial"/>
          <w:color w:val="00684B"/>
          <w:sz w:val="36"/>
          <w:szCs w:val="36"/>
          <w:lang w:val="en-US"/>
        </w:rPr>
        <w:t>Mansour</w:t>
      </w:r>
    </w:p>
    <w:p w14:paraId="2598CC99" w14:textId="77777777" w:rsidR="00963DF7" w:rsidRPr="005A365C" w:rsidRDefault="00963DF7" w:rsidP="00963DF7">
      <w:pPr>
        <w:spacing w:before="0" w:after="120"/>
        <w:jc w:val="left"/>
        <w:rPr>
          <w:rFonts w:ascii="Roboto Slab Light" w:eastAsia="Times New Roman" w:hAnsi="Roboto Slab Light" w:cs="Arial"/>
          <w:color w:val="00684B"/>
          <w:sz w:val="36"/>
          <w:szCs w:val="36"/>
          <w:lang w:val="en-US"/>
        </w:rPr>
      </w:pPr>
    </w:p>
    <w:p w14:paraId="67526FE6" w14:textId="77777777" w:rsidR="00AD139E" w:rsidRPr="00963DF7" w:rsidRDefault="00AD139E" w:rsidP="00682282">
      <w:pPr>
        <w:pStyle w:val="Title"/>
        <w:jc w:val="center"/>
        <w:rPr>
          <w:lang w:val="en-US"/>
        </w:rPr>
        <w:sectPr w:rsidR="00AD139E" w:rsidRPr="00963DF7" w:rsidSect="00AD139E">
          <w:headerReference w:type="even" r:id="rId10"/>
          <w:headerReference w:type="default" r:id="rId11"/>
          <w:footerReference w:type="even" r:id="rId12"/>
          <w:footerReference w:type="default" r:id="rId13"/>
          <w:headerReference w:type="first" r:id="rId14"/>
          <w:footerReference w:type="first" r:id="rId15"/>
          <w:pgSz w:w="11906" w:h="16838"/>
          <w:pgMar w:top="2569" w:right="1418" w:bottom="1531" w:left="1418" w:header="709" w:footer="709" w:gutter="0"/>
          <w:cols w:space="708"/>
          <w:docGrid w:linePitch="360"/>
        </w:sectPr>
      </w:pPr>
    </w:p>
    <w:p w14:paraId="3FFAC738" w14:textId="6A216FB7" w:rsidR="00682282" w:rsidRDefault="00682282" w:rsidP="00963DF7">
      <w:pPr>
        <w:pStyle w:val="StandardParagraph"/>
      </w:pPr>
      <w:r>
        <w:lastRenderedPageBreak/>
        <w:t xml:space="preserve">You are Mansour. Originally from the Middle East, you graduated with distinction in </w:t>
      </w:r>
      <w:r w:rsidR="00743C53">
        <w:t xml:space="preserve">one </w:t>
      </w:r>
      <w:r>
        <w:t xml:space="preserve">of the best educational institutions </w:t>
      </w:r>
      <w:r w:rsidR="00743C53">
        <w:t xml:space="preserve">in the region </w:t>
      </w:r>
      <w:r>
        <w:t>and migrated to South Africa after college to pursue a</w:t>
      </w:r>
      <w:r w:rsidR="00743C53">
        <w:t>n</w:t>
      </w:r>
      <w:r>
        <w:t xml:space="preserve"> investment banking opportunity. Shortly after arriving, you met your wife and had three beautiful children. As your career progressed, you </w:t>
      </w:r>
      <w:r w:rsidR="00743C53">
        <w:t xml:space="preserve">were finally headhunted for </w:t>
      </w:r>
      <w:r>
        <w:t>a job at your preferred South African investment firm</w:t>
      </w:r>
      <w:r w:rsidR="00743C53">
        <w:t xml:space="preserve"> and stayed there for </w:t>
      </w:r>
      <w:r w:rsidR="006755F4">
        <w:t xml:space="preserve">close to </w:t>
      </w:r>
      <w:r w:rsidR="00743C53">
        <w:t>ten</w:t>
      </w:r>
      <w:r>
        <w:t xml:space="preserve"> years.</w:t>
      </w:r>
    </w:p>
    <w:p w14:paraId="12B97481" w14:textId="4D777C40" w:rsidR="00682282" w:rsidRPr="00F8165A" w:rsidRDefault="00743C53" w:rsidP="00963DF7">
      <w:pPr>
        <w:pStyle w:val="StandardParagraph"/>
      </w:pPr>
      <w:r>
        <w:t>N</w:t>
      </w:r>
      <w:r w:rsidR="00682282">
        <w:t xml:space="preserve">udged by </w:t>
      </w:r>
      <w:r>
        <w:t xml:space="preserve">your team and </w:t>
      </w:r>
      <w:r w:rsidR="00682282">
        <w:t xml:space="preserve">several of your colleagues, you </w:t>
      </w:r>
      <w:r w:rsidR="00682282" w:rsidRPr="00F8165A">
        <w:t xml:space="preserve">mustered up the </w:t>
      </w:r>
      <w:r w:rsidR="00682282">
        <w:t xml:space="preserve">courage </w:t>
      </w:r>
      <w:r w:rsidR="00682282" w:rsidRPr="00F8165A">
        <w:t xml:space="preserve">to </w:t>
      </w:r>
      <w:r w:rsidR="00682282">
        <w:t>apply for a C-</w:t>
      </w:r>
      <w:r w:rsidR="00682282" w:rsidRPr="00F8165A">
        <w:t>level position</w:t>
      </w:r>
      <w:r w:rsidR="00682282">
        <w:t xml:space="preserve"> </w:t>
      </w:r>
      <w:r>
        <w:t>to become</w:t>
      </w:r>
      <w:r w:rsidR="00682282">
        <w:t xml:space="preserve"> CEO a few years later. Unfortunately</w:t>
      </w:r>
      <w:r w:rsidR="00682282" w:rsidRPr="00F8165A">
        <w:t xml:space="preserve">, </w:t>
      </w:r>
      <w:r w:rsidR="00682282">
        <w:t xml:space="preserve">the firm selected your </w:t>
      </w:r>
      <w:r w:rsidR="00682282" w:rsidRPr="00F8165A">
        <w:t>peer</w:t>
      </w:r>
      <w:r w:rsidR="00682282">
        <w:t>,</w:t>
      </w:r>
      <w:r w:rsidR="00682282" w:rsidRPr="00F8165A">
        <w:t xml:space="preserve"> </w:t>
      </w:r>
      <w:r w:rsidR="00682282">
        <w:t>who ha</w:t>
      </w:r>
      <w:r w:rsidR="000837D0">
        <w:t>d</w:t>
      </w:r>
      <w:r w:rsidR="00682282">
        <w:t xml:space="preserve"> indeed been lobbying hard for that position for quite a while. He </w:t>
      </w:r>
      <w:r w:rsidR="000837D0">
        <w:t xml:space="preserve">was </w:t>
      </w:r>
      <w:r>
        <w:t xml:space="preserve">notorious </w:t>
      </w:r>
      <w:r w:rsidR="00682282">
        <w:t xml:space="preserve">for being all talk and politics with </w:t>
      </w:r>
      <w:r w:rsidR="00682282" w:rsidRPr="00F8165A">
        <w:t xml:space="preserve">no </w:t>
      </w:r>
      <w:r w:rsidR="00682282">
        <w:t>real content</w:t>
      </w:r>
      <w:r w:rsidR="00682282" w:rsidRPr="00F8165A">
        <w:t xml:space="preserve"> or results</w:t>
      </w:r>
      <w:r>
        <w:t>. Y</w:t>
      </w:r>
      <w:r w:rsidR="00682282">
        <w:t xml:space="preserve">ou genuinely thought that the </w:t>
      </w:r>
      <w:r>
        <w:t xml:space="preserve">CEO </w:t>
      </w:r>
      <w:r w:rsidR="00682282">
        <w:t xml:space="preserve">would </w:t>
      </w:r>
      <w:r w:rsidR="000837D0">
        <w:t xml:space="preserve">have </w:t>
      </w:r>
      <w:r w:rsidR="00682282">
        <w:t>see</w:t>
      </w:r>
      <w:r w:rsidR="000837D0">
        <w:t>n</w:t>
      </w:r>
      <w:r w:rsidR="00682282">
        <w:t xml:space="preserve"> his superficiality and </w:t>
      </w:r>
      <w:proofErr w:type="gramStart"/>
      <w:r w:rsidR="00682282">
        <w:t>promote</w:t>
      </w:r>
      <w:proofErr w:type="gramEnd"/>
      <w:r w:rsidR="00682282">
        <w:t xml:space="preserve"> you instead</w:t>
      </w:r>
      <w:r w:rsidR="00682282" w:rsidRPr="00F8165A">
        <w:t xml:space="preserve">. </w:t>
      </w:r>
      <w:r>
        <w:t>But alas, i</w:t>
      </w:r>
      <w:r w:rsidR="00682282">
        <w:t>t was not meant to be</w:t>
      </w:r>
      <w:r>
        <w:t xml:space="preserve">, and </w:t>
      </w:r>
      <w:r w:rsidR="00682282">
        <w:t xml:space="preserve">despite several colleagues begging you to stay, you </w:t>
      </w:r>
      <w:r>
        <w:t>left the firm</w:t>
      </w:r>
      <w:r w:rsidR="00682282">
        <w:t>. J</w:t>
      </w:r>
      <w:r w:rsidR="00682282" w:rsidRPr="00F8165A">
        <w:t xml:space="preserve">ust as </w:t>
      </w:r>
      <w:r w:rsidR="00682282">
        <w:t>you were</w:t>
      </w:r>
      <w:r w:rsidR="00682282" w:rsidRPr="00F8165A">
        <w:t xml:space="preserve"> kissing </w:t>
      </w:r>
      <w:r w:rsidR="00682282">
        <w:t xml:space="preserve">your financial independence and </w:t>
      </w:r>
      <w:r w:rsidR="00682282" w:rsidRPr="00F8165A">
        <w:t>early retirement goodbye, a</w:t>
      </w:r>
      <w:r>
        <w:t xml:space="preserve"> fantastic</w:t>
      </w:r>
      <w:r w:rsidR="00682282" w:rsidRPr="00F8165A">
        <w:t xml:space="preserve"> opportunity came up.</w:t>
      </w:r>
    </w:p>
    <w:p w14:paraId="6FB74570" w14:textId="1E1A539B" w:rsidR="0086607E" w:rsidRDefault="00743C53" w:rsidP="00963DF7">
      <w:pPr>
        <w:pStyle w:val="StandardParagraph"/>
      </w:pPr>
      <w:r>
        <w:t>T</w:t>
      </w:r>
      <w:r w:rsidR="00682282">
        <w:t>wo former clients, Alex and Jacob, successful Fint</w:t>
      </w:r>
      <w:r w:rsidR="00682282" w:rsidRPr="00F8165A">
        <w:t>ech entrepreneurs</w:t>
      </w:r>
      <w:r w:rsidR="00682282">
        <w:t xml:space="preserve">, </w:t>
      </w:r>
      <w:r>
        <w:t xml:space="preserve">approached </w:t>
      </w:r>
      <w:r w:rsidR="00682282">
        <w:t xml:space="preserve">you </w:t>
      </w:r>
      <w:r w:rsidR="00682282" w:rsidRPr="00F8165A">
        <w:t xml:space="preserve">to </w:t>
      </w:r>
      <w:r w:rsidR="00682282">
        <w:t xml:space="preserve">be the CEO of </w:t>
      </w:r>
      <w:r w:rsidR="00682282" w:rsidRPr="00F8165A">
        <w:t xml:space="preserve">their </w:t>
      </w:r>
      <w:r w:rsidR="00682282">
        <w:t xml:space="preserve">new business unit operating out of </w:t>
      </w:r>
      <w:r w:rsidR="00682282" w:rsidRPr="00F8165A">
        <w:t xml:space="preserve">Abu Dhabi. </w:t>
      </w:r>
      <w:r w:rsidR="00682282">
        <w:t xml:space="preserve">Your mind started racing. </w:t>
      </w:r>
      <w:r w:rsidR="0086607E">
        <w:t>Y</w:t>
      </w:r>
      <w:r w:rsidR="00682282">
        <w:t xml:space="preserve">ou had </w:t>
      </w:r>
      <w:r>
        <w:t xml:space="preserve">managed their investments for </w:t>
      </w:r>
      <w:r w:rsidR="00682282">
        <w:t xml:space="preserve">years. You found them to be sharp, </w:t>
      </w:r>
      <w:r>
        <w:t>driven</w:t>
      </w:r>
      <w:r w:rsidR="00682282">
        <w:t xml:space="preserve">, flexible, </w:t>
      </w:r>
      <w:r>
        <w:t xml:space="preserve">easygoing </w:t>
      </w:r>
      <w:r w:rsidR="00682282">
        <w:t xml:space="preserve">people, in sum, a pleasure to work with. Alex and Jacob </w:t>
      </w:r>
      <w:r w:rsidR="000837D0">
        <w:t xml:space="preserve">were </w:t>
      </w:r>
      <w:r w:rsidR="00682282">
        <w:t>rich, not super</w:t>
      </w:r>
      <w:r>
        <w:t>-</w:t>
      </w:r>
      <w:r w:rsidR="00682282">
        <w:t>rich yet, as they hit big with their Fintech venture: Spiral Flow</w:t>
      </w:r>
      <w:r>
        <w:t>, which they intend to turn into a</w:t>
      </w:r>
      <w:r w:rsidR="00682282">
        <w:t xml:space="preserve"> unicorn</w:t>
      </w:r>
      <w:r>
        <w:t>.</w:t>
      </w:r>
    </w:p>
    <w:p w14:paraId="64EFCBF4" w14:textId="4372C78E" w:rsidR="00682282" w:rsidRDefault="00F33C9E" w:rsidP="00963DF7">
      <w:pPr>
        <w:pStyle w:val="StandardParagraph"/>
      </w:pPr>
      <w:r>
        <w:t>Five</w:t>
      </w:r>
      <w:r w:rsidR="00682282">
        <w:t xml:space="preserve"> years ago</w:t>
      </w:r>
      <w:r w:rsidR="006755F4">
        <w:t xml:space="preserve"> (Y-5)</w:t>
      </w:r>
      <w:r w:rsidR="00682282">
        <w:t xml:space="preserve">, you </w:t>
      </w:r>
      <w:r w:rsidR="0086607E">
        <w:t xml:space="preserve">shared how </w:t>
      </w:r>
      <w:r w:rsidR="006755F4">
        <w:t xml:space="preserve">they </w:t>
      </w:r>
      <w:r w:rsidR="00682282">
        <w:t xml:space="preserve">could repurpose </w:t>
      </w:r>
      <w:r w:rsidR="006755F4">
        <w:t xml:space="preserve">their tech to target </w:t>
      </w:r>
      <w:r w:rsidR="00682282">
        <w:t>the funds</w:t>
      </w:r>
      <w:r w:rsidR="006755F4">
        <w:t>'</w:t>
      </w:r>
      <w:r w:rsidR="00682282">
        <w:t xml:space="preserve"> industry, one of your </w:t>
      </w:r>
      <w:r w:rsidR="005A68FE">
        <w:t xml:space="preserve">areas of </w:t>
      </w:r>
      <w:r w:rsidR="00682282">
        <w:t xml:space="preserve">expertise. They loved the idea, and after a year </w:t>
      </w:r>
      <w:r w:rsidR="00743C53">
        <w:t xml:space="preserve">of </w:t>
      </w:r>
      <w:r w:rsidR="00682282">
        <w:t>asking you loads of questions on how the funds industry worked, they launched Spiral Funds</w:t>
      </w:r>
      <w:r w:rsidR="0086607E">
        <w:t>, a subsidiary of Spiral Flow</w:t>
      </w:r>
      <w:r w:rsidR="00682282">
        <w:t>. They hinted they wanted you at the helm, but your C-</w:t>
      </w:r>
      <w:r w:rsidR="007B4E7B">
        <w:t xml:space="preserve">level </w:t>
      </w:r>
      <w:r w:rsidR="00743C53">
        <w:t xml:space="preserve">plans at </w:t>
      </w:r>
      <w:r w:rsidR="00682282">
        <w:t xml:space="preserve">the </w:t>
      </w:r>
      <w:proofErr w:type="spellStart"/>
      <w:r w:rsidR="00682282">
        <w:t>Jo’burg</w:t>
      </w:r>
      <w:proofErr w:type="spellEnd"/>
      <w:r w:rsidR="00682282">
        <w:t xml:space="preserve"> firm had you subtly decline the invitation they never explicitly made. </w:t>
      </w:r>
      <w:r w:rsidR="00743C53">
        <w:t xml:space="preserve">Eventually, </w:t>
      </w:r>
      <w:r w:rsidR="00682282">
        <w:t xml:space="preserve">they hired a commercial banker as CEO, </w:t>
      </w:r>
      <w:r w:rsidR="006755F4">
        <w:t xml:space="preserve">who failed to produce </w:t>
      </w:r>
      <w:r w:rsidR="00770D6E">
        <w:t>profit</w:t>
      </w:r>
      <w:r w:rsidR="006755F4">
        <w:t>s for two years.</w:t>
      </w:r>
      <w:r w:rsidR="00770D6E">
        <w:t xml:space="preserve"> </w:t>
      </w:r>
      <w:r w:rsidR="006755F4">
        <w:t>T</w:t>
      </w:r>
      <w:r w:rsidR="00770D6E">
        <w:t xml:space="preserve">he relationship </w:t>
      </w:r>
      <w:r w:rsidR="006755F4">
        <w:t xml:space="preserve">eventually </w:t>
      </w:r>
      <w:r w:rsidR="00770D6E">
        <w:t>soured</w:t>
      </w:r>
      <w:r w:rsidR="006755F4">
        <w:t xml:space="preserve">, and </w:t>
      </w:r>
      <w:r w:rsidR="00682282">
        <w:t>they fired him</w:t>
      </w:r>
      <w:r w:rsidR="006755F4">
        <w:t>.</w:t>
      </w:r>
      <w:r w:rsidR="00682282">
        <w:t xml:space="preserve"> </w:t>
      </w:r>
      <w:r w:rsidR="006755F4">
        <w:t xml:space="preserve">Next, they </w:t>
      </w:r>
      <w:r w:rsidR="005A68FE">
        <w:t xml:space="preserve">asked </w:t>
      </w:r>
      <w:r w:rsidR="00682282">
        <w:t xml:space="preserve">you to take </w:t>
      </w:r>
      <w:r w:rsidR="006755F4">
        <w:t xml:space="preserve">over and </w:t>
      </w:r>
      <w:r w:rsidR="00770D6E">
        <w:t>make Spiral Funds profitable</w:t>
      </w:r>
      <w:r w:rsidR="00682282">
        <w:t>.</w:t>
      </w:r>
    </w:p>
    <w:p w14:paraId="5E7029A1" w14:textId="1F5F9DF1" w:rsidR="0086607E" w:rsidRDefault="0086607E" w:rsidP="00963DF7">
      <w:pPr>
        <w:pStyle w:val="StandardParagraph"/>
      </w:pPr>
      <w:r>
        <w:t>On a personal level, your extended family and wife ha</w:t>
      </w:r>
      <w:r w:rsidR="00CE50D0">
        <w:t>d</w:t>
      </w:r>
      <w:r>
        <w:t xml:space="preserve"> been asking you to return to the Middle East since your parents </w:t>
      </w:r>
      <w:r w:rsidR="00CE50D0">
        <w:t xml:space="preserve">were </w:t>
      </w:r>
      <w:r>
        <w:t xml:space="preserve">getting significantly older. Your kids </w:t>
      </w:r>
      <w:r w:rsidR="006755F4">
        <w:t>we</w:t>
      </w:r>
      <w:r>
        <w:t xml:space="preserve">re </w:t>
      </w:r>
      <w:r w:rsidR="00743C53">
        <w:t>at</w:t>
      </w:r>
      <w:r>
        <w:t xml:space="preserve"> an age where it </w:t>
      </w:r>
      <w:r w:rsidR="006755F4">
        <w:t>wa</w:t>
      </w:r>
      <w:r w:rsidR="00CE50D0">
        <w:t>s</w:t>
      </w:r>
      <w:r>
        <w:t xml:space="preserve"> good to be closer to family and </w:t>
      </w:r>
      <w:r w:rsidR="00743C53">
        <w:t>exposed</w:t>
      </w:r>
      <w:r>
        <w:t xml:space="preserve"> to your home culture. Besides, Abu Dhabi ha</w:t>
      </w:r>
      <w:r w:rsidR="006755F4">
        <w:t>d</w:t>
      </w:r>
      <w:r>
        <w:t xml:space="preserve"> easy flights to your home country</w:t>
      </w:r>
      <w:r w:rsidR="00743C53">
        <w:t xml:space="preserve">, so you </w:t>
      </w:r>
      <w:r w:rsidR="006755F4">
        <w:t xml:space="preserve">could </w:t>
      </w:r>
      <w:r>
        <w:t>visit on a weekend basis</w:t>
      </w:r>
      <w:r w:rsidR="00743C53">
        <w:t xml:space="preserve"> if you want</w:t>
      </w:r>
      <w:r w:rsidR="006755F4">
        <w:t>ed</w:t>
      </w:r>
      <w:r w:rsidR="00743C53">
        <w:t xml:space="preserve">. You </w:t>
      </w:r>
      <w:r w:rsidR="006755F4">
        <w:t xml:space="preserve">would </w:t>
      </w:r>
      <w:r w:rsidR="00743C53">
        <w:t>live</w:t>
      </w:r>
      <w:r>
        <w:t xml:space="preserve"> in a</w:t>
      </w:r>
      <w:r w:rsidR="00743C53">
        <w:t>n expat-friendly</w:t>
      </w:r>
      <w:r>
        <w:t xml:space="preserve"> city </w:t>
      </w:r>
      <w:r w:rsidR="00743C53">
        <w:t>heavily invested</w:t>
      </w:r>
      <w:r>
        <w:t xml:space="preserve"> in their financial and entrepreneurial sectors</w:t>
      </w:r>
      <w:r w:rsidR="00743C53">
        <w:t xml:space="preserve"> and with a </w:t>
      </w:r>
      <w:r w:rsidR="00743C53" w:rsidRPr="004671AC">
        <w:t xml:space="preserve">personal income tax rate </w:t>
      </w:r>
      <w:r w:rsidR="00743C53">
        <w:t xml:space="preserve">of </w:t>
      </w:r>
      <w:r w:rsidR="00743C53" w:rsidRPr="004671AC">
        <w:t>0 percent</w:t>
      </w:r>
      <w:r>
        <w:t xml:space="preserve">. </w:t>
      </w:r>
      <w:r w:rsidR="00743C53">
        <w:t>Y</w:t>
      </w:r>
      <w:r>
        <w:t xml:space="preserve">ou </w:t>
      </w:r>
      <w:r w:rsidR="00743C53">
        <w:t xml:space="preserve">also </w:t>
      </w:r>
      <w:r>
        <w:t>ha</w:t>
      </w:r>
      <w:r w:rsidR="006755F4">
        <w:t>d</w:t>
      </w:r>
      <w:r>
        <w:t xml:space="preserve"> several colleagues and a few </w:t>
      </w:r>
      <w:r w:rsidR="00743C53">
        <w:t>good</w:t>
      </w:r>
      <w:r>
        <w:t xml:space="preserve"> friend</w:t>
      </w:r>
      <w:r w:rsidR="00743C53">
        <w:t>s in the axis Abu Dhabi – Dubai, providing you and your family with a local support network</w:t>
      </w:r>
      <w:r w:rsidR="00743C53" w:rsidRPr="004671AC">
        <w:t>.</w:t>
      </w:r>
    </w:p>
    <w:p w14:paraId="0FF9E51A" w14:textId="11CF4895" w:rsidR="0086607E" w:rsidRDefault="0086607E" w:rsidP="00963DF7">
      <w:pPr>
        <w:pStyle w:val="StandardParagraph"/>
      </w:pPr>
      <w:r>
        <w:t xml:space="preserve">Professionally, this </w:t>
      </w:r>
      <w:r w:rsidR="00CE50D0">
        <w:t xml:space="preserve">seemed </w:t>
      </w:r>
      <w:r>
        <w:t xml:space="preserve">like the dream transition. </w:t>
      </w:r>
      <w:r w:rsidR="00743C53">
        <w:t>Spiral Flow is based in</w:t>
      </w:r>
      <w:r>
        <w:t xml:space="preserve"> South Africa, so you </w:t>
      </w:r>
      <w:r w:rsidR="00C05B66">
        <w:t xml:space="preserve">could </w:t>
      </w:r>
      <w:r>
        <w:t xml:space="preserve">keep your link to </w:t>
      </w:r>
      <w:proofErr w:type="spellStart"/>
      <w:r>
        <w:t>Jo’burg</w:t>
      </w:r>
      <w:proofErr w:type="spellEnd"/>
      <w:r>
        <w:t xml:space="preserve">, a city you </w:t>
      </w:r>
      <w:r w:rsidR="00743C53">
        <w:t xml:space="preserve">still </w:t>
      </w:r>
      <w:r>
        <w:t xml:space="preserve">love. You wondered why Spiral Funds is not </w:t>
      </w:r>
      <w:r w:rsidR="00743C53">
        <w:t xml:space="preserve">closer to </w:t>
      </w:r>
      <w:r>
        <w:t>Spiral Flow, Alex</w:t>
      </w:r>
      <w:r w:rsidR="00743C53">
        <w:t>,</w:t>
      </w:r>
      <w:r>
        <w:t xml:space="preserve"> </w:t>
      </w:r>
      <w:r w:rsidR="006755F4">
        <w:t xml:space="preserve">or </w:t>
      </w:r>
      <w:r>
        <w:t xml:space="preserve">Jacob. </w:t>
      </w:r>
      <w:r w:rsidR="00743C53">
        <w:t>But t</w:t>
      </w:r>
      <w:r>
        <w:t xml:space="preserve">hey </w:t>
      </w:r>
      <w:r w:rsidR="00743C53">
        <w:t>want</w:t>
      </w:r>
      <w:r>
        <w:t xml:space="preserve"> Spiral Funds to </w:t>
      </w:r>
      <w:r w:rsidR="00743C53">
        <w:t xml:space="preserve">be in Abu Dhabi to </w:t>
      </w:r>
      <w:r>
        <w:t>spearhead the broader Spiral Flow international expansion.</w:t>
      </w:r>
      <w:r w:rsidR="00743C53" w:rsidRPr="00743C53">
        <w:t xml:space="preserve"> </w:t>
      </w:r>
      <w:r w:rsidR="00743C53">
        <w:t xml:space="preserve">This move </w:t>
      </w:r>
      <w:r w:rsidR="006755F4">
        <w:t xml:space="preserve">could </w:t>
      </w:r>
      <w:r w:rsidR="00743C53">
        <w:t>expose you to new markets and leverage your extensive regional connections in the Middle East and Africa.</w:t>
      </w:r>
    </w:p>
    <w:p w14:paraId="00D6C13C" w14:textId="74BA1E8F" w:rsidR="00682282" w:rsidRPr="005B0340" w:rsidRDefault="00682282" w:rsidP="00963DF7">
      <w:pPr>
        <w:pStyle w:val="StandardParagraph"/>
      </w:pPr>
      <w:r w:rsidRPr="005B0340">
        <w:lastRenderedPageBreak/>
        <w:t>You feared that you would have to take a compensation hit to join a start-up, but Alex matched your previous salary</w:t>
      </w:r>
      <w:r w:rsidR="0086607E">
        <w:t xml:space="preserve"> and bonus,</w:t>
      </w:r>
      <w:r w:rsidRPr="005B0340">
        <w:t xml:space="preserve"> </w:t>
      </w:r>
      <w:r w:rsidR="0086607E">
        <w:t xml:space="preserve">then added </w:t>
      </w:r>
      <w:r w:rsidRPr="005B0340">
        <w:t>shares</w:t>
      </w:r>
      <w:r w:rsidR="0086607E">
        <w:t xml:space="preserve"> and </w:t>
      </w:r>
      <w:r w:rsidRPr="005B0340">
        <w:t xml:space="preserve">expat perks. Jacob </w:t>
      </w:r>
      <w:r>
        <w:t xml:space="preserve">followed up with </w:t>
      </w:r>
      <w:r w:rsidRPr="005B0340">
        <w:t xml:space="preserve">a </w:t>
      </w:r>
      <w:r w:rsidR="0086607E">
        <w:t>MoU (</w:t>
      </w:r>
      <w:r w:rsidR="0086607E" w:rsidRPr="00770D6E">
        <w:t>Exhibit 1</w:t>
      </w:r>
      <w:r w:rsidR="0086607E">
        <w:t>), including</w:t>
      </w:r>
      <w:r>
        <w:t xml:space="preserve"> </w:t>
      </w:r>
      <w:r w:rsidR="0086607E">
        <w:t xml:space="preserve">an aggressive </w:t>
      </w:r>
      <w:r w:rsidR="0086607E" w:rsidRPr="0086607E">
        <w:t>revenue growth plan</w:t>
      </w:r>
      <w:r w:rsidR="0086607E" w:rsidRPr="005B0340">
        <w:t xml:space="preserve"> </w:t>
      </w:r>
      <w:r w:rsidR="00770D6E">
        <w:t xml:space="preserve">(Exhibit 2) </w:t>
      </w:r>
      <w:r w:rsidR="0086607E">
        <w:t xml:space="preserve">and </w:t>
      </w:r>
      <w:r w:rsidRPr="005B0340">
        <w:t xml:space="preserve">how the </w:t>
      </w:r>
      <w:r w:rsidR="0086607E">
        <w:t xml:space="preserve">shares would be </w:t>
      </w:r>
      <w:r w:rsidRPr="005B0340">
        <w:t>vesting dependent on</w:t>
      </w:r>
      <w:r w:rsidR="0086607E">
        <w:t xml:space="preserve"> your </w:t>
      </w:r>
      <w:r w:rsidRPr="005B0340">
        <w:t xml:space="preserve">performance appraisal. </w:t>
      </w:r>
      <w:r w:rsidR="00770D6E">
        <w:t>You remember the two of them mentioning that they want Spiral Funds to be a</w:t>
      </w:r>
      <w:r w:rsidR="00743C53">
        <w:t>n</w:t>
      </w:r>
      <w:r w:rsidR="00770D6E">
        <w:t xml:space="preserve"> </w:t>
      </w:r>
      <w:r w:rsidR="00743C53">
        <w:t xml:space="preserve">AED </w:t>
      </w:r>
      <w:r w:rsidR="00770D6E">
        <w:t>100-million</w:t>
      </w:r>
      <w:r w:rsidR="00743C53">
        <w:t xml:space="preserve"> </w:t>
      </w:r>
      <w:r w:rsidR="00770D6E">
        <w:t>business by Y7</w:t>
      </w:r>
      <w:r w:rsidR="000837D0">
        <w:t xml:space="preserve"> (seven years from now)</w:t>
      </w:r>
      <w:r w:rsidR="00770D6E">
        <w:t xml:space="preserve">. Given </w:t>
      </w:r>
      <w:r w:rsidR="00743C53">
        <w:t xml:space="preserve">the past two-year losses, their targets for the </w:t>
      </w:r>
      <w:r w:rsidR="000837D0">
        <w:t xml:space="preserve">following </w:t>
      </w:r>
      <w:r w:rsidR="00743C53">
        <w:t>ten years (Y-2 to Y7) seem</w:t>
      </w:r>
      <w:r w:rsidR="000837D0">
        <w:t>ed</w:t>
      </w:r>
      <w:r w:rsidR="00743C53">
        <w:t xml:space="preserve"> ambitious. Still, you did not challenge them as you believe</w:t>
      </w:r>
      <w:r w:rsidR="006755F4">
        <w:t>d</w:t>
      </w:r>
      <w:r w:rsidR="00743C53">
        <w:t xml:space="preserve"> you </w:t>
      </w:r>
      <w:r w:rsidR="006755F4">
        <w:t xml:space="preserve">could </w:t>
      </w:r>
      <w:r w:rsidR="00743C53">
        <w:t>meet or, with a bit of luck, exceed their expectations.</w:t>
      </w:r>
      <w:r w:rsidR="0086607E">
        <w:t xml:space="preserve"> </w:t>
      </w:r>
      <w:r w:rsidR="00743C53">
        <w:t>Y</w:t>
      </w:r>
      <w:r>
        <w:t xml:space="preserve">ou had not previously agreed to </w:t>
      </w:r>
      <w:r w:rsidR="0008219F">
        <w:t>link</w:t>
      </w:r>
      <w:r>
        <w:t xml:space="preserve"> performance </w:t>
      </w:r>
      <w:r w:rsidR="00770D6E">
        <w:t xml:space="preserve">evaluation </w:t>
      </w:r>
      <w:r>
        <w:t>and</w:t>
      </w:r>
      <w:r w:rsidRPr="00A41C37">
        <w:t xml:space="preserve"> </w:t>
      </w:r>
      <w:r w:rsidR="00770D6E">
        <w:t xml:space="preserve">the vesting </w:t>
      </w:r>
      <w:r>
        <w:t>shares,</w:t>
      </w:r>
      <w:r w:rsidR="0086607E">
        <w:t xml:space="preserve"> </w:t>
      </w:r>
      <w:r w:rsidR="00743C53">
        <w:t xml:space="preserve">but </w:t>
      </w:r>
      <w:r>
        <w:t xml:space="preserve">here you were, </w:t>
      </w:r>
      <w:r w:rsidRPr="005B0340">
        <w:t>a month after leaving your job, signing the MoU for a brand-new chapter in your career.</w:t>
      </w:r>
    </w:p>
    <w:p w14:paraId="49BFC368" w14:textId="5C3901CF" w:rsidR="00770D6E" w:rsidRDefault="00682282" w:rsidP="00963DF7">
      <w:pPr>
        <w:pStyle w:val="StandardParagraph"/>
      </w:pPr>
      <w:r>
        <w:t xml:space="preserve">From </w:t>
      </w:r>
      <w:r w:rsidR="00770D6E">
        <w:t>day one, conscientious of your lack of CEO experience, you hit the road to meet your customers and learn what they wanted, you contacted mentors</w:t>
      </w:r>
      <w:r w:rsidR="00AF16FC">
        <w:t xml:space="preserve"> for advice</w:t>
      </w:r>
      <w:r w:rsidR="00770D6E">
        <w:t xml:space="preserve">, and you learned as much as you could. </w:t>
      </w:r>
      <w:r w:rsidR="00743C53">
        <w:t xml:space="preserve">These learnings </w:t>
      </w:r>
      <w:r w:rsidR="006755F4">
        <w:t xml:space="preserve">guided </w:t>
      </w:r>
      <w:r w:rsidR="00743C53">
        <w:t xml:space="preserve">your transformation </w:t>
      </w:r>
      <w:proofErr w:type="gramStart"/>
      <w:r w:rsidR="00743C53">
        <w:t>of  Spiral</w:t>
      </w:r>
      <w:proofErr w:type="gramEnd"/>
      <w:r w:rsidR="00743C53">
        <w:t xml:space="preserve"> Funds</w:t>
      </w:r>
      <w:r w:rsidR="00770D6E">
        <w:t xml:space="preserve">. You redesigned </w:t>
      </w:r>
      <w:r w:rsidR="00743C53">
        <w:t xml:space="preserve">its </w:t>
      </w:r>
      <w:r w:rsidR="00770D6E">
        <w:t>strategy and business model, optimized its operations</w:t>
      </w:r>
      <w:r w:rsidR="00743C53">
        <w:t>,</w:t>
      </w:r>
      <w:r w:rsidR="00770D6E">
        <w:t xml:space="preserve"> including aggressively cutting non-value-added initiatives</w:t>
      </w:r>
      <w:r w:rsidR="00743C53">
        <w:t xml:space="preserve">, improved your core product, </w:t>
      </w:r>
      <w:r w:rsidR="00770D6E">
        <w:t xml:space="preserve">expanded your product portfolio, and leveraged your network to sell, sell, </w:t>
      </w:r>
      <w:r w:rsidR="00AF16FC">
        <w:t xml:space="preserve">and </w:t>
      </w:r>
      <w:r w:rsidR="00770D6E">
        <w:t>sell</w:t>
      </w:r>
      <w:r w:rsidR="00AF16FC">
        <w:t xml:space="preserve"> some more</w:t>
      </w:r>
      <w:r w:rsidR="00770D6E">
        <w:t>. You collaborated extensively with HR to upskill the existing team and hire a couple of additional star employees</w:t>
      </w:r>
      <w:r w:rsidR="00AF16FC">
        <w:t xml:space="preserve"> to raise the bar. </w:t>
      </w:r>
      <w:r w:rsidR="00770D6E">
        <w:t xml:space="preserve">Under your active but quiet leadership, Spiral Funds </w:t>
      </w:r>
      <w:r w:rsidR="00743C53">
        <w:t xml:space="preserve">built </w:t>
      </w:r>
      <w:r w:rsidR="00770D6E">
        <w:t xml:space="preserve">a customer-focused and high-performance culture. You were not about </w:t>
      </w:r>
      <w:r w:rsidR="00743C53">
        <w:t xml:space="preserve">Silicon-Valley-like </w:t>
      </w:r>
      <w:r w:rsidR="00770D6E">
        <w:t>fun</w:t>
      </w:r>
      <w:r w:rsidR="00743C53">
        <w:t xml:space="preserve"> and</w:t>
      </w:r>
      <w:r w:rsidR="00770D6E">
        <w:t xml:space="preserve"> games, but </w:t>
      </w:r>
      <w:r w:rsidR="00743C53">
        <w:t xml:space="preserve">rather </w:t>
      </w:r>
      <w:r w:rsidR="00770D6E">
        <w:t xml:space="preserve">hard work, innovation, and camaraderie. At the end of Y-1, after almost two years of countless hours and weekends </w:t>
      </w:r>
      <w:r w:rsidR="006755F4">
        <w:t xml:space="preserve">on </w:t>
      </w:r>
      <w:r w:rsidR="00770D6E">
        <w:t>the job, you were tired but happy</w:t>
      </w:r>
      <w:r w:rsidR="00743C53">
        <w:t xml:space="preserve">. You now had </w:t>
      </w:r>
      <w:r w:rsidR="00770D6E">
        <w:t xml:space="preserve">a high-performance team, happy customers, enthusiastic colleagues, a </w:t>
      </w:r>
      <w:r w:rsidR="00743C53">
        <w:t>growing</w:t>
      </w:r>
      <w:r w:rsidR="00770D6E">
        <w:t xml:space="preserve"> start-up, and </w:t>
      </w:r>
      <w:r w:rsidR="00743C53">
        <w:t xml:space="preserve">financial results </w:t>
      </w:r>
      <w:r w:rsidR="00770D6E">
        <w:t>three years ahead of schedule.</w:t>
      </w:r>
    </w:p>
    <w:p w14:paraId="5CB857DB" w14:textId="757615DD" w:rsidR="00743C53" w:rsidRDefault="00C05B66" w:rsidP="00963DF7">
      <w:pPr>
        <w:pStyle w:val="StandardParagraph"/>
      </w:pPr>
      <w:r>
        <w:t xml:space="preserve">Meanwhile, the </w:t>
      </w:r>
      <w:r w:rsidR="00682282">
        <w:t xml:space="preserve">founders </w:t>
      </w:r>
      <w:r w:rsidR="00743C53">
        <w:t>ha</w:t>
      </w:r>
      <w:r w:rsidR="006755F4">
        <w:t>d</w:t>
      </w:r>
      <w:r w:rsidR="00743C53">
        <w:t xml:space="preserve"> been </w:t>
      </w:r>
      <w:r>
        <w:t xml:space="preserve">launching </w:t>
      </w:r>
      <w:r w:rsidR="00682282">
        <w:t>numerous company-wide initiatives to boost productivity</w:t>
      </w:r>
      <w:r w:rsidR="00AF16FC">
        <w:t xml:space="preserve">, </w:t>
      </w:r>
      <w:r w:rsidR="00743C53">
        <w:t xml:space="preserve">agility, and </w:t>
      </w:r>
      <w:r w:rsidR="00AF16FC">
        <w:t>synergies among units</w:t>
      </w:r>
      <w:r w:rsidR="00682282">
        <w:t xml:space="preserve">. </w:t>
      </w:r>
      <w:r w:rsidR="00743C53">
        <w:t xml:space="preserve">Some of the initiatives introduced by Alex and Jacob included: </w:t>
      </w:r>
    </w:p>
    <w:p w14:paraId="270F4128" w14:textId="026A3FD9" w:rsidR="00743C53" w:rsidRDefault="00743C53" w:rsidP="00963DF7">
      <w:pPr>
        <w:pStyle w:val="Indent1"/>
        <w:numPr>
          <w:ilvl w:val="0"/>
          <w:numId w:val="2"/>
        </w:numPr>
        <w:ind w:left="425" w:hanging="425"/>
      </w:pPr>
      <w:r>
        <w:t xml:space="preserve">The Strategic Compliance Task Force: A project across all business units to document, quality-check, and </w:t>
      </w:r>
      <w:r w:rsidR="006755F4">
        <w:t xml:space="preserve">harmonize </w:t>
      </w:r>
      <w:r>
        <w:t xml:space="preserve">internal compliance processes so Spiral Flow would conform to governance </w:t>
      </w:r>
      <w:r w:rsidRPr="00FC35B2">
        <w:t xml:space="preserve">standards </w:t>
      </w:r>
      <w:r>
        <w:t>and rules</w:t>
      </w:r>
      <w:r w:rsidRPr="00FC35B2">
        <w:t xml:space="preserve"> imposed by regulatory bodies.</w:t>
      </w:r>
      <w:r>
        <w:t xml:space="preserve"> Although you understand lawyers love their regulation</w:t>
      </w:r>
      <w:r w:rsidR="006755F4">
        <w:t>s</w:t>
      </w:r>
      <w:r>
        <w:t xml:space="preserve"> and guidelines, they also know better than anyone else that rules are bound to interpretation. A </w:t>
      </w:r>
      <w:r w:rsidR="006755F4">
        <w:t xml:space="preserve">centralized </w:t>
      </w:r>
      <w:r>
        <w:t xml:space="preserve">risk-assessment board will limit flexibility and agility, thus stifling entrepreneurship within Spiral Flow. </w:t>
      </w:r>
    </w:p>
    <w:p w14:paraId="0F4351C8" w14:textId="41202187" w:rsidR="00743C53" w:rsidRDefault="00743C53" w:rsidP="00963DF7">
      <w:pPr>
        <w:pStyle w:val="Indent1"/>
        <w:numPr>
          <w:ilvl w:val="0"/>
          <w:numId w:val="2"/>
        </w:numPr>
        <w:ind w:left="425" w:hanging="425"/>
      </w:pPr>
      <w:r>
        <w:t>The Vision Quest: A ten-month communication campaign to align company values across business units and raise much-needed employee engagement. Or</w:t>
      </w:r>
      <w:r w:rsidR="006755F4">
        <w:t>,</w:t>
      </w:r>
      <w:r>
        <w:t xml:space="preserve"> as you jokingly called it to Alex: Sticking post-its on a flipchart while bathing in the illusion of a happy work environment. </w:t>
      </w:r>
    </w:p>
    <w:p w14:paraId="6FAD5D65" w14:textId="55147604" w:rsidR="00743C53" w:rsidRDefault="006755F4" w:rsidP="00963DF7">
      <w:pPr>
        <w:pStyle w:val="StandardParagraph"/>
      </w:pPr>
      <w:r>
        <w:t xml:space="preserve">The founders brought </w:t>
      </w:r>
      <w:proofErr w:type="gramStart"/>
      <w:r>
        <w:t>the vast majority of</w:t>
      </w:r>
      <w:proofErr w:type="gramEnd"/>
      <w:r>
        <w:t xml:space="preserve"> such ideas, most of which were value-destroying, and showed</w:t>
      </w:r>
      <w:r w:rsidR="00AF16FC">
        <w:t xml:space="preserve"> </w:t>
      </w:r>
      <w:r w:rsidR="00743C53">
        <w:t xml:space="preserve">the founders’ </w:t>
      </w:r>
      <w:r w:rsidR="00D90D87">
        <w:t xml:space="preserve">profound </w:t>
      </w:r>
      <w:r w:rsidR="00743C53">
        <w:t xml:space="preserve">ignorance </w:t>
      </w:r>
      <w:r w:rsidR="00AF16FC">
        <w:t>of Spiral Funds and its industry. As your investment banking days</w:t>
      </w:r>
      <w:r>
        <w:t xml:space="preserve"> taught you</w:t>
      </w:r>
      <w:r w:rsidR="00AF16FC">
        <w:t xml:space="preserve">, </w:t>
      </w:r>
      <w:r w:rsidR="00743C53">
        <w:t>b</w:t>
      </w:r>
      <w:r w:rsidR="007101F9">
        <w:t>eing honest</w:t>
      </w:r>
      <w:r w:rsidR="00743C53">
        <w:t>, data-driven,</w:t>
      </w:r>
      <w:r w:rsidR="007101F9">
        <w:t xml:space="preserve"> and direct on the</w:t>
      </w:r>
      <w:r w:rsidR="00743C53">
        <w:t>ir</w:t>
      </w:r>
      <w:r w:rsidR="007101F9">
        <w:t xml:space="preserve"> merits allow</w:t>
      </w:r>
      <w:r w:rsidR="00823080">
        <w:t>s</w:t>
      </w:r>
      <w:r w:rsidR="007101F9">
        <w:t xml:space="preserve"> good </w:t>
      </w:r>
      <w:r w:rsidR="00743C53">
        <w:t xml:space="preserve">ideas </w:t>
      </w:r>
      <w:r w:rsidR="007101F9">
        <w:t>to</w:t>
      </w:r>
      <w:r w:rsidR="00D90D87">
        <w:t xml:space="preserve"> surface and bad ones</w:t>
      </w:r>
      <w:r w:rsidR="00743C53">
        <w:t xml:space="preserve"> to die</w:t>
      </w:r>
      <w:r w:rsidR="00D90D87">
        <w:t>.</w:t>
      </w:r>
      <w:r>
        <w:t xml:space="preserve"> </w:t>
      </w:r>
      <w:r w:rsidR="007101F9">
        <w:t xml:space="preserve">Besides, </w:t>
      </w:r>
      <w:r>
        <w:t xml:space="preserve">the founders </w:t>
      </w:r>
      <w:r w:rsidR="007101F9">
        <w:t xml:space="preserve">are </w:t>
      </w:r>
      <w:r>
        <w:t xml:space="preserve">trained </w:t>
      </w:r>
      <w:r w:rsidR="007101F9">
        <w:t xml:space="preserve">lawyers </w:t>
      </w:r>
      <w:r w:rsidR="00743C53">
        <w:t xml:space="preserve">and </w:t>
      </w:r>
      <w:r w:rsidR="007101F9">
        <w:t xml:space="preserve">can </w:t>
      </w:r>
      <w:r>
        <w:t xml:space="preserve">easily </w:t>
      </w:r>
      <w:r w:rsidR="007101F9">
        <w:t xml:space="preserve">shred anyone to pieces in a debate. </w:t>
      </w:r>
      <w:r w:rsidR="00743C53">
        <w:t>Y</w:t>
      </w:r>
      <w:r w:rsidR="007101F9">
        <w:t xml:space="preserve">ou </w:t>
      </w:r>
      <w:r>
        <w:t xml:space="preserve">often </w:t>
      </w:r>
      <w:r w:rsidR="00743C53">
        <w:t>engaged</w:t>
      </w:r>
      <w:r w:rsidR="007101F9">
        <w:t xml:space="preserve"> in heated </w:t>
      </w:r>
      <w:r w:rsidR="00743C53">
        <w:t>argument</w:t>
      </w:r>
      <w:r w:rsidR="007101F9">
        <w:t xml:space="preserve">s </w:t>
      </w:r>
      <w:r w:rsidR="00743C53">
        <w:t xml:space="preserve">with them </w:t>
      </w:r>
      <w:r>
        <w:t>during these meetings, but only when knowledgeable on the topic</w:t>
      </w:r>
      <w:r w:rsidR="007101F9">
        <w:t xml:space="preserve">. </w:t>
      </w:r>
      <w:r>
        <w:t>Y</w:t>
      </w:r>
      <w:r w:rsidR="00AF16FC">
        <w:t xml:space="preserve">ou </w:t>
      </w:r>
      <w:r>
        <w:t xml:space="preserve">contributed </w:t>
      </w:r>
      <w:r>
        <w:lastRenderedPageBreak/>
        <w:t xml:space="preserve">to all discussions, second </w:t>
      </w:r>
      <w:r w:rsidR="00AF16FC">
        <w:t>only to the</w:t>
      </w:r>
      <w:r>
        <w:t xml:space="preserve"> founders, even if you mostly leveraged your expertise to evaluate rather than generate ideas</w:t>
      </w:r>
      <w:r w:rsidR="00743C53">
        <w:t xml:space="preserve">. </w:t>
      </w:r>
      <w:r>
        <w:t xml:space="preserve">Your </w:t>
      </w:r>
      <w:r w:rsidR="007101F9">
        <w:t>colleagues</w:t>
      </w:r>
      <w:r w:rsidR="00AF16FC">
        <w:t xml:space="preserve">, maybe younger or less comfortable </w:t>
      </w:r>
      <w:r w:rsidR="007101F9">
        <w:t xml:space="preserve">debating </w:t>
      </w:r>
      <w:r w:rsidR="00AF16FC">
        <w:t xml:space="preserve">publicly, do not </w:t>
      </w:r>
      <w:r>
        <w:t xml:space="preserve">contribute </w:t>
      </w:r>
      <w:r w:rsidR="00AF16FC">
        <w:t>as much or at all.</w:t>
      </w:r>
      <w:r w:rsidR="007101F9">
        <w:t xml:space="preserve"> </w:t>
      </w:r>
      <w:r w:rsidR="00743C53">
        <w:t>T</w:t>
      </w:r>
      <w:r w:rsidR="007101F9">
        <w:t xml:space="preserve">heir silence </w:t>
      </w:r>
      <w:r w:rsidR="00743C53">
        <w:t xml:space="preserve">often </w:t>
      </w:r>
      <w:r w:rsidR="007101F9">
        <w:t xml:space="preserve">puts an extra burden on you to be the </w:t>
      </w:r>
      <w:r w:rsidR="00743C53">
        <w:t xml:space="preserve">only one </w:t>
      </w:r>
      <w:r w:rsidR="007101F9">
        <w:t>openly scrutinizing the founders’ idea</w:t>
      </w:r>
      <w:r w:rsidR="00A26650">
        <w:t>s</w:t>
      </w:r>
      <w:r w:rsidR="007101F9">
        <w:t>.</w:t>
      </w:r>
      <w:r w:rsidR="00743C53">
        <w:t xml:space="preserve"> </w:t>
      </w:r>
    </w:p>
    <w:p w14:paraId="68E4EE24" w14:textId="17DC3095" w:rsidR="005416B4" w:rsidRPr="00743C53" w:rsidRDefault="00B233A1" w:rsidP="00963DF7">
      <w:pPr>
        <w:pStyle w:val="StandardParagraph"/>
      </w:pPr>
      <w:r>
        <w:t>Your first performance evaluation at Spiral Funds was “Meeting Expectations</w:t>
      </w:r>
      <w:r w:rsidR="001629AD">
        <w:t>,</w:t>
      </w:r>
      <w:r>
        <w:t xml:space="preserve">” which Alex justified based on your joining the firm so recently and the founders wanting to keep you incentivized. </w:t>
      </w:r>
      <w:r w:rsidR="008D1557" w:rsidRPr="00743C53">
        <w:t xml:space="preserve">Your </w:t>
      </w:r>
      <w:r w:rsidR="008E3B56">
        <w:t xml:space="preserve">second but </w:t>
      </w:r>
      <w:r w:rsidR="002D35F8">
        <w:t xml:space="preserve">in your mind </w:t>
      </w:r>
      <w:r w:rsidR="008D1557" w:rsidRPr="00743C53">
        <w:t xml:space="preserve">first </w:t>
      </w:r>
      <w:r w:rsidR="008E3B56">
        <w:t xml:space="preserve">real </w:t>
      </w:r>
      <w:r w:rsidR="008D1557" w:rsidRPr="00743C53">
        <w:t xml:space="preserve">evaluation was “Above Expectations,” </w:t>
      </w:r>
      <w:r w:rsidR="00307DF9">
        <w:t xml:space="preserve">but </w:t>
      </w:r>
      <w:r w:rsidR="006755F4">
        <w:t>then</w:t>
      </w:r>
      <w:r w:rsidR="006755F4" w:rsidRPr="00743C53">
        <w:t xml:space="preserve"> </w:t>
      </w:r>
      <w:r w:rsidR="00743C53" w:rsidRPr="00743C53">
        <w:t xml:space="preserve">you </w:t>
      </w:r>
      <w:r w:rsidR="00F057AB">
        <w:t xml:space="preserve">unexpectedly </w:t>
      </w:r>
      <w:r w:rsidR="00743C53" w:rsidRPr="00743C53">
        <w:t xml:space="preserve">received </w:t>
      </w:r>
      <w:r w:rsidR="008E3B56">
        <w:t xml:space="preserve">two </w:t>
      </w:r>
      <w:r w:rsidR="00743C53" w:rsidRPr="00743C53">
        <w:t>“Meeting Expectations” in a row</w:t>
      </w:r>
      <w:r w:rsidR="006755F4">
        <w:t xml:space="preserve"> (Exhibit 4)</w:t>
      </w:r>
      <w:r w:rsidR="008D1557" w:rsidRPr="00743C53">
        <w:t xml:space="preserve">. </w:t>
      </w:r>
      <w:r w:rsidR="00EE3CD2" w:rsidRPr="00743C53">
        <w:t>T</w:t>
      </w:r>
      <w:r w:rsidR="008D1557" w:rsidRPr="00743C53">
        <w:t>he</w:t>
      </w:r>
      <w:r w:rsidR="005416B4" w:rsidRPr="00743C53">
        <w:t xml:space="preserve"> founders</w:t>
      </w:r>
      <w:r w:rsidR="008D1557" w:rsidRPr="00743C53">
        <w:t xml:space="preserve"> argued that </w:t>
      </w:r>
      <w:r w:rsidR="00743C53" w:rsidRPr="00743C53">
        <w:t xml:space="preserve">your numbers were </w:t>
      </w:r>
      <w:r w:rsidR="008D1557" w:rsidRPr="00743C53">
        <w:t xml:space="preserve">good </w:t>
      </w:r>
      <w:r w:rsidR="00EE3CD2" w:rsidRPr="00743C53">
        <w:t xml:space="preserve">but </w:t>
      </w:r>
      <w:r w:rsidR="008D1557" w:rsidRPr="00743C53">
        <w:t xml:space="preserve">not above expectations </w:t>
      </w:r>
      <w:r w:rsidR="00EE3CD2" w:rsidRPr="00743C53">
        <w:t xml:space="preserve">anymore as </w:t>
      </w:r>
      <w:r w:rsidR="008D1557" w:rsidRPr="00743C53">
        <w:t xml:space="preserve">they had readjusted their expectations </w:t>
      </w:r>
      <w:r w:rsidR="00BE08A1" w:rsidRPr="00743C53">
        <w:t xml:space="preserve">upwards </w:t>
      </w:r>
      <w:r w:rsidR="008D1557" w:rsidRPr="00743C53">
        <w:t xml:space="preserve">after your </w:t>
      </w:r>
      <w:r w:rsidR="008E3B56">
        <w:t>second</w:t>
      </w:r>
      <w:r w:rsidR="008D1557" w:rsidRPr="00743C53">
        <w:t xml:space="preserve"> evaluation. </w:t>
      </w:r>
      <w:r w:rsidR="005416B4" w:rsidRPr="00743C53">
        <w:t xml:space="preserve">You </w:t>
      </w:r>
      <w:r w:rsidR="00124095" w:rsidRPr="00743C53">
        <w:t>suggested</w:t>
      </w:r>
      <w:r w:rsidR="005416B4" w:rsidRPr="00743C53">
        <w:t xml:space="preserve"> that </w:t>
      </w:r>
      <w:r w:rsidR="00743C53">
        <w:t xml:space="preserve">others </w:t>
      </w:r>
      <w:r w:rsidR="00124095" w:rsidRPr="00743C53">
        <w:t xml:space="preserve">probably </w:t>
      </w:r>
      <w:r w:rsidR="005416B4" w:rsidRPr="00743C53">
        <w:t xml:space="preserve">evaluated you as “Above Expectations” in the </w:t>
      </w:r>
      <w:r w:rsidR="000B4A95">
        <w:t xml:space="preserve">company’s </w:t>
      </w:r>
      <w:r w:rsidR="005416B4" w:rsidRPr="00743C53">
        <w:t>360</w:t>
      </w:r>
      <w:r w:rsidR="005416B4" w:rsidRPr="00963DF7">
        <w:t>o</w:t>
      </w:r>
      <w:r w:rsidR="000B4A95">
        <w:t xml:space="preserve"> survey assessment,</w:t>
      </w:r>
      <w:r w:rsidR="005416B4" w:rsidRPr="00743C53">
        <w:t xml:space="preserve"> which </w:t>
      </w:r>
      <w:r w:rsidR="00F84FB3">
        <w:t xml:space="preserve">you could tell from </w:t>
      </w:r>
      <w:r w:rsidR="00786141">
        <w:t>Alex’s</w:t>
      </w:r>
      <w:r w:rsidR="00F84FB3">
        <w:t xml:space="preserve"> reaction was true</w:t>
      </w:r>
      <w:r w:rsidR="005416B4" w:rsidRPr="00743C53">
        <w:t xml:space="preserve">. They then revealed that, </w:t>
      </w:r>
      <w:r w:rsidR="00743C53">
        <w:t>as</w:t>
      </w:r>
      <w:r w:rsidR="00124095" w:rsidRPr="00743C53">
        <w:t xml:space="preserve"> </w:t>
      </w:r>
      <w:r w:rsidR="005416B4" w:rsidRPr="00743C53">
        <w:t>Spiral Flow is their company, their evaluation has a disproportionate weight on the final appraisal, and they poorly evaluated you. They wanted to see more leadership from you, more company-wide collaborations</w:t>
      </w:r>
      <w:r w:rsidR="006755F4">
        <w:t>,</w:t>
      </w:r>
      <w:r w:rsidR="005416B4" w:rsidRPr="00743C53">
        <w:t xml:space="preserve"> and </w:t>
      </w:r>
      <w:r w:rsidR="006755F4">
        <w:t xml:space="preserve">contributions </w:t>
      </w:r>
      <w:r w:rsidR="005416B4" w:rsidRPr="00743C53">
        <w:t>to the</w:t>
      </w:r>
      <w:r w:rsidR="00743C53">
        <w:t>ir</w:t>
      </w:r>
      <w:r w:rsidR="005416B4" w:rsidRPr="00743C53">
        <w:t xml:space="preserve"> compan</w:t>
      </w:r>
      <w:r w:rsidR="00EE3CD2" w:rsidRPr="00743C53">
        <w:t>y culture and vision.</w:t>
      </w:r>
    </w:p>
    <w:p w14:paraId="3190BE0F" w14:textId="16B3600D" w:rsidR="005416B4" w:rsidRDefault="005416B4" w:rsidP="00963DF7">
      <w:pPr>
        <w:pStyle w:val="StandardParagraph"/>
      </w:pPr>
      <w:r>
        <w:t xml:space="preserve">That is quite funny because a few months earlier, Alex and Jacob </w:t>
      </w:r>
      <w:bookmarkStart w:id="4" w:name="_Hlk63198633"/>
      <w:r w:rsidRPr="005D0A3D">
        <w:t>unexpectedly</w:t>
      </w:r>
      <w:r w:rsidR="00124095" w:rsidRPr="005D0A3D">
        <w:t xml:space="preserve"> stormed into your office</w:t>
      </w:r>
      <w:r w:rsidRPr="005D0A3D">
        <w:t xml:space="preserve"> to say</w:t>
      </w:r>
      <w:r>
        <w:t xml:space="preserve"> </w:t>
      </w:r>
      <w:bookmarkEnd w:id="4"/>
      <w:r>
        <w:t xml:space="preserve">that they thought you were becoming too influential and that you were making them feel that they were working for you. They made it quite clear that they did not sign up to work for you but that you </w:t>
      </w:r>
      <w:r w:rsidR="00743C53">
        <w:t xml:space="preserve">were </w:t>
      </w:r>
      <w:r>
        <w:t xml:space="preserve">the one working for them. You agreed that you were working for them and never thought </w:t>
      </w:r>
      <w:r w:rsidR="00743C53">
        <w:t>otherwise</w:t>
      </w:r>
      <w:r>
        <w:t xml:space="preserve">. </w:t>
      </w:r>
      <w:r w:rsidRPr="005D0A3D">
        <w:t xml:space="preserve">They quickly ended the meeting and </w:t>
      </w:r>
      <w:r w:rsidR="00124095" w:rsidRPr="005D0A3D">
        <w:t>left</w:t>
      </w:r>
      <w:r w:rsidRPr="005D0A3D">
        <w:t xml:space="preserve">. </w:t>
      </w:r>
      <w:r w:rsidRPr="009974E9">
        <w:t>T</w:t>
      </w:r>
      <w:r>
        <w:t xml:space="preserve">hat was confusing </w:t>
      </w:r>
      <w:r w:rsidR="00743C53">
        <w:t xml:space="preserve">as </w:t>
      </w:r>
      <w:r>
        <w:t>it explicitly demonstrated you</w:t>
      </w:r>
      <w:r w:rsidR="00743C53">
        <w:t>r</w:t>
      </w:r>
      <w:r>
        <w:t xml:space="preserve"> company-wide leader</w:t>
      </w:r>
      <w:r w:rsidR="00743C53">
        <w:t>ship</w:t>
      </w:r>
      <w:r w:rsidR="0016672F">
        <w:t xml:space="preserve"> and influence</w:t>
      </w:r>
      <w:r w:rsidR="00743C53">
        <w:t>. N</w:t>
      </w:r>
      <w:r>
        <w:t xml:space="preserve">ow they were complaining of the exact opposite and punishing your performance evaluation </w:t>
      </w:r>
      <w:r w:rsidR="00743C53">
        <w:t>for it</w:t>
      </w:r>
      <w:r>
        <w:t>.</w:t>
      </w:r>
    </w:p>
    <w:p w14:paraId="18D81D45" w14:textId="180BFFDA" w:rsidR="00BE08A1" w:rsidRDefault="00EC6CBA" w:rsidP="00963DF7">
      <w:pPr>
        <w:pStyle w:val="StandardParagraph"/>
      </w:pPr>
      <w:r>
        <w:t>After three “Meeting Expectations” appraisals in a row, y</w:t>
      </w:r>
      <w:r w:rsidR="00682282">
        <w:t xml:space="preserve">ou shared your disappointment but accepted the review </w:t>
      </w:r>
      <w:r w:rsidR="006755F4">
        <w:t xml:space="preserve">to avoid </w:t>
      </w:r>
      <w:r w:rsidR="00682282">
        <w:t>conflict.</w:t>
      </w:r>
      <w:r>
        <w:t xml:space="preserve"> However, you did </w:t>
      </w:r>
      <w:r w:rsidR="002349A8">
        <w:t>express</w:t>
      </w:r>
      <w:r>
        <w:t xml:space="preserve"> </w:t>
      </w:r>
      <w:r w:rsidR="002349A8">
        <w:t xml:space="preserve">your frustration with only </w:t>
      </w:r>
      <w:r>
        <w:t>vest</w:t>
      </w:r>
      <w:r w:rsidR="002349A8">
        <w:t>ing</w:t>
      </w:r>
      <w:r>
        <w:t xml:space="preserve"> 0.25% </w:t>
      </w:r>
      <w:r w:rsidR="002349A8">
        <w:t xml:space="preserve">in this last evaluation </w:t>
      </w:r>
      <w:r>
        <w:t xml:space="preserve">instead of 0.325%, </w:t>
      </w:r>
      <w:r w:rsidR="002349A8">
        <w:t xml:space="preserve">which is the </w:t>
      </w:r>
      <w:proofErr w:type="gramStart"/>
      <w:r>
        <w:t>higher-end</w:t>
      </w:r>
      <w:proofErr w:type="gramEnd"/>
      <w:r>
        <w:t xml:space="preserve"> of the </w:t>
      </w:r>
      <w:r w:rsidR="002349A8">
        <w:t xml:space="preserve">“Meeting Expectations” range (Exhibit 4). </w:t>
      </w:r>
      <w:r w:rsidR="0012009B">
        <w:t xml:space="preserve">Shortly after, the founders raised your vesting </w:t>
      </w:r>
      <w:r w:rsidR="002349A8">
        <w:t xml:space="preserve">for the past semester from 0.25% </w:t>
      </w:r>
      <w:r w:rsidR="0012009B">
        <w:t xml:space="preserve">to </w:t>
      </w:r>
      <w:r w:rsidR="002349A8">
        <w:t>0.3</w:t>
      </w:r>
      <w:r w:rsidR="006755F4">
        <w:t>2</w:t>
      </w:r>
      <w:r w:rsidR="002349A8">
        <w:t>5</w:t>
      </w:r>
      <w:r w:rsidR="0012009B">
        <w:t xml:space="preserve">% to appease your frustration. However, they kept the “Meeting Expectations” appraisal so that the extra shares came from their generosity and not from your merits. </w:t>
      </w:r>
      <w:r w:rsidR="00BE08A1">
        <w:t xml:space="preserve">You cannot help but wonder if they have not manipulated results to give you the minimum </w:t>
      </w:r>
      <w:proofErr w:type="gramStart"/>
      <w:r w:rsidR="00BE08A1">
        <w:t>amount</w:t>
      </w:r>
      <w:proofErr w:type="gramEnd"/>
      <w:r w:rsidR="00BE08A1">
        <w:t xml:space="preserve"> of shares</w:t>
      </w:r>
      <w:r w:rsidR="00743C53">
        <w:t xml:space="preserve"> possible</w:t>
      </w:r>
      <w:r w:rsidR="00BE08A1">
        <w:t xml:space="preserve">. Working with them has taught you how money-hungry they </w:t>
      </w:r>
      <w:r w:rsidR="00743C53">
        <w:t xml:space="preserve">are </w:t>
      </w:r>
      <w:r w:rsidR="00BE08A1">
        <w:t xml:space="preserve">and </w:t>
      </w:r>
      <w:r w:rsidR="00743C53">
        <w:t xml:space="preserve">how </w:t>
      </w:r>
      <w:r w:rsidR="00BE08A1">
        <w:t xml:space="preserve">they are willing to do whatever it takes to win and squeeze </w:t>
      </w:r>
      <w:proofErr w:type="gramStart"/>
      <w:r w:rsidR="00743C53">
        <w:t>every last</w:t>
      </w:r>
      <w:proofErr w:type="gramEnd"/>
      <w:r w:rsidR="00743C53">
        <w:t xml:space="preserve"> </w:t>
      </w:r>
      <w:r w:rsidR="00BE08A1">
        <w:t xml:space="preserve">bit of money from every deal. </w:t>
      </w:r>
      <w:r w:rsidR="00F12F1A">
        <w:t xml:space="preserve">Are they not </w:t>
      </w:r>
      <w:r w:rsidR="00BE08A1">
        <w:t>doing the same to you now?</w:t>
      </w:r>
    </w:p>
    <w:p w14:paraId="35E78F0C" w14:textId="77777777" w:rsidR="00BE08A1" w:rsidRDefault="00682282" w:rsidP="00963DF7">
      <w:pPr>
        <w:pStyle w:val="StandardParagraph"/>
      </w:pPr>
      <w:r>
        <w:t xml:space="preserve">You </w:t>
      </w:r>
      <w:r w:rsidR="00BE08A1">
        <w:t xml:space="preserve">also </w:t>
      </w:r>
      <w:r>
        <w:t xml:space="preserve">suspect </w:t>
      </w:r>
      <w:r w:rsidR="00743C53">
        <w:t xml:space="preserve">your evaluation resulted from </w:t>
      </w:r>
      <w:r>
        <w:t>your refusal to support some of the</w:t>
      </w:r>
      <w:r w:rsidR="00BE08A1">
        <w:t>ir</w:t>
      </w:r>
      <w:r>
        <w:t xml:space="preserve"> </w:t>
      </w:r>
      <w:r w:rsidR="00124095">
        <w:t xml:space="preserve">fluffier </w:t>
      </w:r>
      <w:r>
        <w:t xml:space="preserve">initiatives. One </w:t>
      </w:r>
      <w:r w:rsidR="00BE08A1">
        <w:t xml:space="preserve">of your employees </w:t>
      </w:r>
      <w:r>
        <w:t xml:space="preserve">overheard </w:t>
      </w:r>
      <w:r w:rsidR="00124095">
        <w:t xml:space="preserve">Alex and Jacob </w:t>
      </w:r>
      <w:r>
        <w:t xml:space="preserve">discussing your “lack of team spirit” because </w:t>
      </w:r>
      <w:r w:rsidR="00743C53">
        <w:t>you</w:t>
      </w:r>
      <w:r w:rsidR="00BE08A1">
        <w:t xml:space="preserve"> </w:t>
      </w:r>
      <w:r w:rsidR="00743C53">
        <w:t xml:space="preserve">missed </w:t>
      </w:r>
      <w:r w:rsidR="00BE08A1">
        <w:t xml:space="preserve">the </w:t>
      </w:r>
      <w:r w:rsidR="00743C53">
        <w:t xml:space="preserve">end-of-year </w:t>
      </w:r>
      <w:r w:rsidR="00BE08A1">
        <w:t>party</w:t>
      </w:r>
      <w:r>
        <w:t xml:space="preserve">. </w:t>
      </w:r>
      <w:r w:rsidR="00743C53">
        <w:t xml:space="preserve">You only missed it because </w:t>
      </w:r>
      <w:r w:rsidR="00BE08A1">
        <w:t xml:space="preserve">you were </w:t>
      </w:r>
      <w:r w:rsidR="00743C53">
        <w:t xml:space="preserve">the only one who could </w:t>
      </w:r>
      <w:r w:rsidR="00BE08A1">
        <w:t>fulfi</w:t>
      </w:r>
      <w:r w:rsidR="00743C53">
        <w:t>l</w:t>
      </w:r>
      <w:r w:rsidR="00BE08A1">
        <w:t xml:space="preserve">l a last-minute request from your biggest client. Besides, it was just a party. What </w:t>
      </w:r>
      <w:r w:rsidR="00743C53">
        <w:t>did</w:t>
      </w:r>
      <w:r w:rsidR="00BE08A1">
        <w:t xml:space="preserve"> they </w:t>
      </w:r>
      <w:r w:rsidR="00743C53">
        <w:t>hire you for</w:t>
      </w:r>
      <w:r w:rsidR="00BE08A1">
        <w:t xml:space="preserve">: </w:t>
      </w:r>
      <w:r w:rsidR="00743C53">
        <w:t xml:space="preserve">to grow </w:t>
      </w:r>
      <w:r w:rsidR="00BE08A1">
        <w:t>Spiral Funds or attend parties?</w:t>
      </w:r>
    </w:p>
    <w:p w14:paraId="0F6794EE" w14:textId="464D654F" w:rsidR="00BE08A1" w:rsidRDefault="00682282" w:rsidP="00963DF7">
      <w:pPr>
        <w:pStyle w:val="StandardParagraph"/>
      </w:pPr>
      <w:r>
        <w:t>Moreover</w:t>
      </w:r>
      <w:r w:rsidR="00743C53">
        <w:t>,</w:t>
      </w:r>
      <w:r>
        <w:t xml:space="preserve"> you are sure the founders </w:t>
      </w:r>
      <w:r w:rsidR="00743C53">
        <w:t xml:space="preserve">resented your two-week vacation late </w:t>
      </w:r>
      <w:r w:rsidR="00BE08A1">
        <w:t>last year (Y-1). Your older son had a se</w:t>
      </w:r>
      <w:r w:rsidR="00743C53">
        <w:t>vere</w:t>
      </w:r>
      <w:r w:rsidR="00BE08A1">
        <w:t xml:space="preserve"> health issue during the year, </w:t>
      </w:r>
      <w:r w:rsidR="00743C53">
        <w:t xml:space="preserve">which only improved after several </w:t>
      </w:r>
      <w:r w:rsidR="00BE08A1">
        <w:t>surgeries. You</w:t>
      </w:r>
      <w:r w:rsidR="00743C53">
        <w:t>r</w:t>
      </w:r>
      <w:r w:rsidR="00BE08A1">
        <w:t xml:space="preserve"> </w:t>
      </w:r>
      <w:r w:rsidR="000A7B4C">
        <w:t xml:space="preserve">job prevented you from spending more time with your son </w:t>
      </w:r>
      <w:r w:rsidR="00BE08A1">
        <w:t>during this difficult time</w:t>
      </w:r>
      <w:r w:rsidR="00743C53">
        <w:t>, and y</w:t>
      </w:r>
      <w:r w:rsidR="00BE08A1">
        <w:t xml:space="preserve">ou promised to </w:t>
      </w:r>
      <w:r w:rsidR="000A7B4C">
        <w:t>take him to his favorite vacation spot</w:t>
      </w:r>
      <w:r w:rsidR="00743C53">
        <w:t xml:space="preserve"> to make it up to him</w:t>
      </w:r>
      <w:r w:rsidR="00BE08A1">
        <w:t>.</w:t>
      </w:r>
      <w:r w:rsidR="000A7B4C">
        <w:t xml:space="preserve"> You </w:t>
      </w:r>
      <w:r w:rsidR="000A7B4C">
        <w:lastRenderedPageBreak/>
        <w:t xml:space="preserve">worked tirelessly before your vacation to </w:t>
      </w:r>
      <w:r w:rsidR="00743C53">
        <w:t xml:space="preserve">leave everything </w:t>
      </w:r>
      <w:r w:rsidR="000A7B4C">
        <w:t xml:space="preserve">organized. Besides, you remained available over the phone if any </w:t>
      </w:r>
      <w:r w:rsidR="00743C53">
        <w:t>real</w:t>
      </w:r>
      <w:r w:rsidR="000A7B4C">
        <w:t xml:space="preserve"> emergency came up. You later heard that things got tough, but your team </w:t>
      </w:r>
      <w:r w:rsidR="007B4E7B">
        <w:t xml:space="preserve">rose </w:t>
      </w:r>
      <w:r w:rsidR="000A7B4C">
        <w:t>to the challenge. You were very proud of your team and how you trained and prepared them. Still, upon your return, Alex and Jacob made snarky remarks about you</w:t>
      </w:r>
      <w:r w:rsidR="00743C53">
        <w:t>r</w:t>
      </w:r>
      <w:r w:rsidR="000A7B4C">
        <w:t xml:space="preserve"> disappearance and how they had to step in to solve your problems. You are confused because HR was aware of your vacations, and your team did not mention anything about calling the</w:t>
      </w:r>
      <w:r w:rsidR="00743C53">
        <w:t xml:space="preserve"> founders</w:t>
      </w:r>
      <w:r w:rsidR="000A7B4C">
        <w:t xml:space="preserve"> in to help. They consulted </w:t>
      </w:r>
      <w:r w:rsidR="00743C53">
        <w:t xml:space="preserve">them </w:t>
      </w:r>
      <w:r w:rsidR="000A7B4C">
        <w:t xml:space="preserve">on a couple of issues, but that </w:t>
      </w:r>
      <w:r w:rsidR="00743C53">
        <w:t xml:space="preserve">did not take </w:t>
      </w:r>
      <w:r w:rsidR="000A7B4C">
        <w:t xml:space="preserve">more than </w:t>
      </w:r>
      <w:r w:rsidR="00743C53">
        <w:t xml:space="preserve">a couple of </w:t>
      </w:r>
      <w:r w:rsidR="000A7B4C">
        <w:t xml:space="preserve">hours. </w:t>
      </w:r>
      <w:r w:rsidR="00743C53">
        <w:t>If you w</w:t>
      </w:r>
      <w:r w:rsidR="000A7B4C">
        <w:t>ere there, you would have had to consult with them much the same way</w:t>
      </w:r>
      <w:r w:rsidR="00743C53">
        <w:t>. S</w:t>
      </w:r>
      <w:r w:rsidR="000A7B4C">
        <w:t xml:space="preserve">o </w:t>
      </w:r>
      <w:r w:rsidR="006755F4">
        <w:t>why are they fussing about it</w:t>
      </w:r>
      <w:r w:rsidR="00743C53">
        <w:t>?</w:t>
      </w:r>
      <w:r w:rsidR="006755F4">
        <w:t xml:space="preserve"> </w:t>
      </w:r>
    </w:p>
    <w:p w14:paraId="13C93293" w14:textId="488120B3" w:rsidR="00012F09" w:rsidRDefault="00012F09" w:rsidP="00963DF7">
      <w:pPr>
        <w:pStyle w:val="StandardParagraph"/>
      </w:pPr>
      <w:r>
        <w:t xml:space="preserve">After </w:t>
      </w:r>
      <w:r w:rsidR="00EE3CD2">
        <w:t>almost three</w:t>
      </w:r>
      <w:r>
        <w:t xml:space="preserve"> years of hard work, your</w:t>
      </w:r>
      <w:r w:rsidR="00743C53">
        <w:t xml:space="preserve"> reputation</w:t>
      </w:r>
      <w:r>
        <w:t xml:space="preserve"> helped land a </w:t>
      </w:r>
      <w:r w:rsidR="00743C53">
        <w:t xml:space="preserve">prominent </w:t>
      </w:r>
      <w:r>
        <w:t>client</w:t>
      </w:r>
      <w:r w:rsidR="00743C53">
        <w:t xml:space="preserve"> and </w:t>
      </w:r>
      <w:r>
        <w:t xml:space="preserve">a recognized leader in the </w:t>
      </w:r>
      <w:proofErr w:type="gramStart"/>
      <w:r>
        <w:t>funds</w:t>
      </w:r>
      <w:r w:rsidR="00743C53">
        <w:t>'</w:t>
      </w:r>
      <w:proofErr w:type="gramEnd"/>
      <w:r>
        <w:t xml:space="preserve"> industry</w:t>
      </w:r>
      <w:r w:rsidR="00743C53">
        <w:t>. O</w:t>
      </w:r>
      <w:r>
        <w:t xml:space="preserve">nce they </w:t>
      </w:r>
      <w:r w:rsidR="00EE3CD2">
        <w:t>joined</w:t>
      </w:r>
      <w:r>
        <w:t xml:space="preserve">, </w:t>
      </w:r>
      <w:r w:rsidR="00EE3CD2">
        <w:t>several other</w:t>
      </w:r>
      <w:r w:rsidR="00743C53">
        <w:t>s</w:t>
      </w:r>
      <w:r>
        <w:t xml:space="preserve"> </w:t>
      </w:r>
      <w:r w:rsidR="00EE3CD2">
        <w:t>followed them</w:t>
      </w:r>
      <w:r>
        <w:t xml:space="preserve">. While </w:t>
      </w:r>
      <w:r w:rsidR="00EE3CD2">
        <w:t xml:space="preserve">landing this client was </w:t>
      </w:r>
      <w:r>
        <w:t>a bit luck</w:t>
      </w:r>
      <w:r w:rsidR="00EE3CD2">
        <w:t>y</w:t>
      </w:r>
      <w:r>
        <w:t xml:space="preserve">, it is also the kind of luck that only happens for those who work hard and smart. At this </w:t>
      </w:r>
      <w:r w:rsidR="00EE3CD2">
        <w:t>rate</w:t>
      </w:r>
      <w:r>
        <w:t xml:space="preserve">, you </w:t>
      </w:r>
      <w:r w:rsidR="00EE3CD2">
        <w:t xml:space="preserve">expect </w:t>
      </w:r>
      <w:r>
        <w:t>results seven years ahead of schedule</w:t>
      </w:r>
      <w:r w:rsidR="00743C53" w:rsidRPr="00743C53">
        <w:t xml:space="preserve"> </w:t>
      </w:r>
      <w:r w:rsidR="00743C53">
        <w:t>by the end of the year (Y0)</w:t>
      </w:r>
      <w:r>
        <w:t xml:space="preserve">. </w:t>
      </w:r>
      <w:r w:rsidR="00E5468C">
        <w:t>You do not expect this growth rate to continue, but you are not complaining either.</w:t>
      </w:r>
    </w:p>
    <w:p w14:paraId="28A5E927" w14:textId="74661EC6" w:rsidR="00012F09" w:rsidRDefault="00E5468C" w:rsidP="00963DF7">
      <w:pPr>
        <w:pStyle w:val="StandardParagraph"/>
      </w:pPr>
      <w:r>
        <w:t>Unfortunately</w:t>
      </w:r>
      <w:r w:rsidR="00EC6CBA">
        <w:t>, you received a fourth “Meeting Expectations” appraisal</w:t>
      </w:r>
      <w:r w:rsidR="00EE3CD2">
        <w:t xml:space="preserve">, </w:t>
      </w:r>
      <w:r w:rsidR="00EC6CBA">
        <w:t xml:space="preserve">but as </w:t>
      </w:r>
      <w:proofErr w:type="gramStart"/>
      <w:r w:rsidR="00EC6CBA">
        <w:t>you</w:t>
      </w:r>
      <w:proofErr w:type="gramEnd"/>
      <w:r w:rsidR="00EC6CBA">
        <w:t xml:space="preserve"> numbers </w:t>
      </w:r>
      <w:r w:rsidR="002349A8">
        <w:t xml:space="preserve">grew </w:t>
      </w:r>
      <w:r w:rsidR="00EC6CBA">
        <w:t xml:space="preserve">dramatically, you </w:t>
      </w:r>
      <w:r w:rsidR="002349A8">
        <w:t xml:space="preserve">chose </w:t>
      </w:r>
      <w:r w:rsidR="00EC6CBA">
        <w:t xml:space="preserve">to wait </w:t>
      </w:r>
      <w:r w:rsidR="002349A8">
        <w:t xml:space="preserve">for </w:t>
      </w:r>
      <w:r w:rsidR="00EC6CBA">
        <w:t xml:space="preserve">your </w:t>
      </w:r>
      <w:r w:rsidR="002349A8">
        <w:t xml:space="preserve">next, surely much improved, </w:t>
      </w:r>
      <w:r w:rsidR="00EC6CBA">
        <w:t xml:space="preserve">evaluation. </w:t>
      </w:r>
      <w:r w:rsidR="002349A8">
        <w:t xml:space="preserve">To your dismay, </w:t>
      </w:r>
      <w:r w:rsidR="00EE3CD2">
        <w:t xml:space="preserve">you received </w:t>
      </w:r>
      <w:r w:rsidR="002349A8">
        <w:t xml:space="preserve">another </w:t>
      </w:r>
      <w:r w:rsidR="00EC6CBA">
        <w:t xml:space="preserve">“Meeting Expectations” </w:t>
      </w:r>
      <w:r w:rsidR="002349A8">
        <w:t xml:space="preserve">at the end of Y0 </w:t>
      </w:r>
      <w:r w:rsidR="004774BB">
        <w:t>(Exhibit 4)</w:t>
      </w:r>
      <w:r w:rsidR="00EE3CD2">
        <w:t xml:space="preserve">. </w:t>
      </w:r>
      <w:r w:rsidR="00682282">
        <w:t>D</w:t>
      </w:r>
      <w:r w:rsidR="00EE3CD2">
        <w:t xml:space="preserve">uring </w:t>
      </w:r>
      <w:r w:rsidR="006755F4">
        <w:t xml:space="preserve">your </w:t>
      </w:r>
      <w:r w:rsidR="000A7B4C">
        <w:t>feedback, Alex and Jacob explained</w:t>
      </w:r>
      <w:r w:rsidR="00682282">
        <w:t xml:space="preserve"> the importance of </w:t>
      </w:r>
      <w:r w:rsidR="00743C53">
        <w:t>corporate</w:t>
      </w:r>
      <w:r w:rsidR="00682282">
        <w:t xml:space="preserve"> culture and not just </w:t>
      </w:r>
      <w:r w:rsidR="00743C53">
        <w:t xml:space="preserve">your </w:t>
      </w:r>
      <w:r w:rsidR="00682282">
        <w:t xml:space="preserve">business unit. </w:t>
      </w:r>
      <w:r>
        <w:t xml:space="preserve">You </w:t>
      </w:r>
      <w:r w:rsidR="006755F4">
        <w:t xml:space="preserve">replied </w:t>
      </w:r>
      <w:r>
        <w:t>that they</w:t>
      </w:r>
      <w:r w:rsidR="00012F09">
        <w:t xml:space="preserve"> speak about </w:t>
      </w:r>
      <w:r>
        <w:t xml:space="preserve">wanting </w:t>
      </w:r>
      <w:r w:rsidR="00012F09">
        <w:t>a Silicon-Valley-like culture</w:t>
      </w:r>
      <w:r w:rsidR="00682282">
        <w:t xml:space="preserve">, </w:t>
      </w:r>
      <w:r w:rsidR="00012F09">
        <w:t xml:space="preserve">but they confuse it with prioritizing </w:t>
      </w:r>
      <w:r w:rsidR="00682282">
        <w:t xml:space="preserve">attendance and symbolism over results. </w:t>
      </w:r>
      <w:r>
        <w:t xml:space="preserve">They say they want people to contribute </w:t>
      </w:r>
      <w:r w:rsidR="006755F4">
        <w:t xml:space="preserve">when they really </w:t>
      </w:r>
      <w:r>
        <w:t xml:space="preserve">want </w:t>
      </w:r>
      <w:r w:rsidR="006755F4">
        <w:t xml:space="preserve">those agreeable </w:t>
      </w:r>
      <w:r>
        <w:t xml:space="preserve">to their ideas. They believe they are very inclusive, but you see them as centralizing top-down bosses. Besides, </w:t>
      </w:r>
      <w:r w:rsidR="00682282">
        <w:t xml:space="preserve">their initiatives </w:t>
      </w:r>
      <w:r w:rsidR="00743C53">
        <w:t xml:space="preserve">divert </w:t>
      </w:r>
      <w:r w:rsidR="00682282">
        <w:t xml:space="preserve">resources </w:t>
      </w:r>
      <w:r w:rsidR="00743C53">
        <w:t>away from increasing</w:t>
      </w:r>
      <w:r w:rsidR="007613F3">
        <w:t xml:space="preserve"> revenues</w:t>
      </w:r>
      <w:r w:rsidR="00682282">
        <w:t xml:space="preserve">. </w:t>
      </w:r>
      <w:r w:rsidR="00012F09">
        <w:t>You complained about the unfair evaluations and the reduced vesting shares. They countered with you not knowing how to take feedback</w:t>
      </w:r>
      <w:r w:rsidR="00743C53">
        <w:t>, how they, your bosses, were telling you what to do,</w:t>
      </w:r>
      <w:r w:rsidR="00012F09">
        <w:t xml:space="preserve"> and </w:t>
      </w:r>
      <w:r w:rsidR="00743C53">
        <w:t>how you still lacked</w:t>
      </w:r>
      <w:r w:rsidR="00012F09">
        <w:t xml:space="preserve"> leadership and broader contribution. The meeting did not end well.</w:t>
      </w:r>
      <w:r w:rsidR="00EE3CD2">
        <w:t xml:space="preserve"> </w:t>
      </w:r>
      <w:r w:rsidR="00012F09">
        <w:t xml:space="preserve">Since then, </w:t>
      </w:r>
      <w:r w:rsidR="00682282">
        <w:t xml:space="preserve">you were no longer cordial, and you hardly communicated apart from professional exchanges. </w:t>
      </w:r>
      <w:proofErr w:type="gramStart"/>
      <w:r w:rsidR="00EE3CD2">
        <w:t>So</w:t>
      </w:r>
      <w:proofErr w:type="gramEnd"/>
      <w:r w:rsidR="00EE3CD2">
        <w:t xml:space="preserve"> you wrote to Alex:</w:t>
      </w:r>
      <w:r w:rsidR="006755F4">
        <w:t xml:space="preserve"> </w:t>
      </w:r>
    </w:p>
    <w:p w14:paraId="7FEE3609" w14:textId="76D82147" w:rsidR="00A71312" w:rsidRPr="00F046FB" w:rsidRDefault="006755F4" w:rsidP="00963DF7">
      <w:pPr>
        <w:pStyle w:val="Quotation"/>
        <w:spacing w:after="120"/>
        <w:rPr>
          <w:lang w:val="en-AE"/>
        </w:rPr>
      </w:pPr>
      <w:r w:rsidRPr="00F046FB">
        <w:rPr>
          <w:lang w:val="en-AE"/>
        </w:rPr>
        <w:t>“</w:t>
      </w:r>
      <w:r w:rsidR="00A71312" w:rsidRPr="00F046FB">
        <w:rPr>
          <w:lang w:val="en-AE"/>
        </w:rPr>
        <w:t>Alex,</w:t>
      </w:r>
    </w:p>
    <w:p w14:paraId="709BF24D" w14:textId="7BC8CCB8" w:rsidR="00A71312" w:rsidRPr="00F046FB" w:rsidRDefault="00A71312" w:rsidP="004D2D9B">
      <w:pPr>
        <w:pStyle w:val="Quotation"/>
        <w:rPr>
          <w:lang w:val="en-AE"/>
        </w:rPr>
      </w:pPr>
      <w:r w:rsidRPr="00F046FB">
        <w:rPr>
          <w:lang w:val="en-AE"/>
        </w:rPr>
        <w:t xml:space="preserve">I am disappointed with </w:t>
      </w:r>
      <w:r w:rsidR="006755F4" w:rsidRPr="00F046FB">
        <w:rPr>
          <w:lang w:val="en-AE"/>
        </w:rPr>
        <w:t>‘</w:t>
      </w:r>
      <w:r w:rsidRPr="00F046FB">
        <w:rPr>
          <w:lang w:val="en-AE"/>
        </w:rPr>
        <w:t>Meeting Expectations</w:t>
      </w:r>
      <w:r w:rsidR="006755F4" w:rsidRPr="00F046FB">
        <w:rPr>
          <w:lang w:val="en-AE"/>
        </w:rPr>
        <w:t>’</w:t>
      </w:r>
      <w:r w:rsidRPr="00F046FB">
        <w:rPr>
          <w:lang w:val="en-AE"/>
        </w:rPr>
        <w:t xml:space="preserve"> five semesters in a row. I am proud of the work that my team and I have achieved at Spiral Funds. However, I am not getting commensurate recognition of my contribution. I have exceeded all projections you shared with me before joining Spiral Flow. The results are seven years ahead of schedule, which means </w:t>
      </w:r>
      <w:r w:rsidR="006755F4" w:rsidRPr="00F046FB">
        <w:rPr>
          <w:lang w:val="en-AE"/>
        </w:rPr>
        <w:t>‘</w:t>
      </w:r>
      <w:r w:rsidRPr="00F046FB">
        <w:rPr>
          <w:lang w:val="en-AE"/>
        </w:rPr>
        <w:t>Above Expectations.</w:t>
      </w:r>
      <w:r w:rsidR="006755F4" w:rsidRPr="00F046FB">
        <w:rPr>
          <w:lang w:val="en-AE"/>
        </w:rPr>
        <w:t>’</w:t>
      </w:r>
    </w:p>
    <w:p w14:paraId="29AB57B4" w14:textId="77777777" w:rsidR="00A71312" w:rsidRPr="00F046FB" w:rsidRDefault="00A71312" w:rsidP="00963DF7">
      <w:pPr>
        <w:pStyle w:val="Quotation"/>
        <w:spacing w:after="120"/>
        <w:rPr>
          <w:lang w:val="en-AE"/>
        </w:rPr>
      </w:pPr>
      <w:r w:rsidRPr="00F046FB">
        <w:rPr>
          <w:lang w:val="en-AE"/>
        </w:rPr>
        <w:t>I know that you are investing a lot of time to carry out performance appraisals, but our views about my performance have been highly divergent. I do not see any other alternative than to negotiate an exit. Please let me know when you are available to talk.</w:t>
      </w:r>
    </w:p>
    <w:p w14:paraId="2D50653D" w14:textId="77777777" w:rsidR="00A71312" w:rsidRPr="00F046FB" w:rsidRDefault="00A71312" w:rsidP="00963DF7">
      <w:pPr>
        <w:pStyle w:val="Quotation"/>
        <w:spacing w:after="120"/>
        <w:rPr>
          <w:lang w:val="en-AE"/>
        </w:rPr>
      </w:pPr>
      <w:r w:rsidRPr="00F046FB">
        <w:rPr>
          <w:lang w:val="en-AE"/>
        </w:rPr>
        <w:t>Regards,</w:t>
      </w:r>
    </w:p>
    <w:p w14:paraId="0048AEA1" w14:textId="77777777" w:rsidR="00A71312" w:rsidRPr="00F046FB" w:rsidRDefault="00A71312" w:rsidP="00963DF7">
      <w:pPr>
        <w:pStyle w:val="Quotation"/>
        <w:spacing w:after="120"/>
        <w:rPr>
          <w:lang w:val="en-AE"/>
        </w:rPr>
      </w:pPr>
      <w:r w:rsidRPr="00F046FB">
        <w:rPr>
          <w:lang w:val="en-AE"/>
        </w:rPr>
        <w:t>Mansour”</w:t>
      </w:r>
    </w:p>
    <w:p w14:paraId="7F600551" w14:textId="77777777" w:rsidR="007613F3" w:rsidRPr="00963DF7" w:rsidRDefault="007613F3" w:rsidP="00963DF7">
      <w:pPr>
        <w:pStyle w:val="StandardParagraph"/>
      </w:pPr>
      <w:r>
        <w:lastRenderedPageBreak/>
        <w:t xml:space="preserve">Spiral Flow </w:t>
      </w:r>
      <w:r w:rsidR="00682282">
        <w:t xml:space="preserve">is preparing for an IPO and </w:t>
      </w:r>
      <w:r>
        <w:t>needs to avoid bad rumors. H</w:t>
      </w:r>
      <w:r w:rsidR="00682282">
        <w:t xml:space="preserve">aving a </w:t>
      </w:r>
      <w:r w:rsidR="00743C53">
        <w:t xml:space="preserve">CEO </w:t>
      </w:r>
      <w:r w:rsidR="00682282">
        <w:t xml:space="preserve">resign now </w:t>
      </w:r>
      <w:r>
        <w:t xml:space="preserve">can </w:t>
      </w:r>
      <w:r w:rsidR="00682282">
        <w:t xml:space="preserve">have a </w:t>
      </w:r>
      <w:r>
        <w:t xml:space="preserve">very </w:t>
      </w:r>
      <w:r w:rsidR="00682282">
        <w:t xml:space="preserve">negative effect on </w:t>
      </w:r>
      <w:r>
        <w:t xml:space="preserve">its </w:t>
      </w:r>
      <w:r w:rsidR="00682282">
        <w:t xml:space="preserve">listing price. Since you own equity in the company, </w:t>
      </w:r>
      <w:r>
        <w:t xml:space="preserve">everyone profits if </w:t>
      </w:r>
      <w:r w:rsidR="00682282">
        <w:t>your departure avoid</w:t>
      </w:r>
      <w:r>
        <w:t>s</w:t>
      </w:r>
      <w:r w:rsidR="00682282">
        <w:t xml:space="preserve"> such </w:t>
      </w:r>
      <w:r>
        <w:t>rumors</w:t>
      </w:r>
      <w:r w:rsidR="00682282">
        <w:t>.</w:t>
      </w:r>
      <w:r>
        <w:t xml:space="preserve"> </w:t>
      </w:r>
      <w:r w:rsidRPr="00963DF7">
        <w:t>You want to be a “good leaver</w:t>
      </w:r>
      <w:r w:rsidR="00743C53" w:rsidRPr="00963DF7">
        <w:t>,</w:t>
      </w:r>
      <w:r w:rsidRPr="00963DF7">
        <w:t xml:space="preserve">” and you have no </w:t>
      </w:r>
      <w:r w:rsidR="00743C53" w:rsidRPr="00963DF7">
        <w:t>desire</w:t>
      </w:r>
      <w:r w:rsidRPr="00963DF7">
        <w:t xml:space="preserve"> to badmouth or sue them, but you also want to make sure you get what you deserve. </w:t>
      </w:r>
    </w:p>
    <w:p w14:paraId="21B8E26D" w14:textId="4595D44E" w:rsidR="00743C53" w:rsidRDefault="009F4DA1" w:rsidP="00963DF7">
      <w:pPr>
        <w:pStyle w:val="StandardParagraph"/>
      </w:pPr>
      <w:r w:rsidRPr="00963DF7">
        <w:t xml:space="preserve">Your contract does not state anything about an exit payment, but </w:t>
      </w:r>
      <w:proofErr w:type="gramStart"/>
      <w:r w:rsidR="006755F4" w:rsidRPr="00963DF7">
        <w:t>a quick research</w:t>
      </w:r>
      <w:proofErr w:type="gramEnd"/>
      <w:r w:rsidR="006755F4" w:rsidRPr="00963DF7">
        <w:t xml:space="preserve"> revealed that it is customary to pay up to three times the executive</w:t>
      </w:r>
      <w:r w:rsidR="00675F58" w:rsidRPr="00963DF7">
        <w:t>’</w:t>
      </w:r>
      <w:r w:rsidR="006755F4" w:rsidRPr="00963DF7">
        <w:t>s base salary, to account for salary, bonuses and other monies, anywhere from a couple of months to a year or more</w:t>
      </w:r>
      <w:r w:rsidRPr="00963DF7">
        <w:t xml:space="preserve">. </w:t>
      </w:r>
      <w:r w:rsidR="007613F3" w:rsidRPr="00963DF7">
        <w:t>Your</w:t>
      </w:r>
      <w:r w:rsidR="007613F3" w:rsidRPr="00675F58">
        <w:t xml:space="preserve"> predecessor got a US</w:t>
      </w:r>
      <w:r w:rsidR="00743C53" w:rsidRPr="00675F58">
        <w:t>$</w:t>
      </w:r>
      <w:r w:rsidR="007613F3" w:rsidRPr="00675F58">
        <w:t>500k exit payment without producing any profits</w:t>
      </w:r>
      <w:r w:rsidR="006755F4" w:rsidRPr="00675F58">
        <w:t>, while</w:t>
      </w:r>
      <w:r w:rsidR="007613F3" w:rsidRPr="00675F58">
        <w:t xml:space="preserve"> </w:t>
      </w:r>
      <w:r w:rsidR="006755F4" w:rsidRPr="00675F58">
        <w:t>y</w:t>
      </w:r>
      <w:r w:rsidR="007613F3" w:rsidRPr="00675F58">
        <w:t>ou turned their dreams into reality seven years early. Y</w:t>
      </w:r>
      <w:r w:rsidR="00682282" w:rsidRPr="00675F58">
        <w:t>ou deserve a fair</w:t>
      </w:r>
      <w:r w:rsidR="00743C53" w:rsidRPr="00675F58">
        <w:t>,</w:t>
      </w:r>
      <w:r w:rsidR="00682282" w:rsidRPr="00675F58">
        <w:t xml:space="preserve"> </w:t>
      </w:r>
      <w:r w:rsidR="00E5468C" w:rsidRPr="00675F58">
        <w:t>if not a generous</w:t>
      </w:r>
      <w:r w:rsidR="00743C53" w:rsidRPr="00675F58">
        <w:t>,</w:t>
      </w:r>
      <w:r w:rsidR="00E5468C" w:rsidRPr="00675F58">
        <w:t xml:space="preserve"> </w:t>
      </w:r>
      <w:r w:rsidR="00682282" w:rsidRPr="00675F58">
        <w:t>exit</w:t>
      </w:r>
      <w:r w:rsidR="007613F3" w:rsidRPr="00963DF7">
        <w:t xml:space="preserve">. </w:t>
      </w:r>
      <w:r w:rsidR="00E5468C" w:rsidRPr="00963DF7">
        <w:t xml:space="preserve">Of course, you would prefer to stay at Spiral Funds. You love your work, you built a great team, and it is fun to lead a growing company. But you can only stay if they recognize your contributions, rectify your vesting shares to full value, and stop asking you to contribute to their distracting projects. </w:t>
      </w:r>
      <w:r w:rsidR="00682282" w:rsidRPr="00963DF7">
        <w:t>Should you leave Spiral Flow</w:t>
      </w:r>
      <w:r w:rsidR="00743C53" w:rsidRPr="00963DF7">
        <w:t>,</w:t>
      </w:r>
      <w:r w:rsidR="00682282" w:rsidRPr="00963DF7">
        <w:t xml:space="preserve"> you expect a generous exit payment that rewards you as a good leaver and a high performer.</w:t>
      </w:r>
      <w:r w:rsidR="00682282">
        <w:t xml:space="preserve"> </w:t>
      </w:r>
      <w:r w:rsidR="00E5468C">
        <w:t xml:space="preserve">You are now at the end of Y0, the results for the year have just come out (Exhibit 3). </w:t>
      </w:r>
    </w:p>
    <w:p w14:paraId="5B17E005" w14:textId="08B23ACF" w:rsidR="00682282" w:rsidRDefault="00743C53" w:rsidP="00F046FB">
      <w:pPr>
        <w:pStyle w:val="StandardParagraph"/>
        <w:rPr>
          <w:b/>
        </w:rPr>
      </w:pPr>
      <w:r>
        <w:t xml:space="preserve">Alex has agreed to meet with you. </w:t>
      </w:r>
      <w:r w:rsidR="00E5468C">
        <w:t>Prepare for your meeting with Alex.</w:t>
      </w:r>
      <w:r w:rsidR="00682282">
        <w:rPr>
          <w:b/>
        </w:rPr>
        <w:br w:type="page"/>
      </w:r>
    </w:p>
    <w:p w14:paraId="3DFA147B" w14:textId="77777777" w:rsidR="00682282" w:rsidRPr="00963DF7" w:rsidRDefault="00682282" w:rsidP="00963DF7">
      <w:pPr>
        <w:pStyle w:val="Exhibitno"/>
      </w:pPr>
      <w:r w:rsidRPr="00682282">
        <w:lastRenderedPageBreak/>
        <w:t>Exhibit 1</w:t>
      </w:r>
    </w:p>
    <w:p w14:paraId="3DF08568" w14:textId="77777777" w:rsidR="00682282" w:rsidRDefault="00682282" w:rsidP="00963DF7">
      <w:pPr>
        <w:pStyle w:val="Exhibittitle"/>
      </w:pPr>
      <w:r>
        <w:t>Memorandum of Understanding</w:t>
      </w:r>
      <w:r w:rsidR="00D4692B">
        <w:t xml:space="preserve"> </w:t>
      </w:r>
      <w:r>
        <w:t>[summary]</w:t>
      </w:r>
    </w:p>
    <w:p w14:paraId="4F3AAEA3" w14:textId="77777777" w:rsidR="00682282" w:rsidRPr="00963DF7" w:rsidRDefault="00682282" w:rsidP="00682282">
      <w:pPr>
        <w:ind w:left="360"/>
        <w:rPr>
          <w:rFonts w:ascii="Roboto" w:hAnsi="Roboto"/>
          <w:sz w:val="20"/>
          <w:szCs w:val="20"/>
        </w:rPr>
      </w:pPr>
      <w:r w:rsidRPr="00963DF7">
        <w:rPr>
          <w:rFonts w:ascii="Roboto" w:hAnsi="Roboto"/>
          <w:sz w:val="20"/>
          <w:szCs w:val="20"/>
        </w:rPr>
        <w:t>Mansour &amp; the Founders (Alex &amp; Jacob) hereby agree that:</w:t>
      </w:r>
    </w:p>
    <w:p w14:paraId="194A8479"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 xml:space="preserve">Mansour will take the CEO position for Spiral Funds, a </w:t>
      </w:r>
      <w:r w:rsidR="00743C53" w:rsidRPr="00963DF7">
        <w:rPr>
          <w:rFonts w:ascii="Roboto" w:hAnsi="Roboto"/>
          <w:sz w:val="20"/>
          <w:szCs w:val="20"/>
        </w:rPr>
        <w:t>Spiral Flow subsidiary</w:t>
      </w:r>
      <w:r w:rsidRPr="00963DF7">
        <w:rPr>
          <w:rFonts w:ascii="Roboto" w:hAnsi="Roboto"/>
          <w:sz w:val="20"/>
          <w:szCs w:val="20"/>
        </w:rPr>
        <w:t xml:space="preserve">, and report directly to the founders. </w:t>
      </w:r>
    </w:p>
    <w:p w14:paraId="5AC8E6F4" w14:textId="5B2ABBA9"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 xml:space="preserve">Mansour will start </w:t>
      </w:r>
      <w:proofErr w:type="gramStart"/>
      <w:r w:rsidR="00F046FB">
        <w:rPr>
          <w:rFonts w:ascii="Roboto" w:hAnsi="Roboto"/>
          <w:sz w:val="20"/>
          <w:szCs w:val="20"/>
        </w:rPr>
        <w:t>immediately</w:t>
      </w:r>
      <w:proofErr w:type="gramEnd"/>
      <w:r w:rsidR="00F046FB">
        <w:rPr>
          <w:rFonts w:ascii="Roboto" w:hAnsi="Roboto"/>
          <w:sz w:val="20"/>
          <w:szCs w:val="20"/>
        </w:rPr>
        <w:t xml:space="preserve"> </w:t>
      </w:r>
      <w:r w:rsidRPr="00963DF7">
        <w:rPr>
          <w:rFonts w:ascii="Roboto" w:hAnsi="Roboto"/>
          <w:sz w:val="20"/>
          <w:szCs w:val="20"/>
        </w:rPr>
        <w:t>and his contract has no fixed end date.</w:t>
      </w:r>
    </w:p>
    <w:p w14:paraId="6851060A"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Mansour will receive a yearly fixed salary of AED 500k (five hundred thousand dirhams)</w:t>
      </w:r>
    </w:p>
    <w:p w14:paraId="0761A0F4"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Mansour will have a housing, car</w:t>
      </w:r>
      <w:r w:rsidR="00743C53" w:rsidRPr="00963DF7">
        <w:rPr>
          <w:rFonts w:ascii="Roboto" w:hAnsi="Roboto"/>
          <w:sz w:val="20"/>
          <w:szCs w:val="20"/>
        </w:rPr>
        <w:t>,</w:t>
      </w:r>
      <w:r w:rsidRPr="00963DF7">
        <w:rPr>
          <w:rFonts w:ascii="Roboto" w:hAnsi="Roboto"/>
          <w:sz w:val="20"/>
          <w:szCs w:val="20"/>
        </w:rPr>
        <w:t xml:space="preserve"> and kids</w:t>
      </w:r>
      <w:r w:rsidR="00743C53" w:rsidRPr="00963DF7">
        <w:rPr>
          <w:rFonts w:ascii="Roboto" w:hAnsi="Roboto"/>
          <w:sz w:val="20"/>
          <w:szCs w:val="20"/>
        </w:rPr>
        <w:t>'</w:t>
      </w:r>
      <w:r w:rsidRPr="00963DF7">
        <w:rPr>
          <w:rFonts w:ascii="Roboto" w:hAnsi="Roboto"/>
          <w:sz w:val="20"/>
          <w:szCs w:val="20"/>
        </w:rPr>
        <w:t xml:space="preserve"> schooling allowance up to his yearly salary.</w:t>
      </w:r>
    </w:p>
    <w:p w14:paraId="476852A8"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 xml:space="preserve">Mansour will receive a profit-sharing bonus </w:t>
      </w:r>
      <w:r w:rsidR="00743C53" w:rsidRPr="00963DF7">
        <w:rPr>
          <w:rFonts w:ascii="Roboto" w:hAnsi="Roboto"/>
          <w:sz w:val="20"/>
          <w:szCs w:val="20"/>
        </w:rPr>
        <w:t xml:space="preserve">of </w:t>
      </w:r>
      <w:r w:rsidRPr="00963DF7">
        <w:rPr>
          <w:rFonts w:ascii="Roboto" w:hAnsi="Roboto"/>
          <w:sz w:val="20"/>
          <w:szCs w:val="20"/>
        </w:rPr>
        <w:t>up to 100% of his salary whenever Spiral Funds generates profits. This bonus will be dependent on the profits generated above the yearly revenue and profit targets.</w:t>
      </w:r>
    </w:p>
    <w:p w14:paraId="0837E2B5"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Mansour will receive shares vesting</w:t>
      </w:r>
      <w:r w:rsidRPr="00963DF7">
        <w:rPr>
          <w:rStyle w:val="FootnoteReference"/>
          <w:rFonts w:ascii="Roboto" w:hAnsi="Roboto"/>
          <w:sz w:val="20"/>
          <w:szCs w:val="20"/>
        </w:rPr>
        <w:footnoteReference w:id="1"/>
      </w:r>
      <w:r w:rsidRPr="00963DF7">
        <w:rPr>
          <w:rFonts w:ascii="Roboto" w:hAnsi="Roboto"/>
          <w:sz w:val="20"/>
          <w:szCs w:val="20"/>
        </w:rPr>
        <w:t xml:space="preserve"> at 0.5% per semester up to five percent within five years.</w:t>
      </w:r>
    </w:p>
    <w:p w14:paraId="6300EDE7"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Mansour’s vesting shares are dependent on Spiral Flow’s semi-annual performance evaluations:</w:t>
      </w:r>
    </w:p>
    <w:p w14:paraId="35B3A0F1"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Above Expectations” = 0.5% vesting,</w:t>
      </w:r>
    </w:p>
    <w:p w14:paraId="47321837"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Meeting Expectations” = between 0.125 – 0.325%</w:t>
      </w:r>
    </w:p>
    <w:p w14:paraId="67D7C793"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 xml:space="preserve">“Below Expectations” = 0%. </w:t>
      </w:r>
    </w:p>
    <w:p w14:paraId="5C104B2F"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The Spiral Flow 360</w:t>
      </w:r>
      <w:r w:rsidRPr="00963DF7">
        <w:rPr>
          <w:rFonts w:ascii="Roboto" w:hAnsi="Roboto"/>
          <w:sz w:val="20"/>
          <w:szCs w:val="20"/>
          <w:vertAlign w:val="superscript"/>
        </w:rPr>
        <w:t>o</w:t>
      </w:r>
      <w:r w:rsidRPr="00963DF7">
        <w:rPr>
          <w:rFonts w:ascii="Roboto" w:hAnsi="Roboto"/>
          <w:sz w:val="20"/>
          <w:szCs w:val="20"/>
        </w:rPr>
        <w:t xml:space="preserve"> performance appraisal is based on three variables: </w:t>
      </w:r>
    </w:p>
    <w:p w14:paraId="782142C8"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 xml:space="preserve">Leadership within Spiral </w:t>
      </w:r>
      <w:proofErr w:type="gramStart"/>
      <w:r w:rsidRPr="00963DF7">
        <w:rPr>
          <w:rFonts w:ascii="Roboto" w:hAnsi="Roboto"/>
          <w:sz w:val="20"/>
          <w:szCs w:val="20"/>
        </w:rPr>
        <w:t>Flow;</w:t>
      </w:r>
      <w:proofErr w:type="gramEnd"/>
    </w:p>
    <w:p w14:paraId="2F0BE466"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 xml:space="preserve">Performance of your business </w:t>
      </w:r>
      <w:proofErr w:type="gramStart"/>
      <w:r w:rsidRPr="00963DF7">
        <w:rPr>
          <w:rFonts w:ascii="Roboto" w:hAnsi="Roboto"/>
          <w:sz w:val="20"/>
          <w:szCs w:val="20"/>
        </w:rPr>
        <w:t>unit;</w:t>
      </w:r>
      <w:proofErr w:type="gramEnd"/>
      <w:r w:rsidRPr="00963DF7">
        <w:rPr>
          <w:rFonts w:ascii="Roboto" w:hAnsi="Roboto"/>
          <w:sz w:val="20"/>
          <w:szCs w:val="20"/>
        </w:rPr>
        <w:t xml:space="preserve"> </w:t>
      </w:r>
    </w:p>
    <w:p w14:paraId="7645ECB3" w14:textId="77777777" w:rsidR="00682282" w:rsidRPr="00963DF7" w:rsidRDefault="00682282" w:rsidP="00682282">
      <w:pPr>
        <w:pStyle w:val="ListParagraph"/>
        <w:numPr>
          <w:ilvl w:val="1"/>
          <w:numId w:val="1"/>
        </w:numPr>
        <w:rPr>
          <w:rFonts w:ascii="Roboto" w:hAnsi="Roboto"/>
          <w:sz w:val="20"/>
          <w:szCs w:val="20"/>
        </w:rPr>
      </w:pPr>
      <w:r w:rsidRPr="00963DF7">
        <w:rPr>
          <w:rFonts w:ascii="Roboto" w:hAnsi="Roboto"/>
          <w:sz w:val="20"/>
          <w:szCs w:val="20"/>
        </w:rPr>
        <w:t xml:space="preserve">Contribution to the Spiral Flow culture </w:t>
      </w:r>
    </w:p>
    <w:p w14:paraId="73969273"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 xml:space="preserve">The Founders will consult with Mansour and then decide on </w:t>
      </w:r>
      <w:r w:rsidR="00743C53" w:rsidRPr="00963DF7">
        <w:rPr>
          <w:rFonts w:ascii="Roboto" w:hAnsi="Roboto"/>
          <w:sz w:val="20"/>
          <w:szCs w:val="20"/>
        </w:rPr>
        <w:t>Spiral Funds' yearly revenue and profit target</w:t>
      </w:r>
      <w:r w:rsidRPr="00963DF7">
        <w:rPr>
          <w:rFonts w:ascii="Roboto" w:hAnsi="Roboto"/>
          <w:sz w:val="20"/>
          <w:szCs w:val="20"/>
        </w:rPr>
        <w:t>s.</w:t>
      </w:r>
    </w:p>
    <w:p w14:paraId="727D36B1"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In the event Mansour leaves Spiral Funds, the founders have the option to repurchase part or all of Mansour’s vested shares, at their discretion, for a price based on a valuation of 8.5x EBITDA from the previous year consolidated results.</w:t>
      </w:r>
    </w:p>
    <w:p w14:paraId="48A81A50" w14:textId="77777777" w:rsidR="00682282" w:rsidRPr="00963DF7" w:rsidRDefault="00682282" w:rsidP="00682282">
      <w:pPr>
        <w:pStyle w:val="ListParagraph"/>
        <w:numPr>
          <w:ilvl w:val="0"/>
          <w:numId w:val="1"/>
        </w:numPr>
        <w:rPr>
          <w:rFonts w:ascii="Roboto" w:hAnsi="Roboto"/>
          <w:sz w:val="20"/>
          <w:szCs w:val="20"/>
        </w:rPr>
      </w:pPr>
      <w:r w:rsidRPr="00963DF7">
        <w:rPr>
          <w:rFonts w:ascii="Roboto" w:hAnsi="Roboto"/>
          <w:sz w:val="20"/>
          <w:szCs w:val="20"/>
        </w:rPr>
        <w:t>Mansour agrees to a worldwide non-compete clause where he is forbidden to work with capital markets for two years from his departure from Spiral Flow</w:t>
      </w:r>
      <w:r w:rsidR="00743C53" w:rsidRPr="00963DF7">
        <w:rPr>
          <w:rFonts w:ascii="Roboto" w:hAnsi="Roboto"/>
          <w:sz w:val="20"/>
          <w:szCs w:val="20"/>
        </w:rPr>
        <w:t>. In exchange,</w:t>
      </w:r>
      <w:r w:rsidRPr="00963DF7">
        <w:rPr>
          <w:rFonts w:ascii="Roboto" w:hAnsi="Roboto"/>
          <w:sz w:val="20"/>
          <w:szCs w:val="20"/>
        </w:rPr>
        <w:t xml:space="preserve"> Mansour will receive 50% of his salary during this period.</w:t>
      </w:r>
    </w:p>
    <w:p w14:paraId="74064C32" w14:textId="77777777" w:rsidR="00682282" w:rsidRDefault="00682282">
      <w:pPr>
        <w:spacing w:before="0" w:after="160" w:line="259" w:lineRule="auto"/>
        <w:jc w:val="left"/>
      </w:pPr>
      <w:r>
        <w:br w:type="page"/>
      </w:r>
    </w:p>
    <w:p w14:paraId="30A611E7" w14:textId="77777777" w:rsidR="00682282" w:rsidRPr="00963DF7" w:rsidRDefault="0008219F" w:rsidP="00963DF7">
      <w:pPr>
        <w:pStyle w:val="Exhibitno"/>
      </w:pPr>
      <w:r w:rsidRPr="0008219F">
        <w:lastRenderedPageBreak/>
        <w:t>Exhibit 2</w:t>
      </w:r>
    </w:p>
    <w:p w14:paraId="6E098895" w14:textId="77777777" w:rsidR="0008219F" w:rsidRPr="00CB15BD" w:rsidRDefault="0008219F" w:rsidP="00963DF7">
      <w:pPr>
        <w:pStyle w:val="Exhibittitle"/>
      </w:pPr>
      <w:r w:rsidRPr="00CB15BD">
        <w:t xml:space="preserve">Spiral Funds </w:t>
      </w:r>
      <w:r>
        <w:t xml:space="preserve">Projected </w:t>
      </w:r>
      <w:r w:rsidRPr="00CB15BD">
        <w:t>Revenue</w:t>
      </w:r>
      <w:r>
        <w:t>s</w:t>
      </w:r>
      <w:r w:rsidRPr="00CB15BD">
        <w:t xml:space="preserve"> </w:t>
      </w:r>
      <w:r w:rsidRPr="0008219F">
        <w:t>(AED millions)</w:t>
      </w:r>
      <w:r>
        <w:t xml:space="preserve"> shared by the Founders</w:t>
      </w:r>
    </w:p>
    <w:p w14:paraId="195C9C75" w14:textId="0529C243" w:rsidR="00743C53" w:rsidRDefault="00060457">
      <w:r>
        <w:rPr>
          <w:noProof/>
          <w:lang w:eastAsia="en-SG"/>
        </w:rPr>
        <mc:AlternateContent>
          <mc:Choice Requires="wps">
            <w:drawing>
              <wp:anchor distT="0" distB="0" distL="114300" distR="114300" simplePos="0" relativeHeight="251662336" behindDoc="0" locked="0" layoutInCell="1" allowOverlap="1" wp14:anchorId="59D6327C" wp14:editId="095BA10F">
                <wp:simplePos x="0" y="0"/>
                <wp:positionH relativeFrom="column">
                  <wp:posOffset>1153160</wp:posOffset>
                </wp:positionH>
                <wp:positionV relativeFrom="paragraph">
                  <wp:posOffset>1787525</wp:posOffset>
                </wp:positionV>
                <wp:extent cx="221615" cy="391795"/>
                <wp:effectExtent l="38100" t="0" r="6985" b="4635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1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27DFDFD" id="_x0000_t32" coordsize="21600,21600" o:spt="32" o:oned="t" path="m,l21600,21600e" filled="f">
                <v:path arrowok="t" fillok="f" o:connecttype="none"/>
                <o:lock v:ext="edit" shapetype="t"/>
              </v:shapetype>
              <v:shape id="Straight Arrow Connector 5" o:spid="_x0000_s1026" type="#_x0000_t32" style="position:absolute;margin-left:90.8pt;margin-top:140.75pt;width:17.45pt;height:30.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" strokecolor="#5b9bd5 [3204]" strokeweight=".5pt">
                <v:stroke endarrow="block" joinstyle="miter"/>
                <o:lock v:ext="edit" shapetype="f"/>
              </v:shape>
            </w:pict>
          </mc:Fallback>
        </mc:AlternateContent>
      </w:r>
      <w:r>
        <w:rPr>
          <w:noProof/>
          <w:lang w:eastAsia="en-SG"/>
        </w:rPr>
        <mc:AlternateContent>
          <mc:Choice Requires="wps">
            <w:drawing>
              <wp:anchor distT="0" distB="0" distL="114300" distR="114300" simplePos="0" relativeHeight="251659264" behindDoc="0" locked="0" layoutInCell="1" allowOverlap="1" wp14:anchorId="1B3E600B" wp14:editId="42F74430">
                <wp:simplePos x="0" y="0"/>
                <wp:positionH relativeFrom="column">
                  <wp:posOffset>946150</wp:posOffset>
                </wp:positionH>
                <wp:positionV relativeFrom="paragraph">
                  <wp:posOffset>1430020</wp:posOffset>
                </wp:positionV>
                <wp:extent cx="808355" cy="3835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56CD6D49" w14:textId="77777777" w:rsidR="00F33C9E" w:rsidRDefault="00F33C9E" w:rsidP="00F33C9E">
                            <w:pPr>
                              <w:pStyle w:val="NormalWeb"/>
                              <w:spacing w:before="0" w:beforeAutospacing="0" w:after="0" w:afterAutospacing="0"/>
                              <w:jc w:val="center"/>
                            </w:pPr>
                            <w:r>
                              <w:rPr>
                                <w:rFonts w:asciiTheme="minorHAnsi" w:hAnsi="Calibri" w:cstheme="minorBidi"/>
                                <w:sz w:val="18"/>
                                <w:szCs w:val="18"/>
                              </w:rPr>
                              <w:t>Previous CEO is fired</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1B3E600B" id="Text Box 1" o:spid="_x0000_s1027" type="#_x0000_t202" style="position:absolute;left:0;text-align:left;margin-left:74.5pt;margin-top:112.6pt;width:63.65pt;height: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" filled="f" stroked="f">
                <v:textbox>
                  <w:txbxContent>
                    <w:p w14:paraId="56CD6D49" w14:textId="77777777" w:rsidR="00F33C9E" w:rsidRDefault="00F33C9E" w:rsidP="00F33C9E">
                      <w:pPr>
                        <w:pStyle w:val="NormalWeb"/>
                        <w:spacing w:before="0" w:beforeAutospacing="0" w:after="0" w:afterAutospacing="0"/>
                        <w:jc w:val="center"/>
                      </w:pPr>
                      <w:r>
                        <w:rPr>
                          <w:rFonts w:asciiTheme="minorHAnsi" w:hAnsi="Calibri" w:cstheme="minorBidi"/>
                          <w:sz w:val="18"/>
                          <w:szCs w:val="18"/>
                        </w:rPr>
                        <w:t>Previous CEO is fired</w:t>
                      </w:r>
                    </w:p>
                  </w:txbxContent>
                </v:textbox>
              </v:shape>
            </w:pict>
          </mc:Fallback>
        </mc:AlternateContent>
      </w:r>
      <w:r>
        <w:rPr>
          <w:noProof/>
          <w:lang w:eastAsia="en-SG"/>
        </w:rPr>
        <mc:AlternateContent>
          <mc:Choice Requires="wps">
            <w:drawing>
              <wp:anchor distT="0" distB="0" distL="114300" distR="114300" simplePos="0" relativeHeight="251660288" behindDoc="0" locked="0" layoutInCell="1" allowOverlap="1" wp14:anchorId="22FFB623" wp14:editId="46FB283E">
                <wp:simplePos x="0" y="0"/>
                <wp:positionH relativeFrom="column">
                  <wp:posOffset>367665</wp:posOffset>
                </wp:positionH>
                <wp:positionV relativeFrom="paragraph">
                  <wp:posOffset>2055495</wp:posOffset>
                </wp:positionV>
                <wp:extent cx="221615" cy="392430"/>
                <wp:effectExtent l="38100" t="0" r="6985" b="4572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1615" cy="3924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9ACEAE" id="Straight Arrow Connector 4" o:spid="_x0000_s1026" type="#_x0000_t32" style="position:absolute;margin-left:28.95pt;margin-top:161.85pt;width:17.45pt;height:30.9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" strokecolor="#5b9bd5 [3204]" strokeweight=".5pt">
                <v:stroke endarrow="block" joinstyle="miter"/>
                <o:lock v:ext="edit" shapetype="f"/>
              </v:shape>
            </w:pict>
          </mc:Fallback>
        </mc:AlternateContent>
      </w:r>
      <w:r w:rsidR="0008219F">
        <w:rPr>
          <w:noProof/>
          <w:lang w:eastAsia="en-SG"/>
        </w:rPr>
        <w:drawing>
          <wp:inline distT="0" distB="0" distL="0" distR="0" wp14:anchorId="2C43AFF6" wp14:editId="3BC23740">
            <wp:extent cx="5716353"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EAF6F8" w14:textId="77777777" w:rsidR="001434E3" w:rsidRDefault="001434E3" w:rsidP="00743C53">
      <w:pPr>
        <w:pBdr>
          <w:top w:val="single" w:sz="4" w:space="1" w:color="auto"/>
        </w:pBdr>
        <w:jc w:val="center"/>
        <w:rPr>
          <w:b/>
        </w:rPr>
      </w:pPr>
    </w:p>
    <w:p w14:paraId="084B8311" w14:textId="77777777" w:rsidR="004D2D9B" w:rsidRDefault="004D2D9B" w:rsidP="00743C53">
      <w:pPr>
        <w:pBdr>
          <w:top w:val="single" w:sz="4" w:space="1" w:color="auto"/>
        </w:pBdr>
        <w:jc w:val="center"/>
        <w:rPr>
          <w:b/>
        </w:rPr>
      </w:pPr>
    </w:p>
    <w:p w14:paraId="319AA6E5" w14:textId="77777777" w:rsidR="004D2D9B" w:rsidRDefault="004D2D9B" w:rsidP="00743C53">
      <w:pPr>
        <w:pBdr>
          <w:top w:val="single" w:sz="4" w:space="1" w:color="auto"/>
        </w:pBdr>
        <w:jc w:val="center"/>
        <w:rPr>
          <w:b/>
        </w:rPr>
      </w:pPr>
    </w:p>
    <w:p w14:paraId="21113FFE" w14:textId="77777777" w:rsidR="00E5468C" w:rsidRPr="00963DF7" w:rsidRDefault="00E5468C" w:rsidP="00963DF7">
      <w:pPr>
        <w:pStyle w:val="Exhibitno"/>
      </w:pPr>
      <w:r>
        <w:t>Exhibit 3</w:t>
      </w:r>
    </w:p>
    <w:p w14:paraId="2DD0BA15" w14:textId="77777777" w:rsidR="00E5468C" w:rsidRPr="00CB15BD" w:rsidRDefault="00E5468C" w:rsidP="00963DF7">
      <w:pPr>
        <w:pStyle w:val="Exhibittitle"/>
      </w:pPr>
      <w:r w:rsidRPr="00CB15BD">
        <w:t xml:space="preserve">Spiral Funds </w:t>
      </w:r>
      <w:r>
        <w:t xml:space="preserve">Projected and Actual Revenues </w:t>
      </w:r>
      <w:r w:rsidRPr="0008219F">
        <w:t>(AED millions)</w:t>
      </w:r>
      <w:r>
        <w:t xml:space="preserve"> shared by the Founders</w:t>
      </w:r>
    </w:p>
    <w:p w14:paraId="25F9F16B" w14:textId="15016EFE" w:rsidR="004774BB" w:rsidRDefault="00060457" w:rsidP="004915A2">
      <w:pPr>
        <w:jc w:val="center"/>
      </w:pPr>
      <w:r>
        <w:rPr>
          <w:noProof/>
          <w:lang w:eastAsia="en-SG"/>
        </w:rPr>
        <mc:AlternateContent>
          <mc:Choice Requires="wps">
            <w:drawing>
              <wp:anchor distT="0" distB="0" distL="114300" distR="114300" simplePos="0" relativeHeight="251665408" behindDoc="0" locked="0" layoutInCell="1" allowOverlap="1" wp14:anchorId="24CE65A6" wp14:editId="1D1E4B27">
                <wp:simplePos x="0" y="0"/>
                <wp:positionH relativeFrom="column">
                  <wp:posOffset>918210</wp:posOffset>
                </wp:positionH>
                <wp:positionV relativeFrom="paragraph">
                  <wp:posOffset>2206625</wp:posOffset>
                </wp:positionV>
                <wp:extent cx="45085" cy="356870"/>
                <wp:effectExtent l="38100" t="0" r="50165" b="4318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35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DD7E2D" id="Straight Arrow Connector 8" o:spid="_x0000_s1026" type="#_x0000_t32" style="position:absolute;margin-left:72.3pt;margin-top:173.75pt;width:3.55pt;height:2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" strokecolor="#5b9bd5 [3204]" strokeweight=".5pt">
                <v:stroke endarrow="block" joinstyle="miter"/>
                <o:lock v:ext="edit" shapetype="f"/>
              </v:shape>
            </w:pict>
          </mc:Fallback>
        </mc:AlternateContent>
      </w:r>
      <w:r>
        <w:rPr>
          <w:noProof/>
          <w:lang w:eastAsia="en-SG"/>
        </w:rPr>
        <mc:AlternateContent>
          <mc:Choice Requires="wps">
            <w:drawing>
              <wp:anchor distT="0" distB="0" distL="114300" distR="114300" simplePos="0" relativeHeight="251664384" behindDoc="0" locked="0" layoutInCell="1" allowOverlap="1" wp14:anchorId="2E35D356" wp14:editId="61F95E9C">
                <wp:simplePos x="0" y="0"/>
                <wp:positionH relativeFrom="column">
                  <wp:posOffset>589280</wp:posOffset>
                </wp:positionH>
                <wp:positionV relativeFrom="paragraph">
                  <wp:posOffset>1850390</wp:posOffset>
                </wp:positionV>
                <wp:extent cx="808355" cy="38354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8355" cy="383540"/>
                        </a:xfrm>
                        <a:prstGeom prst="rect">
                          <a:avLst/>
                        </a:prstGeom>
                      </wps:spPr>
                      <wps:txbx>
                        <w:txbxContent>
                          <w:p w14:paraId="20A0B986" w14:textId="77777777" w:rsidR="00F33C9E" w:rsidRDefault="00F33C9E" w:rsidP="00F33C9E">
                            <w:pPr>
                              <w:pStyle w:val="NormalWeb"/>
                              <w:spacing w:before="0" w:beforeAutospacing="0" w:after="0" w:afterAutospacing="0"/>
                              <w:jc w:val="center"/>
                            </w:pPr>
                            <w:r>
                              <w:rPr>
                                <w:rFonts w:asciiTheme="minorHAnsi" w:hAnsi="Calibri" w:cstheme="minorBidi"/>
                                <w:sz w:val="18"/>
                                <w:szCs w:val="18"/>
                              </w:rPr>
                              <w:t>Mansour joins as CEO</w:t>
                            </w:r>
                          </w:p>
                        </w:txbxContent>
                      </wps:txbx>
                      <wps:bodyPr vertOverflow="clip" wrap="square" rtlCol="0"/>
                    </wps:wsp>
                  </a:graphicData>
                </a:graphic>
                <wp14:sizeRelH relativeFrom="page">
                  <wp14:pctWidth>0</wp14:pctWidth>
                </wp14:sizeRelH>
                <wp14:sizeRelV relativeFrom="page">
                  <wp14:pctHeight>0</wp14:pctHeight>
                </wp14:sizeRelV>
              </wp:anchor>
            </w:drawing>
          </mc:Choice>
          <mc:Fallback>
            <w:pict>
              <v:shape w14:anchorId="2E35D356" id="_x0000_s1028" type="#_x0000_t202" style="position:absolute;left:0;text-align:left;margin-left:46.4pt;margin-top:145.7pt;width:63.65pt;height:3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" filled="f" stroked="f">
                <v:textbox>
                  <w:txbxContent>
                    <w:p w14:paraId="20A0B986" w14:textId="77777777" w:rsidR="00F33C9E" w:rsidRDefault="00F33C9E" w:rsidP="00F33C9E">
                      <w:pPr>
                        <w:pStyle w:val="NormalWeb"/>
                        <w:spacing w:before="0" w:beforeAutospacing="0" w:after="0" w:afterAutospacing="0"/>
                        <w:jc w:val="center"/>
                      </w:pPr>
                      <w:r>
                        <w:rPr>
                          <w:rFonts w:asciiTheme="minorHAnsi" w:hAnsi="Calibri" w:cstheme="minorBidi"/>
                          <w:sz w:val="18"/>
                          <w:szCs w:val="18"/>
                        </w:rPr>
                        <w:t>Mansour joins as CEO</w:t>
                      </w:r>
                    </w:p>
                  </w:txbxContent>
                </v:textbox>
              </v:shape>
            </w:pict>
          </mc:Fallback>
        </mc:AlternateContent>
      </w:r>
      <w:r w:rsidR="00F33C9E">
        <w:rPr>
          <w:noProof/>
          <w:lang w:eastAsia="en-SG"/>
        </w:rPr>
        <w:drawing>
          <wp:inline distT="0" distB="0" distL="0" distR="0" wp14:anchorId="36AF74BE" wp14:editId="041E7059">
            <wp:extent cx="5742940" cy="3481251"/>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4774BB">
        <w:br w:type="page"/>
      </w:r>
    </w:p>
    <w:p w14:paraId="00AF51AB" w14:textId="77777777" w:rsidR="004774BB" w:rsidRPr="00963DF7" w:rsidRDefault="004774BB" w:rsidP="00963DF7">
      <w:pPr>
        <w:pStyle w:val="Exhibitno"/>
      </w:pPr>
      <w:r>
        <w:lastRenderedPageBreak/>
        <w:t>Exhibit 4</w:t>
      </w:r>
    </w:p>
    <w:p w14:paraId="60DCBEA6" w14:textId="77777777" w:rsidR="004774BB" w:rsidRPr="00963DF7" w:rsidRDefault="004774BB" w:rsidP="00963DF7">
      <w:pPr>
        <w:pStyle w:val="Exhibittitle"/>
      </w:pPr>
      <w:r w:rsidRPr="00963DF7">
        <w:t>History of Mansour’s evaluations and vesting shares</w:t>
      </w:r>
    </w:p>
    <w:tbl>
      <w:tblPr>
        <w:tblStyle w:val="GridTable4-Accent1"/>
        <w:tblW w:w="5000" w:type="pct"/>
        <w:jc w:val="center"/>
        <w:tblLook w:val="04E0" w:firstRow="1" w:lastRow="1" w:firstColumn="1" w:lastColumn="0" w:noHBand="0" w:noVBand="1"/>
      </w:tblPr>
      <w:tblGrid>
        <w:gridCol w:w="2029"/>
        <w:gridCol w:w="2692"/>
        <w:gridCol w:w="2360"/>
        <w:gridCol w:w="1979"/>
      </w:tblGrid>
      <w:tr w:rsidR="004774BB" w:rsidRPr="005B0734" w14:paraId="0661C21C" w14:textId="77777777" w:rsidTr="004915A2">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F8AC29F" w14:textId="77777777" w:rsidR="004774BB" w:rsidRPr="005B0734" w:rsidRDefault="004774BB" w:rsidP="006F4777">
            <w:pPr>
              <w:spacing w:before="0"/>
              <w:jc w:val="center"/>
              <w:rPr>
                <w:rFonts w:ascii="Calibri" w:eastAsia="Times New Roman" w:hAnsi="Calibri" w:cs="Calibri"/>
                <w:lang w:eastAsia="en-SG"/>
              </w:rPr>
            </w:pPr>
            <w:r w:rsidRPr="005B0734">
              <w:rPr>
                <w:rFonts w:ascii="Calibri" w:eastAsia="Times New Roman" w:hAnsi="Calibri" w:cs="Calibri"/>
                <w:lang w:eastAsia="en-SG"/>
              </w:rPr>
              <w:t>Period</w:t>
            </w:r>
          </w:p>
        </w:tc>
        <w:tc>
          <w:tcPr>
            <w:tcW w:w="1575" w:type="pct"/>
            <w:noWrap/>
            <w:vAlign w:val="center"/>
            <w:hideMark/>
          </w:tcPr>
          <w:p w14:paraId="5959044F" w14:textId="77777777" w:rsidR="004774BB" w:rsidRPr="005B0734" w:rsidRDefault="004774BB" w:rsidP="006F4777">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SG"/>
              </w:rPr>
            </w:pPr>
            <w:r w:rsidRPr="005B0734">
              <w:rPr>
                <w:rFonts w:ascii="Calibri" w:eastAsia="Times New Roman" w:hAnsi="Calibri" w:cs="Calibri"/>
                <w:lang w:eastAsia="en-SG"/>
              </w:rPr>
              <w:t>Appraisal</w:t>
            </w:r>
          </w:p>
        </w:tc>
        <w:tc>
          <w:tcPr>
            <w:tcW w:w="1035" w:type="pct"/>
            <w:noWrap/>
            <w:vAlign w:val="center"/>
            <w:hideMark/>
          </w:tcPr>
          <w:p w14:paraId="47072D88" w14:textId="77777777" w:rsidR="004774BB" w:rsidRPr="005B0734" w:rsidRDefault="004774BB" w:rsidP="006F4777">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SG"/>
              </w:rPr>
            </w:pPr>
            <w:r w:rsidRPr="005B0734">
              <w:rPr>
                <w:rFonts w:ascii="Calibri" w:eastAsia="Times New Roman" w:hAnsi="Calibri" w:cs="Calibri"/>
                <w:lang w:eastAsia="en-SG"/>
              </w:rPr>
              <w:t>Vested Shared</w:t>
            </w:r>
          </w:p>
        </w:tc>
        <w:tc>
          <w:tcPr>
            <w:tcW w:w="1181" w:type="pct"/>
            <w:noWrap/>
            <w:vAlign w:val="center"/>
            <w:hideMark/>
          </w:tcPr>
          <w:p w14:paraId="796A8448" w14:textId="77777777" w:rsidR="004774BB" w:rsidRPr="005B0734" w:rsidRDefault="004774BB" w:rsidP="006F4777">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SG"/>
              </w:rPr>
            </w:pPr>
            <w:r w:rsidRPr="005B0734">
              <w:rPr>
                <w:rFonts w:ascii="Calibri" w:eastAsia="Times New Roman" w:hAnsi="Calibri" w:cs="Calibri"/>
                <w:lang w:eastAsia="en-SG"/>
              </w:rPr>
              <w:t>Potential vesting</w:t>
            </w:r>
          </w:p>
        </w:tc>
      </w:tr>
      <w:tr w:rsidR="004774BB" w:rsidRPr="005B0734" w14:paraId="76C6A8D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F605AB3"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3 2nd semester</w:t>
            </w:r>
          </w:p>
        </w:tc>
        <w:tc>
          <w:tcPr>
            <w:tcW w:w="1575" w:type="pct"/>
            <w:noWrap/>
            <w:vAlign w:val="center"/>
            <w:hideMark/>
          </w:tcPr>
          <w:p w14:paraId="5E847D83"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1BCFE76E"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375%</w:t>
            </w:r>
          </w:p>
        </w:tc>
        <w:tc>
          <w:tcPr>
            <w:tcW w:w="1181" w:type="pct"/>
            <w:noWrap/>
            <w:vAlign w:val="center"/>
            <w:hideMark/>
          </w:tcPr>
          <w:p w14:paraId="11EE1C76"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58EEE15A"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3E4929DC"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2 1st semester</w:t>
            </w:r>
          </w:p>
        </w:tc>
        <w:tc>
          <w:tcPr>
            <w:tcW w:w="1575" w:type="pct"/>
            <w:noWrap/>
            <w:vAlign w:val="center"/>
            <w:hideMark/>
          </w:tcPr>
          <w:p w14:paraId="17D7B544"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Above Expectations”</w:t>
            </w:r>
          </w:p>
        </w:tc>
        <w:tc>
          <w:tcPr>
            <w:tcW w:w="1035" w:type="pct"/>
            <w:noWrap/>
            <w:vAlign w:val="center"/>
            <w:hideMark/>
          </w:tcPr>
          <w:p w14:paraId="4951AB19"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0%</w:t>
            </w:r>
          </w:p>
        </w:tc>
        <w:tc>
          <w:tcPr>
            <w:tcW w:w="1181" w:type="pct"/>
            <w:noWrap/>
            <w:vAlign w:val="center"/>
            <w:hideMark/>
          </w:tcPr>
          <w:p w14:paraId="5D1DBD2A"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2E75290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F482584"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2 2nd semester</w:t>
            </w:r>
          </w:p>
        </w:tc>
        <w:tc>
          <w:tcPr>
            <w:tcW w:w="1575" w:type="pct"/>
            <w:noWrap/>
            <w:vAlign w:val="center"/>
            <w:hideMark/>
          </w:tcPr>
          <w:p w14:paraId="6DD42167"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7E124E32"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375%</w:t>
            </w:r>
          </w:p>
        </w:tc>
        <w:tc>
          <w:tcPr>
            <w:tcW w:w="1181" w:type="pct"/>
            <w:noWrap/>
            <w:vAlign w:val="center"/>
            <w:hideMark/>
          </w:tcPr>
          <w:p w14:paraId="1F4ED604"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6016EBBA"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FB4AA24"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1 1st semester</w:t>
            </w:r>
          </w:p>
        </w:tc>
        <w:tc>
          <w:tcPr>
            <w:tcW w:w="1575" w:type="pct"/>
            <w:noWrap/>
            <w:vAlign w:val="center"/>
            <w:hideMark/>
          </w:tcPr>
          <w:p w14:paraId="30F01FCA"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070053C4"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375%</w:t>
            </w:r>
          </w:p>
        </w:tc>
        <w:tc>
          <w:tcPr>
            <w:tcW w:w="1181" w:type="pct"/>
            <w:noWrap/>
            <w:vAlign w:val="center"/>
            <w:hideMark/>
          </w:tcPr>
          <w:p w14:paraId="329A2F57"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31F674ED"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6A5E3794"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1 2nd semester</w:t>
            </w:r>
          </w:p>
        </w:tc>
        <w:tc>
          <w:tcPr>
            <w:tcW w:w="1575" w:type="pct"/>
            <w:noWrap/>
            <w:vAlign w:val="center"/>
            <w:hideMark/>
          </w:tcPr>
          <w:p w14:paraId="3B871004"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477E4ED5" w14:textId="133521AE" w:rsidR="004774BB" w:rsidRPr="005B0734" w:rsidRDefault="006755F4" w:rsidP="006755F4">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Pr>
                <w:rFonts w:ascii="Calibri" w:eastAsia="Times New Roman" w:hAnsi="Calibri" w:cs="Calibri"/>
                <w:color w:val="000000"/>
                <w:lang w:eastAsia="en-SG"/>
              </w:rPr>
              <w:t xml:space="preserve">0.25%, raised to </w:t>
            </w:r>
            <w:r w:rsidR="004774BB" w:rsidRPr="005B0734">
              <w:rPr>
                <w:rFonts w:ascii="Calibri" w:eastAsia="Times New Roman" w:hAnsi="Calibri" w:cs="Calibri"/>
                <w:color w:val="000000"/>
                <w:lang w:eastAsia="en-SG"/>
              </w:rPr>
              <w:t>0.375%</w:t>
            </w:r>
          </w:p>
        </w:tc>
        <w:tc>
          <w:tcPr>
            <w:tcW w:w="1181" w:type="pct"/>
            <w:noWrap/>
            <w:vAlign w:val="center"/>
            <w:hideMark/>
          </w:tcPr>
          <w:p w14:paraId="53A31200"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7DFDDDB6" w14:textId="77777777" w:rsidTr="004915A2">
        <w:trPr>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6F0634A"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0 1st semester</w:t>
            </w:r>
          </w:p>
        </w:tc>
        <w:tc>
          <w:tcPr>
            <w:tcW w:w="1575" w:type="pct"/>
            <w:noWrap/>
            <w:vAlign w:val="center"/>
            <w:hideMark/>
          </w:tcPr>
          <w:p w14:paraId="5F1DFAC1"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1C299508"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375%</w:t>
            </w:r>
          </w:p>
        </w:tc>
        <w:tc>
          <w:tcPr>
            <w:tcW w:w="1181" w:type="pct"/>
            <w:noWrap/>
            <w:vAlign w:val="center"/>
            <w:hideMark/>
          </w:tcPr>
          <w:p w14:paraId="0247225C" w14:textId="77777777" w:rsidR="004774BB" w:rsidRPr="005B0734" w:rsidRDefault="004774BB" w:rsidP="006F4777">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125EC6AC" w14:textId="77777777" w:rsidTr="004915A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0F2F9B77" w14:textId="77777777" w:rsidR="004774BB" w:rsidRPr="005B0734" w:rsidRDefault="004774BB" w:rsidP="006F4777">
            <w:pPr>
              <w:spacing w:before="0"/>
              <w:jc w:val="center"/>
              <w:rPr>
                <w:rFonts w:ascii="Calibri" w:eastAsia="Times New Roman" w:hAnsi="Calibri" w:cs="Calibri"/>
                <w:b w:val="0"/>
                <w:color w:val="000000"/>
                <w:lang w:eastAsia="en-SG"/>
              </w:rPr>
            </w:pPr>
            <w:r w:rsidRPr="005B0734">
              <w:rPr>
                <w:rFonts w:ascii="Calibri" w:eastAsia="Times New Roman" w:hAnsi="Calibri" w:cs="Calibri"/>
                <w:b w:val="0"/>
                <w:color w:val="000000"/>
                <w:lang w:eastAsia="en-SG"/>
              </w:rPr>
              <w:t>Y0 2nd semester</w:t>
            </w:r>
          </w:p>
        </w:tc>
        <w:tc>
          <w:tcPr>
            <w:tcW w:w="1575" w:type="pct"/>
            <w:noWrap/>
            <w:vAlign w:val="center"/>
            <w:hideMark/>
          </w:tcPr>
          <w:p w14:paraId="306BD084"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Meeting Expectations”</w:t>
            </w:r>
          </w:p>
        </w:tc>
        <w:tc>
          <w:tcPr>
            <w:tcW w:w="1035" w:type="pct"/>
            <w:noWrap/>
            <w:vAlign w:val="center"/>
            <w:hideMark/>
          </w:tcPr>
          <w:p w14:paraId="332B18D8"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375%</w:t>
            </w:r>
          </w:p>
        </w:tc>
        <w:tc>
          <w:tcPr>
            <w:tcW w:w="1181" w:type="pct"/>
            <w:noWrap/>
            <w:vAlign w:val="center"/>
            <w:hideMark/>
          </w:tcPr>
          <w:p w14:paraId="1764D57C" w14:textId="77777777" w:rsidR="004774BB" w:rsidRPr="005B0734" w:rsidRDefault="004774BB" w:rsidP="006F4777">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0.50%</w:t>
            </w:r>
          </w:p>
        </w:tc>
      </w:tr>
      <w:tr w:rsidR="004774BB" w:rsidRPr="005B0734" w14:paraId="25F4F8AB" w14:textId="77777777" w:rsidTr="004915A2">
        <w:trPr>
          <w:cnfStyle w:val="010000000000" w:firstRow="0" w:lastRow="1"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9" w:type="pct"/>
            <w:noWrap/>
            <w:vAlign w:val="center"/>
            <w:hideMark/>
          </w:tcPr>
          <w:p w14:paraId="58F8790B" w14:textId="77777777" w:rsidR="004774BB" w:rsidRPr="005B0734" w:rsidRDefault="004774BB" w:rsidP="006F4777">
            <w:pPr>
              <w:spacing w:before="0"/>
              <w:jc w:val="center"/>
              <w:rPr>
                <w:rFonts w:ascii="Calibri" w:eastAsia="Times New Roman" w:hAnsi="Calibri" w:cs="Calibri"/>
                <w:color w:val="000000"/>
                <w:lang w:eastAsia="en-SG"/>
              </w:rPr>
            </w:pPr>
            <w:r w:rsidRPr="005B0734">
              <w:rPr>
                <w:rFonts w:ascii="Calibri" w:eastAsia="Times New Roman" w:hAnsi="Calibri" w:cs="Calibri"/>
                <w:color w:val="000000"/>
                <w:lang w:eastAsia="en-SG"/>
              </w:rPr>
              <w:t>Total</w:t>
            </w:r>
          </w:p>
        </w:tc>
        <w:tc>
          <w:tcPr>
            <w:tcW w:w="1575" w:type="pct"/>
            <w:noWrap/>
            <w:vAlign w:val="center"/>
            <w:hideMark/>
          </w:tcPr>
          <w:p w14:paraId="4F487C8D" w14:textId="77777777" w:rsidR="004774BB" w:rsidRPr="005B0734" w:rsidRDefault="004774BB" w:rsidP="006F4777">
            <w:pPr>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p>
        </w:tc>
        <w:tc>
          <w:tcPr>
            <w:tcW w:w="1035" w:type="pct"/>
            <w:noWrap/>
            <w:vAlign w:val="center"/>
            <w:hideMark/>
          </w:tcPr>
          <w:p w14:paraId="2ADF1A18" w14:textId="77777777" w:rsidR="004774BB" w:rsidRPr="005B0734" w:rsidRDefault="004774BB" w:rsidP="006F4777">
            <w:pPr>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2.750%</w:t>
            </w:r>
          </w:p>
        </w:tc>
        <w:tc>
          <w:tcPr>
            <w:tcW w:w="1181" w:type="pct"/>
            <w:noWrap/>
            <w:vAlign w:val="center"/>
            <w:hideMark/>
          </w:tcPr>
          <w:p w14:paraId="4BF8E1A3" w14:textId="77777777" w:rsidR="004774BB" w:rsidRPr="005B0734" w:rsidRDefault="004774BB" w:rsidP="006F4777">
            <w:pPr>
              <w:spacing w:before="0"/>
              <w:jc w:val="center"/>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lang w:eastAsia="en-SG"/>
              </w:rPr>
            </w:pPr>
            <w:r w:rsidRPr="005B0734">
              <w:rPr>
                <w:rFonts w:ascii="Calibri" w:eastAsia="Times New Roman" w:hAnsi="Calibri" w:cs="Calibri"/>
                <w:color w:val="000000"/>
                <w:lang w:eastAsia="en-SG"/>
              </w:rPr>
              <w:t>3.50%</w:t>
            </w:r>
          </w:p>
        </w:tc>
      </w:tr>
    </w:tbl>
    <w:p w14:paraId="41F4726A" w14:textId="77777777" w:rsidR="004774BB" w:rsidRDefault="004774BB"/>
    <w:sectPr w:rsidR="004774BB" w:rsidSect="004D2D9B">
      <w:headerReference w:type="default" r:id="rId18"/>
      <w:footerReference w:type="default" r:id="rId19"/>
      <w:pgSz w:w="11906" w:h="16838"/>
      <w:pgMar w:top="1985"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80989" w14:textId="77777777" w:rsidR="00A22472" w:rsidRDefault="00A22472" w:rsidP="00682282">
      <w:pPr>
        <w:spacing w:before="0"/>
      </w:pPr>
      <w:r>
        <w:separator/>
      </w:r>
    </w:p>
  </w:endnote>
  <w:endnote w:type="continuationSeparator" w:id="0">
    <w:p w14:paraId="5214868D" w14:textId="77777777" w:rsidR="00A22472" w:rsidRDefault="00A22472" w:rsidP="0068228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9832F" w14:textId="77777777" w:rsidR="00A11BA1" w:rsidRDefault="00A11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0154D" w14:textId="77777777" w:rsidR="00A11BA1" w:rsidRDefault="00A11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5D3BC" w14:textId="77777777" w:rsidR="00A11BA1" w:rsidRDefault="00A11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98E29" w14:textId="682BD680" w:rsidR="00AD139E" w:rsidRPr="00963DF7" w:rsidRDefault="00963DF7" w:rsidP="008F21CD">
    <w:pPr>
      <w:pStyle w:val="Footer"/>
      <w:tabs>
        <w:tab w:val="clear" w:pos="4536"/>
        <w:tab w:val="clear" w:pos="9072"/>
        <w:tab w:val="right" w:pos="9026"/>
      </w:tabs>
      <w:jc w:val="left"/>
      <w:rPr>
        <w:rFonts w:ascii="Roboto" w:eastAsia="Times New Roman" w:hAnsi="Roboto" w:cs="Arial"/>
        <w:sz w:val="20"/>
        <w:szCs w:val="20"/>
        <w:lang w:val="en-US"/>
      </w:rPr>
    </w:pPr>
    <w:r w:rsidRPr="00963DF7">
      <w:rPr>
        <w:rFonts w:ascii="Roboto" w:eastAsia="Times New Roman" w:hAnsi="Roboto" w:cs="Arial"/>
        <w:sz w:val="20"/>
        <w:szCs w:val="20"/>
        <w:lang w:val="en-US"/>
      </w:rPr>
      <w:t>Copyright © INSEAD</w:t>
    </w:r>
    <w:r w:rsidRPr="00963DF7">
      <w:rPr>
        <w:rFonts w:ascii="Roboto" w:eastAsia="Times New Roman" w:hAnsi="Roboto" w:cs="Arial"/>
        <w:sz w:val="20"/>
        <w:szCs w:val="20"/>
        <w:lang w:val="en-US"/>
      </w:rPr>
      <w:tab/>
    </w:r>
    <w:r w:rsidRPr="00963DF7">
      <w:rPr>
        <w:rFonts w:ascii="Roboto" w:eastAsia="Times New Roman" w:hAnsi="Roboto" w:cs="Arial"/>
        <w:sz w:val="20"/>
        <w:szCs w:val="20"/>
        <w:lang w:val="en-US"/>
      </w:rPr>
      <w:fldChar w:fldCharType="begin"/>
    </w:r>
    <w:r w:rsidRPr="00963DF7">
      <w:rPr>
        <w:rFonts w:ascii="Roboto" w:eastAsia="Times New Roman" w:hAnsi="Roboto" w:cs="Arial"/>
        <w:sz w:val="20"/>
        <w:szCs w:val="20"/>
        <w:lang w:val="en-US"/>
      </w:rPr>
      <w:instrText xml:space="preserve"> PAGE   \* MERGEFORMAT </w:instrText>
    </w:r>
    <w:r w:rsidRPr="00963DF7">
      <w:rPr>
        <w:rFonts w:ascii="Roboto" w:eastAsia="Times New Roman" w:hAnsi="Roboto" w:cs="Arial"/>
        <w:sz w:val="20"/>
        <w:szCs w:val="20"/>
        <w:lang w:val="en-US"/>
      </w:rPr>
      <w:fldChar w:fldCharType="separate"/>
    </w:r>
    <w:r w:rsidRPr="00963DF7">
      <w:rPr>
        <w:rFonts w:ascii="Roboto" w:eastAsia="Times New Roman" w:hAnsi="Roboto" w:cs="Arial"/>
        <w:sz w:val="20"/>
        <w:szCs w:val="20"/>
        <w:lang w:val="en-US"/>
      </w:rPr>
      <w:t>1</w:t>
    </w:r>
    <w:r w:rsidRPr="00963DF7">
      <w:rPr>
        <w:rFonts w:ascii="Roboto" w:eastAsia="Times New Roman" w:hAnsi="Roboto" w:cs="Arial"/>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BDC2F" w14:textId="77777777" w:rsidR="00A22472" w:rsidRDefault="00A22472" w:rsidP="00682282">
      <w:pPr>
        <w:spacing w:before="0"/>
      </w:pPr>
      <w:r>
        <w:separator/>
      </w:r>
    </w:p>
  </w:footnote>
  <w:footnote w:type="continuationSeparator" w:id="0">
    <w:p w14:paraId="1F07D84D" w14:textId="77777777" w:rsidR="00A22472" w:rsidRDefault="00A22472" w:rsidP="00682282">
      <w:pPr>
        <w:spacing w:before="0"/>
      </w:pPr>
      <w:r>
        <w:continuationSeparator/>
      </w:r>
    </w:p>
  </w:footnote>
  <w:footnote w:id="1">
    <w:p w14:paraId="2C5681F9" w14:textId="61BB468D" w:rsidR="00682282" w:rsidRPr="004D2D9B" w:rsidRDefault="00682282" w:rsidP="00963DF7">
      <w:pPr>
        <w:pStyle w:val="Quote"/>
        <w:ind w:left="426" w:hanging="426"/>
        <w:jc w:val="both"/>
        <w:rPr>
          <w:rFonts w:ascii="Roboto" w:hAnsi="Roboto"/>
        </w:rPr>
      </w:pPr>
      <w:r w:rsidRPr="004D2D9B">
        <w:rPr>
          <w:rFonts w:ascii="Roboto" w:hAnsi="Roboto"/>
        </w:rPr>
        <w:footnoteRef/>
      </w:r>
      <w:r w:rsidRPr="004D2D9B">
        <w:rPr>
          <w:rFonts w:ascii="Roboto" w:hAnsi="Roboto"/>
        </w:rPr>
        <w:t xml:space="preserve"> </w:t>
      </w:r>
      <w:r w:rsidR="00963DF7" w:rsidRPr="004D2D9B">
        <w:rPr>
          <w:rFonts w:ascii="Roboto" w:hAnsi="Roboto"/>
        </w:rPr>
        <w:tab/>
      </w:r>
      <w:r w:rsidR="009475CA" w:rsidRPr="004D2D9B">
        <w:rPr>
          <w:rFonts w:ascii="Roboto" w:hAnsi="Roboto"/>
        </w:rPr>
        <w:t>“</w:t>
      </w:r>
      <w:r w:rsidRPr="004D2D9B">
        <w:rPr>
          <w:rFonts w:ascii="Roboto" w:hAnsi="Roboto"/>
          <w:b/>
          <w:bCs/>
        </w:rPr>
        <w:t>Share vesting</w:t>
      </w:r>
      <w:r w:rsidRPr="004D2D9B">
        <w:rPr>
          <w:rFonts w:ascii="Roboto" w:hAnsi="Roboto"/>
        </w:rPr>
        <w:t> is the process by which an employee, investor, or co-founder is rewarded with shares or stock options but receives the full rights to them over a set period of time or, in some cases, after a specific milestone is hit – usually one that's established in an employment contract or a shareholders' agreement. Normally, share vesting is a tool to help achieve three potential goals: (1) incentivising long-term commitment to the company, (2) demonstrating a commitment to company growth, and (3) protecting the company in case the relationship doesn’t work out.</w:t>
      </w:r>
      <w:r w:rsidR="009475CA" w:rsidRPr="004D2D9B">
        <w:rPr>
          <w:rFonts w:ascii="Roboto" w:hAnsi="Roboto"/>
        </w:rPr>
        <w:t>”</w:t>
      </w:r>
      <w:r w:rsidRPr="004D2D9B">
        <w:rPr>
          <w:rFonts w:ascii="Roboto" w:hAnsi="Roboto"/>
        </w:rPr>
        <w:t xml:space="preserve"> Retrieved on from </w:t>
      </w:r>
      <w:hyperlink r:id="rId1" w:history="1">
        <w:r w:rsidRPr="004D2D9B">
          <w:rPr>
            <w:rStyle w:val="Hyperlink"/>
            <w:rFonts w:ascii="Roboto" w:hAnsi="Roboto"/>
          </w:rPr>
          <w:t>Share Vesting - What Is It And How To Best Use It (linkilaw.com)</w:t>
        </w:r>
      </w:hyperlink>
      <w:r w:rsidR="004D2D9B">
        <w:rPr>
          <w:rStyle w:val="Hyperlink"/>
          <w:rFonts w:ascii="Roboto" w:hAnsi="Robo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26CFE" w14:textId="77777777" w:rsidR="00A11BA1" w:rsidRDefault="00A11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064F7" w14:textId="0AC59FDB" w:rsidR="00AD139E" w:rsidRDefault="008F21CD" w:rsidP="00A11BA1">
    <w:pPr>
      <w:pStyle w:val="Header"/>
      <w:tabs>
        <w:tab w:val="left" w:pos="709"/>
        <w:tab w:val="left" w:pos="3828"/>
      </w:tabs>
      <w:ind w:left="-851"/>
    </w:pPr>
    <w:r w:rsidRPr="00BD5C80">
      <w:rPr>
        <w:rFonts w:ascii="Times New Roman" w:eastAsia="Times New Roman" w:hAnsi="Times New Roman" w:cs="Times New Roman"/>
        <w:noProof/>
        <w:sz w:val="24"/>
        <w:szCs w:val="24"/>
        <w:lang w:val="fr-FR" w:eastAsia="fr-FR"/>
      </w:rPr>
      <w:drawing>
        <wp:inline distT="0" distB="0" distL="0" distR="0" wp14:anchorId="5A9241F7" wp14:editId="37F97D6B">
          <wp:extent cx="3525802" cy="828000"/>
          <wp:effectExtent l="0" t="0" r="0" b="0"/>
          <wp:docPr id="2106336012"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B713B" w14:textId="77777777" w:rsidR="00A11BA1" w:rsidRDefault="00A11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27D20" w14:textId="5C70420D" w:rsidR="00AD139E" w:rsidRDefault="008F21CD" w:rsidP="004D2D9B">
    <w:pPr>
      <w:pStyle w:val="Header"/>
      <w:tabs>
        <w:tab w:val="left" w:pos="284"/>
      </w:tabs>
    </w:pPr>
    <w:r w:rsidRPr="00BD5C80">
      <w:rPr>
        <w:rFonts w:ascii="Times New Roman" w:eastAsia="Times New Roman" w:hAnsi="Times New Roman" w:cs="Times New Roman"/>
        <w:noProof/>
        <w:sz w:val="24"/>
        <w:szCs w:val="24"/>
        <w:lang w:val="fr-FR" w:eastAsia="fr-FR"/>
      </w:rPr>
      <w:drawing>
        <wp:inline distT="0" distB="0" distL="0" distR="0" wp14:anchorId="59A2C776" wp14:editId="54CAD26E">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EB808E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582182"/>
    <w:multiLevelType w:val="hybridMultilevel"/>
    <w:tmpl w:val="3CE0A7B0"/>
    <w:lvl w:ilvl="0" w:tplc="5C28D5D0">
      <w:start w:val="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6B346F"/>
    <w:multiLevelType w:val="hybridMultilevel"/>
    <w:tmpl w:val="9DC4DBA4"/>
    <w:lvl w:ilvl="0" w:tplc="4809000F">
      <w:start w:val="1"/>
      <w:numFmt w:val="decimal"/>
      <w:lvlText w:val="%1."/>
      <w:lvlJc w:val="left"/>
      <w:pPr>
        <w:ind w:left="1080" w:hanging="360"/>
      </w:p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16cid:durableId="1392071837">
    <w:abstractNumId w:val="2"/>
  </w:num>
  <w:num w:numId="2" w16cid:durableId="874578332">
    <w:abstractNumId w:val="1"/>
  </w:num>
  <w:num w:numId="3" w16cid:durableId="866716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c3NTS3MLQ0MjZV0lEKTi0uzszPAykwqwUAYq+eXCwAAAA="/>
  </w:docVars>
  <w:rsids>
    <w:rsidRoot w:val="00682282"/>
    <w:rsid w:val="00007EBD"/>
    <w:rsid w:val="00012F09"/>
    <w:rsid w:val="00032678"/>
    <w:rsid w:val="00055702"/>
    <w:rsid w:val="00060457"/>
    <w:rsid w:val="0007605C"/>
    <w:rsid w:val="0008219F"/>
    <w:rsid w:val="000837D0"/>
    <w:rsid w:val="000A7B4C"/>
    <w:rsid w:val="000B4A95"/>
    <w:rsid w:val="000D4505"/>
    <w:rsid w:val="0012009B"/>
    <w:rsid w:val="00124095"/>
    <w:rsid w:val="00134BCC"/>
    <w:rsid w:val="0014062E"/>
    <w:rsid w:val="001434E3"/>
    <w:rsid w:val="00147C64"/>
    <w:rsid w:val="00150AC6"/>
    <w:rsid w:val="001629AD"/>
    <w:rsid w:val="0016672F"/>
    <w:rsid w:val="001901BF"/>
    <w:rsid w:val="001F68EB"/>
    <w:rsid w:val="00200431"/>
    <w:rsid w:val="002349A8"/>
    <w:rsid w:val="00286357"/>
    <w:rsid w:val="002B4F26"/>
    <w:rsid w:val="002D35F8"/>
    <w:rsid w:val="0030427F"/>
    <w:rsid w:val="00307DF9"/>
    <w:rsid w:val="003214DB"/>
    <w:rsid w:val="003B25FB"/>
    <w:rsid w:val="003B3542"/>
    <w:rsid w:val="003F2A4F"/>
    <w:rsid w:val="0042344C"/>
    <w:rsid w:val="004538BE"/>
    <w:rsid w:val="00457C49"/>
    <w:rsid w:val="004669F7"/>
    <w:rsid w:val="004774BB"/>
    <w:rsid w:val="004915A2"/>
    <w:rsid w:val="004C108D"/>
    <w:rsid w:val="004D2D9B"/>
    <w:rsid w:val="005036A3"/>
    <w:rsid w:val="005416B4"/>
    <w:rsid w:val="00585D93"/>
    <w:rsid w:val="005A68FE"/>
    <w:rsid w:val="005B0734"/>
    <w:rsid w:val="005D0A3D"/>
    <w:rsid w:val="006348B1"/>
    <w:rsid w:val="0065453F"/>
    <w:rsid w:val="006755F4"/>
    <w:rsid w:val="00675F58"/>
    <w:rsid w:val="00682282"/>
    <w:rsid w:val="0068242A"/>
    <w:rsid w:val="006C5786"/>
    <w:rsid w:val="006E5018"/>
    <w:rsid w:val="007101F9"/>
    <w:rsid w:val="007104A3"/>
    <w:rsid w:val="00722848"/>
    <w:rsid w:val="00722EAC"/>
    <w:rsid w:val="00743C53"/>
    <w:rsid w:val="007613F3"/>
    <w:rsid w:val="00770D6E"/>
    <w:rsid w:val="00786141"/>
    <w:rsid w:val="007B4E7B"/>
    <w:rsid w:val="008201F1"/>
    <w:rsid w:val="00823080"/>
    <w:rsid w:val="008513CB"/>
    <w:rsid w:val="0086607E"/>
    <w:rsid w:val="008C2BE3"/>
    <w:rsid w:val="008D1557"/>
    <w:rsid w:val="008E1612"/>
    <w:rsid w:val="008E3B56"/>
    <w:rsid w:val="008F21CD"/>
    <w:rsid w:val="009475CA"/>
    <w:rsid w:val="00953BD6"/>
    <w:rsid w:val="00963DF7"/>
    <w:rsid w:val="00976292"/>
    <w:rsid w:val="00983D94"/>
    <w:rsid w:val="009974E9"/>
    <w:rsid w:val="009B583F"/>
    <w:rsid w:val="009D1569"/>
    <w:rsid w:val="009F1036"/>
    <w:rsid w:val="009F4DA1"/>
    <w:rsid w:val="009F57E5"/>
    <w:rsid w:val="00A11BA1"/>
    <w:rsid w:val="00A14CE2"/>
    <w:rsid w:val="00A22472"/>
    <w:rsid w:val="00A26650"/>
    <w:rsid w:val="00A33829"/>
    <w:rsid w:val="00A52385"/>
    <w:rsid w:val="00A66B38"/>
    <w:rsid w:val="00A71312"/>
    <w:rsid w:val="00A84050"/>
    <w:rsid w:val="00A901CB"/>
    <w:rsid w:val="00AA3855"/>
    <w:rsid w:val="00AD139E"/>
    <w:rsid w:val="00AF16FC"/>
    <w:rsid w:val="00AF247F"/>
    <w:rsid w:val="00B233A1"/>
    <w:rsid w:val="00B27869"/>
    <w:rsid w:val="00B31166"/>
    <w:rsid w:val="00B53D7B"/>
    <w:rsid w:val="00B951EF"/>
    <w:rsid w:val="00BB3931"/>
    <w:rsid w:val="00BC3634"/>
    <w:rsid w:val="00BE08A1"/>
    <w:rsid w:val="00C03C1B"/>
    <w:rsid w:val="00C05B66"/>
    <w:rsid w:val="00C16437"/>
    <w:rsid w:val="00C44454"/>
    <w:rsid w:val="00C543C8"/>
    <w:rsid w:val="00C96F03"/>
    <w:rsid w:val="00CC583A"/>
    <w:rsid w:val="00CE50D0"/>
    <w:rsid w:val="00D4692B"/>
    <w:rsid w:val="00D90D87"/>
    <w:rsid w:val="00DA28BB"/>
    <w:rsid w:val="00DC73DD"/>
    <w:rsid w:val="00E03854"/>
    <w:rsid w:val="00E07523"/>
    <w:rsid w:val="00E219F2"/>
    <w:rsid w:val="00E33CF9"/>
    <w:rsid w:val="00E36F57"/>
    <w:rsid w:val="00E5468C"/>
    <w:rsid w:val="00E63B71"/>
    <w:rsid w:val="00E96D38"/>
    <w:rsid w:val="00EC6CBA"/>
    <w:rsid w:val="00EE3CD2"/>
    <w:rsid w:val="00F046FB"/>
    <w:rsid w:val="00F057AB"/>
    <w:rsid w:val="00F12F1A"/>
    <w:rsid w:val="00F33C9E"/>
    <w:rsid w:val="00F8320F"/>
    <w:rsid w:val="00F84FB3"/>
    <w:rsid w:val="00F865D5"/>
    <w:rsid w:val="00FC1EE0"/>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20F57"/>
  <w15:docId w15:val="{E672A044-6394-44EF-940F-7F403C688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282"/>
    <w:pPr>
      <w:spacing w:before="120" w:after="0" w:line="240" w:lineRule="auto"/>
      <w:jc w:val="both"/>
    </w:pPr>
    <w:rPr>
      <w:rFonts w:ascii="Calibri Body" w:hAnsi="Calibri Body"/>
    </w:rPr>
  </w:style>
  <w:style w:type="paragraph" w:styleId="Heading1">
    <w:name w:val="heading 1"/>
    <w:basedOn w:val="Normal"/>
    <w:next w:val="Normal"/>
    <w:link w:val="Heading1Char"/>
    <w:uiPriority w:val="9"/>
    <w:qFormat/>
    <w:rsid w:val="00682282"/>
    <w:pPr>
      <w:keepNext/>
      <w:keepLines/>
      <w:spacing w:before="240"/>
      <w:outlineLvl w:val="0"/>
    </w:pPr>
    <w:rPr>
      <w:rFonts w:asciiTheme="majorHAnsi" w:eastAsiaTheme="majorEastAsia" w:hAnsiTheme="majorHAnsi"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282"/>
    <w:pPr>
      <w:ind w:left="720"/>
      <w:contextualSpacing/>
    </w:pPr>
  </w:style>
  <w:style w:type="paragraph" w:styleId="FootnoteText">
    <w:name w:val="footnote text"/>
    <w:basedOn w:val="Normal"/>
    <w:link w:val="FootnoteTextChar"/>
    <w:uiPriority w:val="99"/>
    <w:unhideWhenUsed/>
    <w:rsid w:val="00682282"/>
    <w:rPr>
      <w:sz w:val="20"/>
      <w:szCs w:val="20"/>
    </w:rPr>
  </w:style>
  <w:style w:type="character" w:customStyle="1" w:styleId="FootnoteTextChar">
    <w:name w:val="Footnote Text Char"/>
    <w:basedOn w:val="DefaultParagraphFont"/>
    <w:link w:val="FootnoteText"/>
    <w:uiPriority w:val="99"/>
    <w:rsid w:val="00682282"/>
    <w:rPr>
      <w:rFonts w:ascii="Calibri Body" w:hAnsi="Calibri Body"/>
      <w:sz w:val="20"/>
      <w:szCs w:val="20"/>
    </w:rPr>
  </w:style>
  <w:style w:type="character" w:styleId="FootnoteReference">
    <w:name w:val="footnote reference"/>
    <w:basedOn w:val="DefaultParagraphFont"/>
    <w:uiPriority w:val="99"/>
    <w:semiHidden/>
    <w:unhideWhenUsed/>
    <w:rsid w:val="00682282"/>
    <w:rPr>
      <w:vertAlign w:val="superscript"/>
    </w:rPr>
  </w:style>
  <w:style w:type="character" w:styleId="Hyperlink">
    <w:name w:val="Hyperlink"/>
    <w:basedOn w:val="DefaultParagraphFont"/>
    <w:uiPriority w:val="99"/>
    <w:semiHidden/>
    <w:unhideWhenUsed/>
    <w:rsid w:val="00682282"/>
    <w:rPr>
      <w:color w:val="0000FF"/>
      <w:u w:val="single"/>
    </w:rPr>
  </w:style>
  <w:style w:type="character" w:customStyle="1" w:styleId="Heading1Char">
    <w:name w:val="Heading 1 Char"/>
    <w:basedOn w:val="DefaultParagraphFont"/>
    <w:link w:val="Heading1"/>
    <w:uiPriority w:val="9"/>
    <w:rsid w:val="00682282"/>
    <w:rPr>
      <w:rFonts w:asciiTheme="majorHAnsi" w:eastAsiaTheme="majorEastAsia" w:hAnsiTheme="majorHAnsi" w:cstheme="majorBidi"/>
      <w:b/>
      <w:color w:val="2E74B5" w:themeColor="accent1" w:themeShade="BF"/>
      <w:sz w:val="32"/>
      <w:szCs w:val="32"/>
    </w:rPr>
  </w:style>
  <w:style w:type="table" w:styleId="TableGrid">
    <w:name w:val="Table Grid"/>
    <w:basedOn w:val="TableNormal"/>
    <w:uiPriority w:val="39"/>
    <w:rsid w:val="00682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22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2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22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2282"/>
    <w:rPr>
      <w:rFonts w:ascii="Calibri Body" w:eastAsiaTheme="minorEastAsia" w:hAnsi="Calibri Body"/>
      <w:color w:val="5A5A5A" w:themeColor="text1" w:themeTint="A5"/>
      <w:spacing w:val="15"/>
    </w:rPr>
  </w:style>
  <w:style w:type="paragraph" w:styleId="NormalWeb">
    <w:name w:val="Normal (Web)"/>
    <w:basedOn w:val="Normal"/>
    <w:uiPriority w:val="99"/>
    <w:semiHidden/>
    <w:unhideWhenUsed/>
    <w:rsid w:val="00F33C9E"/>
    <w:pPr>
      <w:spacing w:before="100" w:beforeAutospacing="1" w:after="100" w:afterAutospacing="1"/>
      <w:jc w:val="left"/>
    </w:pPr>
    <w:rPr>
      <w:rFonts w:ascii="Times New Roman" w:eastAsiaTheme="minorEastAsia" w:hAnsi="Times New Roman" w:cs="Times New Roman"/>
      <w:sz w:val="24"/>
      <w:szCs w:val="24"/>
      <w:lang w:eastAsia="en-SG"/>
    </w:rPr>
  </w:style>
  <w:style w:type="paragraph" w:styleId="BalloonText">
    <w:name w:val="Balloon Text"/>
    <w:basedOn w:val="Normal"/>
    <w:link w:val="BalloonTextChar"/>
    <w:uiPriority w:val="99"/>
    <w:semiHidden/>
    <w:unhideWhenUsed/>
    <w:rsid w:val="007B4E7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E7B"/>
    <w:rPr>
      <w:rFonts w:ascii="Tahoma" w:hAnsi="Tahoma" w:cs="Tahoma"/>
      <w:sz w:val="16"/>
      <w:szCs w:val="16"/>
    </w:rPr>
  </w:style>
  <w:style w:type="table" w:styleId="GridTable5Dark-Accent1">
    <w:name w:val="Grid Table 5 Dark Accent 1"/>
    <w:basedOn w:val="TableNormal"/>
    <w:uiPriority w:val="50"/>
    <w:rsid w:val="005B073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5B073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A68FE"/>
    <w:rPr>
      <w:sz w:val="16"/>
      <w:szCs w:val="16"/>
    </w:rPr>
  </w:style>
  <w:style w:type="paragraph" w:styleId="CommentText">
    <w:name w:val="annotation text"/>
    <w:basedOn w:val="Normal"/>
    <w:link w:val="CommentTextChar"/>
    <w:uiPriority w:val="99"/>
    <w:unhideWhenUsed/>
    <w:rsid w:val="005A68FE"/>
    <w:rPr>
      <w:sz w:val="20"/>
      <w:szCs w:val="20"/>
    </w:rPr>
  </w:style>
  <w:style w:type="character" w:customStyle="1" w:styleId="CommentTextChar">
    <w:name w:val="Comment Text Char"/>
    <w:basedOn w:val="DefaultParagraphFont"/>
    <w:link w:val="CommentText"/>
    <w:uiPriority w:val="99"/>
    <w:rsid w:val="005A68FE"/>
    <w:rPr>
      <w:rFonts w:ascii="Calibri Body" w:hAnsi="Calibri Body"/>
      <w:sz w:val="20"/>
      <w:szCs w:val="20"/>
    </w:rPr>
  </w:style>
  <w:style w:type="paragraph" w:styleId="CommentSubject">
    <w:name w:val="annotation subject"/>
    <w:basedOn w:val="CommentText"/>
    <w:next w:val="CommentText"/>
    <w:link w:val="CommentSubjectChar"/>
    <w:uiPriority w:val="99"/>
    <w:semiHidden/>
    <w:unhideWhenUsed/>
    <w:rsid w:val="005A68FE"/>
    <w:rPr>
      <w:b/>
      <w:bCs/>
    </w:rPr>
  </w:style>
  <w:style w:type="character" w:customStyle="1" w:styleId="CommentSubjectChar">
    <w:name w:val="Comment Subject Char"/>
    <w:basedOn w:val="CommentTextChar"/>
    <w:link w:val="CommentSubject"/>
    <w:uiPriority w:val="99"/>
    <w:semiHidden/>
    <w:rsid w:val="005A68FE"/>
    <w:rPr>
      <w:rFonts w:ascii="Calibri Body" w:hAnsi="Calibri Body"/>
      <w:b/>
      <w:bCs/>
      <w:sz w:val="20"/>
      <w:szCs w:val="20"/>
    </w:rPr>
  </w:style>
  <w:style w:type="paragraph" w:styleId="Header">
    <w:name w:val="header"/>
    <w:basedOn w:val="Normal"/>
    <w:link w:val="HeaderChar"/>
    <w:uiPriority w:val="99"/>
    <w:unhideWhenUsed/>
    <w:rsid w:val="00AD139E"/>
    <w:pPr>
      <w:tabs>
        <w:tab w:val="center" w:pos="4536"/>
        <w:tab w:val="right" w:pos="9072"/>
      </w:tabs>
      <w:spacing w:before="0"/>
    </w:pPr>
  </w:style>
  <w:style w:type="character" w:customStyle="1" w:styleId="HeaderChar">
    <w:name w:val="Header Char"/>
    <w:basedOn w:val="DefaultParagraphFont"/>
    <w:link w:val="Header"/>
    <w:uiPriority w:val="99"/>
    <w:rsid w:val="00AD139E"/>
    <w:rPr>
      <w:rFonts w:ascii="Calibri Body" w:hAnsi="Calibri Body"/>
    </w:rPr>
  </w:style>
  <w:style w:type="paragraph" w:styleId="Footer">
    <w:name w:val="footer"/>
    <w:basedOn w:val="Normal"/>
    <w:link w:val="FooterChar"/>
    <w:uiPriority w:val="99"/>
    <w:unhideWhenUsed/>
    <w:qFormat/>
    <w:rsid w:val="00AD139E"/>
    <w:pPr>
      <w:tabs>
        <w:tab w:val="center" w:pos="4536"/>
        <w:tab w:val="right" w:pos="9072"/>
      </w:tabs>
      <w:spacing w:before="0"/>
    </w:pPr>
  </w:style>
  <w:style w:type="character" w:customStyle="1" w:styleId="FooterChar">
    <w:name w:val="Footer Char"/>
    <w:basedOn w:val="DefaultParagraphFont"/>
    <w:link w:val="Footer"/>
    <w:uiPriority w:val="99"/>
    <w:rsid w:val="00AD139E"/>
    <w:rPr>
      <w:rFonts w:ascii="Calibri Body" w:hAnsi="Calibri Body"/>
    </w:rPr>
  </w:style>
  <w:style w:type="paragraph" w:customStyle="1" w:styleId="StandardParagraph">
    <w:name w:val="Standard Paragraph"/>
    <w:basedOn w:val="Normal"/>
    <w:link w:val="StandardParagraphChar"/>
    <w:qFormat/>
    <w:rsid w:val="00963DF7"/>
    <w:pPr>
      <w:tabs>
        <w:tab w:val="left" w:pos="5040"/>
      </w:tabs>
      <w:spacing w:before="0" w:after="240"/>
    </w:pPr>
    <w:rPr>
      <w:rFonts w:ascii="Roboto" w:eastAsia="Times New Roman" w:hAnsi="Roboto" w:cs="Times New Roman"/>
      <w:lang w:val="en-US"/>
    </w:rPr>
  </w:style>
  <w:style w:type="character" w:customStyle="1" w:styleId="StandardParagraphChar">
    <w:name w:val="Standard Paragraph Char"/>
    <w:basedOn w:val="DefaultParagraphFont"/>
    <w:link w:val="StandardParagraph"/>
    <w:rsid w:val="00963DF7"/>
    <w:rPr>
      <w:rFonts w:ascii="Roboto" w:eastAsia="Times New Roman" w:hAnsi="Roboto" w:cs="Times New Roman"/>
      <w:lang w:val="en-US"/>
    </w:rPr>
  </w:style>
  <w:style w:type="paragraph" w:customStyle="1" w:styleId="Indent1">
    <w:name w:val="Indent 1"/>
    <w:basedOn w:val="ListBullet"/>
    <w:link w:val="Indent1Char"/>
    <w:autoRedefine/>
    <w:qFormat/>
    <w:rsid w:val="00963DF7"/>
    <w:pPr>
      <w:spacing w:before="0" w:after="120"/>
      <w:ind w:left="425" w:hanging="425"/>
      <w:contextualSpacing w:val="0"/>
    </w:pPr>
    <w:rPr>
      <w:rFonts w:ascii="Roboto" w:eastAsia="Times New Roman" w:hAnsi="Roboto" w:cs="Times New Roman"/>
      <w:noProof/>
      <w:szCs w:val="24"/>
      <w:lang w:val="en-GB"/>
    </w:rPr>
  </w:style>
  <w:style w:type="character" w:customStyle="1" w:styleId="Indent1Char">
    <w:name w:val="Indent 1 Char"/>
    <w:basedOn w:val="DefaultParagraphFont"/>
    <w:link w:val="Indent1"/>
    <w:rsid w:val="00963DF7"/>
    <w:rPr>
      <w:rFonts w:ascii="Roboto" w:eastAsia="Times New Roman" w:hAnsi="Roboto" w:cs="Times New Roman"/>
      <w:noProof/>
      <w:szCs w:val="24"/>
      <w:lang w:val="en-GB"/>
    </w:rPr>
  </w:style>
  <w:style w:type="paragraph" w:styleId="ListBullet">
    <w:name w:val="List Bullet"/>
    <w:basedOn w:val="Normal"/>
    <w:uiPriority w:val="99"/>
    <w:semiHidden/>
    <w:unhideWhenUsed/>
    <w:rsid w:val="00963DF7"/>
    <w:pPr>
      <w:contextualSpacing/>
    </w:pPr>
  </w:style>
  <w:style w:type="paragraph" w:customStyle="1" w:styleId="Quotation">
    <w:name w:val="Quotation"/>
    <w:basedOn w:val="StandardParagraph"/>
    <w:link w:val="QuotationChar"/>
    <w:qFormat/>
    <w:rsid w:val="004D2D9B"/>
    <w:pPr>
      <w:ind w:left="567" w:right="567"/>
    </w:pPr>
    <w:rPr>
      <w:i/>
      <w:lang w:val="it-IT"/>
    </w:rPr>
  </w:style>
  <w:style w:type="character" w:customStyle="1" w:styleId="QuotationChar">
    <w:name w:val="Quotation Char"/>
    <w:basedOn w:val="StandardParagraphChar"/>
    <w:link w:val="Quotation"/>
    <w:rsid w:val="004D2D9B"/>
    <w:rPr>
      <w:rFonts w:ascii="Roboto" w:eastAsia="Times New Roman" w:hAnsi="Roboto" w:cs="Times New Roman"/>
      <w:i/>
      <w:lang w:val="it-IT"/>
    </w:rPr>
  </w:style>
  <w:style w:type="paragraph" w:customStyle="1" w:styleId="Exhibitno">
    <w:name w:val="Exhibit no"/>
    <w:basedOn w:val="Normal"/>
    <w:link w:val="ExhibitnoChar"/>
    <w:qFormat/>
    <w:rsid w:val="00963DF7"/>
    <w:pPr>
      <w:spacing w:before="0"/>
      <w:jc w:val="center"/>
    </w:pPr>
    <w:rPr>
      <w:rFonts w:ascii="Roboto" w:eastAsiaTheme="minorEastAsia" w:hAnsi="Roboto" w:cs="Arial"/>
      <w:b/>
      <w:color w:val="00684B"/>
      <w:sz w:val="24"/>
      <w:szCs w:val="32"/>
      <w:lang w:val="en-US"/>
    </w:rPr>
  </w:style>
  <w:style w:type="character" w:customStyle="1" w:styleId="ExhibitnoChar">
    <w:name w:val="Exhibit no Char"/>
    <w:basedOn w:val="DefaultParagraphFont"/>
    <w:link w:val="Exhibitno"/>
    <w:rsid w:val="00963DF7"/>
    <w:rPr>
      <w:rFonts w:ascii="Roboto" w:eastAsiaTheme="minorEastAsia" w:hAnsi="Roboto" w:cs="Arial"/>
      <w:b/>
      <w:color w:val="00684B"/>
      <w:sz w:val="24"/>
      <w:szCs w:val="32"/>
      <w:lang w:val="en-US"/>
    </w:rPr>
  </w:style>
  <w:style w:type="paragraph" w:customStyle="1" w:styleId="Exhibittitle">
    <w:name w:val="Exhibit title"/>
    <w:basedOn w:val="Normal"/>
    <w:link w:val="ExhibittitleChar"/>
    <w:qFormat/>
    <w:rsid w:val="00963DF7"/>
    <w:pPr>
      <w:spacing w:before="0" w:after="360"/>
      <w:jc w:val="center"/>
    </w:pPr>
    <w:rPr>
      <w:rFonts w:ascii="Roboto" w:eastAsiaTheme="minorEastAsia" w:hAnsi="Roboto" w:cs="Arial"/>
      <w:i/>
      <w:color w:val="00684B"/>
      <w:sz w:val="24"/>
      <w:szCs w:val="32"/>
      <w:lang w:val="en-US"/>
    </w:rPr>
  </w:style>
  <w:style w:type="character" w:customStyle="1" w:styleId="ExhibittitleChar">
    <w:name w:val="Exhibit title Char"/>
    <w:basedOn w:val="DefaultParagraphFont"/>
    <w:link w:val="Exhibittitle"/>
    <w:rsid w:val="00963DF7"/>
    <w:rPr>
      <w:rFonts w:ascii="Roboto" w:eastAsiaTheme="minorEastAsia" w:hAnsi="Roboto" w:cs="Arial"/>
      <w:i/>
      <w:color w:val="00684B"/>
      <w:sz w:val="24"/>
      <w:szCs w:val="32"/>
      <w:lang w:val="en-US"/>
    </w:rPr>
  </w:style>
  <w:style w:type="paragraph" w:styleId="Quote">
    <w:name w:val="Quote"/>
    <w:aliases w:val="Footnote"/>
    <w:basedOn w:val="FootnoteText"/>
    <w:next w:val="Normal"/>
    <w:link w:val="QuoteChar"/>
    <w:qFormat/>
    <w:rsid w:val="00963DF7"/>
    <w:pPr>
      <w:spacing w:before="0"/>
      <w:jc w:val="left"/>
    </w:pPr>
    <w:rPr>
      <w:rFonts w:ascii="Arial" w:eastAsia="Times New Roman" w:hAnsi="Arial" w:cs="Arial"/>
      <w:sz w:val="17"/>
      <w:szCs w:val="17"/>
      <w:lang w:val="en-US"/>
    </w:rPr>
  </w:style>
  <w:style w:type="character" w:customStyle="1" w:styleId="QuoteChar">
    <w:name w:val="Quote Char"/>
    <w:aliases w:val="Footnote Char"/>
    <w:basedOn w:val="DefaultParagraphFont"/>
    <w:link w:val="Quote"/>
    <w:rsid w:val="00963DF7"/>
    <w:rPr>
      <w:rFonts w:ascii="Arial" w:eastAsia="Times New Roman" w:hAnsi="Arial" w:cs="Arial"/>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6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publishing.insead.edu/"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linkilaw.com/startup-advice-tips/what-is-share-vest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oracio%20Falcao\Dropbox\01%20Nego%20Materials\0.%20Role%20play\000%20-%20Marcos%20Kameyama\RP%20drafts\Revenues%20and%20EBITDA%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35</c:f>
              <c:strCache>
                <c:ptCount val="1"/>
                <c:pt idx="0">
                  <c:v>Projected Revenues</c:v>
                </c:pt>
              </c:strCache>
            </c:strRef>
          </c:tx>
          <c:spPr>
            <a:solidFill>
              <a:schemeClr val="accent1"/>
            </a:solidFill>
            <a:ln>
              <a:noFill/>
            </a:ln>
            <a:effectLst/>
          </c:spPr>
          <c:invertIfNegative val="0"/>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extLst>
            <c:ext xmlns:c16="http://schemas.microsoft.com/office/drawing/2014/chart" uri="{C3380CC4-5D6E-409C-BE32-E72D297353CC}">
              <c16:uniqueId val="{00000000-B3E0-4C8D-9274-5B35652EF220}"/>
            </c:ext>
          </c:extLst>
        </c:ser>
        <c:dLbls>
          <c:showLegendKey val="0"/>
          <c:showVal val="0"/>
          <c:showCatName val="0"/>
          <c:showSerName val="0"/>
          <c:showPercent val="0"/>
          <c:showBubbleSize val="0"/>
        </c:dLbls>
        <c:gapWidth val="219"/>
        <c:overlap val="-27"/>
        <c:axId val="111064192"/>
        <c:axId val="111065728"/>
      </c:barChart>
      <c:catAx>
        <c:axId val="11106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5728"/>
        <c:crosses val="autoZero"/>
        <c:auto val="1"/>
        <c:lblAlgn val="ctr"/>
        <c:lblOffset val="100"/>
        <c:noMultiLvlLbl val="0"/>
      </c:catAx>
      <c:valAx>
        <c:axId val="11106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064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5</c:f>
              <c:strCache>
                <c:ptCount val="1"/>
                <c:pt idx="0">
                  <c:v>Projected Revenues</c:v>
                </c:pt>
              </c:strCache>
            </c:strRef>
          </c:tx>
          <c:spPr>
            <a:ln w="28575" cap="rnd">
              <a:solidFill>
                <a:schemeClr val="accent1"/>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5:$O$35</c:f>
              <c:numCache>
                <c:formatCode>General</c:formatCode>
                <c:ptCount val="12"/>
                <c:pt idx="0">
                  <c:v>1.0775031899999998</c:v>
                </c:pt>
                <c:pt idx="1">
                  <c:v>2.9709733030743242</c:v>
                </c:pt>
                <c:pt idx="2">
                  <c:v>5.6872237611549403</c:v>
                </c:pt>
                <c:pt idx="3">
                  <c:v>8.1219414922044741</c:v>
                </c:pt>
                <c:pt idx="4">
                  <c:v>10.997378218580497</c:v>
                </c:pt>
                <c:pt idx="5">
                  <c:v>14.190679839025661</c:v>
                </c:pt>
                <c:pt idx="6">
                  <c:v>17.560664259839466</c:v>
                </c:pt>
                <c:pt idx="7">
                  <c:v>21.204229975934293</c:v>
                </c:pt>
                <c:pt idx="8">
                  <c:v>25.384951936984024</c:v>
                </c:pt>
                <c:pt idx="9">
                  <c:v>30.04895345208833</c:v>
                </c:pt>
                <c:pt idx="10">
                  <c:v>35.141519611536808</c:v>
                </c:pt>
                <c:pt idx="11">
                  <c:v>40.522212247695208</c:v>
                </c:pt>
              </c:numCache>
            </c:numRef>
          </c:val>
          <c:smooth val="0"/>
          <c:extLst>
            <c:ext xmlns:c16="http://schemas.microsoft.com/office/drawing/2014/chart" uri="{C3380CC4-5D6E-409C-BE32-E72D297353CC}">
              <c16:uniqueId val="{00000000-F7F9-478C-821D-2880BB946FF8}"/>
            </c:ext>
          </c:extLst>
        </c:ser>
        <c:ser>
          <c:idx val="1"/>
          <c:order val="1"/>
          <c:tx>
            <c:strRef>
              <c:f>Sheet1!$C$36</c:f>
              <c:strCache>
                <c:ptCount val="1"/>
                <c:pt idx="0">
                  <c:v>Actual Revenues</c:v>
                </c:pt>
              </c:strCache>
            </c:strRef>
          </c:tx>
          <c:spPr>
            <a:ln w="28575" cap="rnd">
              <a:solidFill>
                <a:schemeClr val="accent2"/>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6:$O$36</c:f>
              <c:numCache>
                <c:formatCode>General</c:formatCode>
                <c:ptCount val="12"/>
                <c:pt idx="0">
                  <c:v>1.0775031899999998</c:v>
                </c:pt>
                <c:pt idx="1">
                  <c:v>2.9709733030743242</c:v>
                </c:pt>
                <c:pt idx="2">
                  <c:v>6.4265628501050802</c:v>
                </c:pt>
                <c:pt idx="3">
                  <c:v>16.066407125262703</c:v>
                </c:pt>
                <c:pt idx="4">
                  <c:v>38.429681609099191</c:v>
                </c:pt>
              </c:numCache>
            </c:numRef>
          </c:val>
          <c:smooth val="0"/>
          <c:extLst>
            <c:ext xmlns:c16="http://schemas.microsoft.com/office/drawing/2014/chart" uri="{C3380CC4-5D6E-409C-BE32-E72D297353CC}">
              <c16:uniqueId val="{00000001-F7F9-478C-821D-2880BB946FF8}"/>
            </c:ext>
          </c:extLst>
        </c:ser>
        <c:ser>
          <c:idx val="2"/>
          <c:order val="2"/>
          <c:tx>
            <c:strRef>
              <c:f>Sheet1!$C$37</c:f>
              <c:strCache>
                <c:ptCount val="1"/>
                <c:pt idx="0">
                  <c:v>EBITDA</c:v>
                </c:pt>
              </c:strCache>
            </c:strRef>
          </c:tx>
          <c:spPr>
            <a:ln w="28575" cap="rnd">
              <a:solidFill>
                <a:schemeClr val="accent3"/>
              </a:solidFill>
              <a:round/>
            </a:ln>
            <a:effectLst/>
          </c:spPr>
          <c:marker>
            <c:symbol val="none"/>
          </c:marker>
          <c:cat>
            <c:strRef>
              <c:f>Sheet1!$D$34:$O$34</c:f>
              <c:strCache>
                <c:ptCount val="12"/>
                <c:pt idx="0">
                  <c:v>Y-4</c:v>
                </c:pt>
                <c:pt idx="1">
                  <c:v>Y-3</c:v>
                </c:pt>
                <c:pt idx="2">
                  <c:v>Y-2</c:v>
                </c:pt>
                <c:pt idx="3">
                  <c:v>Y-1</c:v>
                </c:pt>
                <c:pt idx="4">
                  <c:v>Y0</c:v>
                </c:pt>
                <c:pt idx="5">
                  <c:v>Y1</c:v>
                </c:pt>
                <c:pt idx="6">
                  <c:v>Y2</c:v>
                </c:pt>
                <c:pt idx="7">
                  <c:v>Y3</c:v>
                </c:pt>
                <c:pt idx="8">
                  <c:v>Y4</c:v>
                </c:pt>
                <c:pt idx="9">
                  <c:v>Y5</c:v>
                </c:pt>
                <c:pt idx="10">
                  <c:v>Y6</c:v>
                </c:pt>
                <c:pt idx="11">
                  <c:v>Y7</c:v>
                </c:pt>
              </c:strCache>
            </c:strRef>
          </c:cat>
          <c:val>
            <c:numRef>
              <c:f>Sheet1!$D$37:$O$37</c:f>
              <c:numCache>
                <c:formatCode>General</c:formatCode>
                <c:ptCount val="12"/>
                <c:pt idx="0">
                  <c:v>-1.4761793702999997</c:v>
                </c:pt>
                <c:pt idx="1">
                  <c:v>-1.8420034479060821</c:v>
                </c:pt>
                <c:pt idx="2">
                  <c:v>1.5744510260381339</c:v>
                </c:pt>
                <c:pt idx="3">
                  <c:v>6.4676873698620474</c:v>
                </c:pt>
                <c:pt idx="4">
                  <c:v>25.261001826949983</c:v>
                </c:pt>
              </c:numCache>
            </c:numRef>
          </c:val>
          <c:smooth val="0"/>
          <c:extLst>
            <c:ext xmlns:c16="http://schemas.microsoft.com/office/drawing/2014/chart" uri="{C3380CC4-5D6E-409C-BE32-E72D297353CC}">
              <c16:uniqueId val="{00000002-F7F9-478C-821D-2880BB946FF8}"/>
            </c:ext>
          </c:extLst>
        </c:ser>
        <c:dLbls>
          <c:showLegendKey val="0"/>
          <c:showVal val="0"/>
          <c:showCatName val="0"/>
          <c:showSerName val="0"/>
          <c:showPercent val="0"/>
          <c:showBubbleSize val="0"/>
        </c:dLbls>
        <c:smooth val="0"/>
        <c:axId val="97224192"/>
        <c:axId val="97225728"/>
      </c:lineChart>
      <c:catAx>
        <c:axId val="9722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5728"/>
        <c:crosses val="autoZero"/>
        <c:auto val="1"/>
        <c:lblAlgn val="ctr"/>
        <c:lblOffset val="100"/>
        <c:noMultiLvlLbl val="0"/>
      </c:catAx>
      <c:valAx>
        <c:axId val="97225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22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5821</cdr:x>
      <cdr:y>0.58678</cdr:y>
    </cdr:from>
    <cdr:to>
      <cdr:x>0.19972</cdr:x>
      <cdr:y>0.72682</cdr:y>
    </cdr:to>
    <cdr:sp macro="" textlink="">
      <cdr:nvSpPr>
        <cdr:cNvPr id="2" name="Text Box 1"/>
        <cdr:cNvSpPr txBox="1"/>
      </cdr:nvSpPr>
      <cdr:spPr>
        <a:xfrm xmlns:a="http://schemas.openxmlformats.org/drawingml/2006/main">
          <a:off x="332755" y="1609668"/>
          <a:ext cx="808892" cy="3841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SG" sz="900"/>
            <a:t>Founding of Spiral Fund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04592-F880-4D37-A50F-70ACA6327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58</Words>
  <Characters>1572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ACNielsen</Company>
  <LinksUpToDate>false</LinksUpToDate>
  <CharactersWithSpaces>1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CAO Horacio</dc:creator>
  <cp:lastModifiedBy>SHIKHOVA Larisa</cp:lastModifiedBy>
  <cp:revision>28</cp:revision>
  <dcterms:created xsi:type="dcterms:W3CDTF">2021-02-01T16:15:00Z</dcterms:created>
  <dcterms:modified xsi:type="dcterms:W3CDTF">2024-06-20T11:42:00Z</dcterms:modified>
</cp:coreProperties>
</file>